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92F96C" w14:textId="47C8558F" w:rsidR="00A12729" w:rsidRDefault="00AD03BE" w:rsidP="00CF1723">
      <w:pPr>
        <w:pStyle w:val="2"/>
        <w:rPr>
          <w:b w:val="0"/>
          <w:szCs w:val="44"/>
          <w:rtl/>
        </w:rPr>
      </w:pPr>
      <w:r>
        <w:rPr>
          <w:rFonts w:hint="cs"/>
          <w:b w:val="0"/>
          <w:szCs w:val="44"/>
          <w:rtl/>
        </w:rPr>
        <w:t>שבועות</w:t>
      </w:r>
    </w:p>
    <w:p w14:paraId="6B872809" w14:textId="77777777" w:rsidR="000C5470" w:rsidRPr="000C5470" w:rsidRDefault="000C5470" w:rsidP="000C5470">
      <w:pPr>
        <w:rPr>
          <w:rtl/>
        </w:rPr>
      </w:pPr>
    </w:p>
    <w:p w14:paraId="296E2243" w14:textId="272B6B83" w:rsidR="000C5470" w:rsidRPr="000C5470" w:rsidRDefault="000C5470" w:rsidP="000C5470">
      <w:pPr>
        <w:pStyle w:val="2"/>
        <w:rPr>
          <w:rtl/>
        </w:rPr>
      </w:pPr>
      <w:r>
        <w:rPr>
          <w:rFonts w:hint="cs"/>
          <w:rtl/>
        </w:rPr>
        <w:t>מבוא</w:t>
      </w:r>
    </w:p>
    <w:p w14:paraId="24C0194B" w14:textId="77777777" w:rsidR="00AD03BE" w:rsidRDefault="00AD03BE" w:rsidP="00AD03BE">
      <w:pPr>
        <w:rPr>
          <w:rtl/>
        </w:rPr>
      </w:pPr>
      <w:r>
        <w:rPr>
          <w:rFonts w:hint="cs"/>
          <w:rtl/>
        </w:rPr>
        <w:t xml:space="preserve">התורה מלמדת אותנו כי יחד עם סיומה של ספירת העומר חוגגים את חג השבועות: </w:t>
      </w:r>
    </w:p>
    <w:p w14:paraId="78971946" w14:textId="1E1B91ED" w:rsidR="00AD03BE" w:rsidRPr="00EA76B6" w:rsidRDefault="00AD03BE" w:rsidP="00AD03BE">
      <w:pPr>
        <w:pStyle w:val="a9"/>
        <w:rPr>
          <w:rFonts w:ascii="Narkisim" w:hAnsi="Narkisim"/>
          <w:rtl/>
        </w:rPr>
      </w:pPr>
      <w:r w:rsidRPr="00F46E85">
        <w:rPr>
          <w:rtl/>
        </w:rPr>
        <w:t>שבעה שבעת תספר לך</w:t>
      </w:r>
      <w:r>
        <w:rPr>
          <w:rFonts w:hint="cs"/>
          <w:rtl/>
        </w:rPr>
        <w:t>,</w:t>
      </w:r>
      <w:r w:rsidRPr="00F46E85">
        <w:rPr>
          <w:rtl/>
        </w:rPr>
        <w:t xml:space="preserve"> מהחל חרמש בקמה תחל לספר שבעה שבעות</w:t>
      </w:r>
      <w:r>
        <w:rPr>
          <w:rFonts w:hint="cs"/>
          <w:rtl/>
        </w:rPr>
        <w:t>.</w:t>
      </w:r>
      <w:r w:rsidRPr="00F46E85">
        <w:rPr>
          <w:rtl/>
        </w:rPr>
        <w:t xml:space="preserve"> ועשית חג שבעות לה</w:t>
      </w:r>
      <w:r>
        <w:rPr>
          <w:rFonts w:hint="cs"/>
          <w:rtl/>
        </w:rPr>
        <w:t>'</w:t>
      </w:r>
      <w:r w:rsidRPr="00F46E85">
        <w:rPr>
          <w:rtl/>
        </w:rPr>
        <w:t xml:space="preserve"> </w:t>
      </w:r>
      <w:proofErr w:type="spellStart"/>
      <w:r w:rsidRPr="00F46E85">
        <w:rPr>
          <w:rtl/>
        </w:rPr>
        <w:t>אל</w:t>
      </w:r>
      <w:r>
        <w:rPr>
          <w:rFonts w:hint="cs"/>
          <w:rtl/>
        </w:rPr>
        <w:t>ק</w:t>
      </w:r>
      <w:r w:rsidRPr="00F46E85">
        <w:rPr>
          <w:rtl/>
        </w:rPr>
        <w:t>יך</w:t>
      </w:r>
      <w:proofErr w:type="spellEnd"/>
      <w:r>
        <w:rPr>
          <w:rFonts w:hint="cs"/>
          <w:rtl/>
        </w:rPr>
        <w:t>,</w:t>
      </w:r>
      <w:r>
        <w:rPr>
          <w:rFonts w:hint="cs"/>
          <w:rtl/>
        </w:rPr>
        <w:t xml:space="preserve"> </w:t>
      </w:r>
      <w:r w:rsidRPr="00F46E85">
        <w:rPr>
          <w:rtl/>
        </w:rPr>
        <w:t xml:space="preserve">מסת נדבת ידך אשר </w:t>
      </w:r>
      <w:proofErr w:type="spellStart"/>
      <w:r w:rsidRPr="00F46E85">
        <w:rPr>
          <w:rtl/>
        </w:rPr>
        <w:t>תתן</w:t>
      </w:r>
      <w:proofErr w:type="spellEnd"/>
      <w:r w:rsidRPr="00F46E85">
        <w:rPr>
          <w:rtl/>
        </w:rPr>
        <w:t xml:space="preserve"> כאשר יברכך ה</w:t>
      </w:r>
      <w:r>
        <w:rPr>
          <w:rFonts w:hint="cs"/>
          <w:rtl/>
        </w:rPr>
        <w:t>'</w:t>
      </w:r>
      <w:r w:rsidRPr="00F46E85">
        <w:rPr>
          <w:rtl/>
        </w:rPr>
        <w:t xml:space="preserve"> </w:t>
      </w:r>
      <w:proofErr w:type="spellStart"/>
      <w:r w:rsidRPr="00F46E85">
        <w:rPr>
          <w:rtl/>
        </w:rPr>
        <w:t>אל</w:t>
      </w:r>
      <w:r>
        <w:rPr>
          <w:rFonts w:hint="cs"/>
          <w:rtl/>
        </w:rPr>
        <w:t>ק</w:t>
      </w:r>
      <w:r w:rsidRPr="00F46E85">
        <w:rPr>
          <w:rtl/>
        </w:rPr>
        <w:t>יך</w:t>
      </w:r>
      <w:proofErr w:type="spellEnd"/>
      <w:r>
        <w:rPr>
          <w:rFonts w:hint="cs"/>
          <w:rtl/>
        </w:rPr>
        <w:t xml:space="preserve">. (דברים </w:t>
      </w:r>
      <w:proofErr w:type="spellStart"/>
      <w:r>
        <w:rPr>
          <w:rFonts w:hint="cs"/>
          <w:rtl/>
        </w:rPr>
        <w:t>טז</w:t>
      </w:r>
      <w:proofErr w:type="spellEnd"/>
      <w:r>
        <w:rPr>
          <w:rFonts w:hint="cs"/>
          <w:rtl/>
        </w:rPr>
        <w:t>, ט-י)</w:t>
      </w:r>
      <w:r w:rsidRPr="003D58DD">
        <w:rPr>
          <w:rStyle w:val="a5"/>
          <w:rFonts w:ascii="David" w:hAnsi="David" w:cs="David"/>
          <w:sz w:val="24"/>
          <w:rtl/>
        </w:rPr>
        <w:t xml:space="preserve"> </w:t>
      </w:r>
      <w:r w:rsidRPr="00EA76B6">
        <w:rPr>
          <w:rStyle w:val="a5"/>
          <w:sz w:val="24"/>
          <w:rtl/>
        </w:rPr>
        <w:footnoteReference w:id="1"/>
      </w:r>
    </w:p>
    <w:p w14:paraId="57B19A20" w14:textId="1EAB7BD8" w:rsidR="00AD03BE" w:rsidRDefault="00AD03BE" w:rsidP="00C32F7E">
      <w:pPr>
        <w:rPr>
          <w:rtl/>
        </w:rPr>
      </w:pPr>
      <w:r>
        <w:rPr>
          <w:rFonts w:hint="cs"/>
          <w:rtl/>
        </w:rPr>
        <w:t xml:space="preserve">חג השבועות איננו רק מנציח את סיום ספירת שבועות העומר אלא הוא גם מציין את קציר החיטה (שמות </w:t>
      </w:r>
      <w:proofErr w:type="spellStart"/>
      <w:r>
        <w:rPr>
          <w:rFonts w:hint="cs"/>
          <w:rtl/>
        </w:rPr>
        <w:t>כג</w:t>
      </w:r>
      <w:proofErr w:type="spellEnd"/>
      <w:r>
        <w:rPr>
          <w:rFonts w:hint="cs"/>
          <w:rtl/>
        </w:rPr>
        <w:t xml:space="preserve">, </w:t>
      </w:r>
      <w:proofErr w:type="spellStart"/>
      <w:r>
        <w:rPr>
          <w:rFonts w:hint="cs"/>
          <w:rtl/>
        </w:rPr>
        <w:t>טז</w:t>
      </w:r>
      <w:proofErr w:type="spellEnd"/>
      <w:r>
        <w:rPr>
          <w:rFonts w:hint="cs"/>
          <w:rtl/>
        </w:rPr>
        <w:t>) ולכן הוא ידוע גם בשם 'חג הקציר'. שתי הלחם, שתי כיכרות מחמצת העשויים מקציר החיטה החדש, מובא</w:t>
      </w:r>
      <w:r w:rsidR="00C03957">
        <w:rPr>
          <w:rFonts w:hint="cs"/>
          <w:rtl/>
        </w:rPr>
        <w:t>ות</w:t>
      </w:r>
      <w:r>
        <w:rPr>
          <w:rFonts w:hint="cs"/>
          <w:rtl/>
        </w:rPr>
        <w:t xml:space="preserve"> יחד עם קרבן המוסף, דבר שמוסיף לו את שמו השלישי – 'יום הביכורים' (במדבר </w:t>
      </w:r>
      <w:proofErr w:type="spellStart"/>
      <w:r>
        <w:rPr>
          <w:rFonts w:hint="cs"/>
          <w:rtl/>
        </w:rPr>
        <w:t>כח</w:t>
      </w:r>
      <w:proofErr w:type="spellEnd"/>
      <w:r>
        <w:rPr>
          <w:rFonts w:hint="cs"/>
          <w:rtl/>
        </w:rPr>
        <w:t xml:space="preserve">, </w:t>
      </w:r>
      <w:proofErr w:type="spellStart"/>
      <w:r>
        <w:rPr>
          <w:rFonts w:hint="cs"/>
          <w:rtl/>
        </w:rPr>
        <w:t>כו</w:t>
      </w:r>
      <w:proofErr w:type="spellEnd"/>
      <w:r>
        <w:rPr>
          <w:rFonts w:hint="cs"/>
          <w:rtl/>
        </w:rPr>
        <w:t xml:space="preserve">). ההקרבה מאפשרת את השימוש בדגן חדש בבית המקדש ופותחת את עונת הביכורים, הפירות הראשונים שמובאים לבית המקדש (דברים י, א יא). </w:t>
      </w:r>
    </w:p>
    <w:p w14:paraId="537295AA" w14:textId="77777777" w:rsidR="00AD03BE" w:rsidRDefault="00AD03BE" w:rsidP="00183013">
      <w:pPr>
        <w:rPr>
          <w:rtl/>
        </w:rPr>
      </w:pPr>
      <w:r>
        <w:rPr>
          <w:rFonts w:hint="cs"/>
          <w:rtl/>
        </w:rPr>
        <w:t>בנוסף לנושאי החג המשתקפים משמותיו המקראיים, חז"ל רואים את חג זה כ'עצרת' (ראש השנה א, ב)</w:t>
      </w:r>
      <w:r w:rsidRPr="003D58DD">
        <w:rPr>
          <w:rStyle w:val="a5"/>
          <w:rFonts w:ascii="David" w:hAnsi="David" w:cs="David"/>
          <w:sz w:val="24"/>
          <w:rtl/>
        </w:rPr>
        <w:t xml:space="preserve"> </w:t>
      </w:r>
      <w:r w:rsidRPr="00183013">
        <w:rPr>
          <w:rStyle w:val="a5"/>
          <w:sz w:val="24"/>
          <w:rtl/>
        </w:rPr>
        <w:footnoteReference w:id="2"/>
      </w:r>
      <w:r w:rsidRPr="00183013">
        <w:rPr>
          <w:rFonts w:ascii="Narkisim" w:hAnsi="Narkisim"/>
          <w:rtl/>
        </w:rPr>
        <w:t xml:space="preserve"> דבר שלכאורה מתייחס לסיומו של חג הפסח.</w:t>
      </w:r>
      <w:r w:rsidRPr="00183013">
        <w:rPr>
          <w:rStyle w:val="a5"/>
          <w:sz w:val="24"/>
          <w:rtl/>
        </w:rPr>
        <w:footnoteReference w:id="3"/>
      </w:r>
      <w:r w:rsidRPr="00183013">
        <w:rPr>
          <w:rFonts w:ascii="Narkisim" w:hAnsi="Narkisim"/>
          <w:rtl/>
        </w:rPr>
        <w:t xml:space="preserve"> כפי שראינו, הרמב"ן טוען כי ניתן להשוות את פסח וש</w:t>
      </w:r>
      <w:r>
        <w:rPr>
          <w:rFonts w:hint="cs"/>
          <w:rtl/>
        </w:rPr>
        <w:t xml:space="preserve">בועות לימי הפתיחה והסיום של סוכות ופסח וכן כי הימים החלים בין פסח לשבועות דומים למעשה לחול המועד. אם כן, סביר להניח כי תיאורו של חג השבועות כ'עצרת' מתייחס לקשר הדתי-היסטורי שקיים בין פסח לשבועות – עם ישראל יצא ממצרים בפסח וקיבל את התורה בשבועות. </w:t>
      </w:r>
    </w:p>
    <w:p w14:paraId="6DE48501" w14:textId="0838C8BF" w:rsidR="00AD03BE" w:rsidRDefault="00AD03BE" w:rsidP="00F72A64">
      <w:pPr>
        <w:rPr>
          <w:rtl/>
        </w:rPr>
      </w:pPr>
      <w:r>
        <w:rPr>
          <w:rFonts w:hint="cs"/>
          <w:rtl/>
        </w:rPr>
        <w:t xml:space="preserve">בנוסף לסיבות החקלאיות והדתיות שהובאו לעיל, אנו מקשרים את חג השבועות עם מתן תורה. חכמים מצביעים על הייחודיות של חג השבועות שכן 'עצרת – יום שניתנה בו תורה' (פסחים סח ע"ב). בנוסף, קריאת התורה בשבועות (שמות </w:t>
      </w:r>
      <w:proofErr w:type="spellStart"/>
      <w:r>
        <w:rPr>
          <w:rFonts w:hint="cs"/>
          <w:rtl/>
        </w:rPr>
        <w:t>יט</w:t>
      </w:r>
      <w:proofErr w:type="spellEnd"/>
      <w:r>
        <w:rPr>
          <w:rFonts w:hint="cs"/>
          <w:rtl/>
        </w:rPr>
        <w:t xml:space="preserve">), כפי שמובא </w:t>
      </w:r>
      <w:proofErr w:type="spellStart"/>
      <w:r>
        <w:rPr>
          <w:rFonts w:hint="cs"/>
          <w:rtl/>
        </w:rPr>
        <w:t>בתוספתא</w:t>
      </w:r>
      <w:proofErr w:type="spellEnd"/>
      <w:r>
        <w:rPr>
          <w:rFonts w:hint="cs"/>
          <w:rtl/>
        </w:rPr>
        <w:t xml:space="preserve"> ובגמרא (מגילה לא ע"א), הינה אודות מתן תורה. יתר על</w:t>
      </w:r>
      <w:r w:rsidR="008B27B0">
        <w:rPr>
          <w:rFonts w:hint="cs"/>
          <w:rtl/>
        </w:rPr>
        <w:t xml:space="preserve"> </w:t>
      </w:r>
      <w:r>
        <w:rPr>
          <w:rFonts w:hint="cs"/>
          <w:rtl/>
        </w:rPr>
        <w:t xml:space="preserve">כן, תפילת חג השבועות מתייחסת ליום זה כאל 'זמן מתן תורתנו' – היום שבו ניתנה התורה. </w:t>
      </w:r>
    </w:p>
    <w:p w14:paraId="72CF66EE" w14:textId="65B777BB" w:rsidR="00AD03BE" w:rsidRDefault="00AD03BE" w:rsidP="00345CE0">
      <w:pPr>
        <w:rPr>
          <w:rtl/>
        </w:rPr>
      </w:pPr>
      <w:r>
        <w:rPr>
          <w:rFonts w:hint="cs"/>
          <w:rtl/>
        </w:rPr>
        <w:t>פרשנים רבים שואלים מדוע ההיבט של שבועות כחג בו ניתנה התורה, היבט כל כך מרכזי עבורנו בחג זה</w:t>
      </w:r>
      <w:r w:rsidR="002728F2">
        <w:rPr>
          <w:rFonts w:hint="cs"/>
          <w:rtl/>
        </w:rPr>
        <w:t>,</w:t>
      </w:r>
      <w:r>
        <w:rPr>
          <w:rFonts w:hint="cs"/>
          <w:rtl/>
        </w:rPr>
        <w:t xml:space="preserve"> </w:t>
      </w:r>
      <w:r>
        <w:rPr>
          <w:rFonts w:hint="cs"/>
          <w:rtl/>
        </w:rPr>
        <w:t xml:space="preserve">איננו מוזכר בתורה. למעשה, הגמרא מביאה דיון בין חכמים ובין ר' יוסי בנוגע לשאלה האם התורה ניתנה בז' או בו' בסיוון (שבת פו ע"ב). על פי דעתו של ר' יוסי כי מתן תורה חל בז' בסיוון, בימינו, כאשר אנו חוגגים את חג השבועות בו' בסיוון (ארבעים ותשעה ימים לאחר יום טוב שני של פסח), אנו למעשה חוגגים את מתן תורה ביום הלא נכון! </w:t>
      </w:r>
    </w:p>
    <w:p w14:paraId="19ACA423" w14:textId="77777777" w:rsidR="00AD03BE" w:rsidRDefault="00AD03BE" w:rsidP="00970CEE">
      <w:pPr>
        <w:rPr>
          <w:rtl/>
        </w:rPr>
      </w:pPr>
      <w:r>
        <w:rPr>
          <w:rFonts w:hint="cs"/>
          <w:rtl/>
        </w:rPr>
        <w:t>ר' יצחק אברבנאל (1437-1508) נותן הסבר לשאלה זו בפירושו לתורה:</w:t>
      </w:r>
    </w:p>
    <w:p w14:paraId="0F2186F1" w14:textId="77777777" w:rsidR="00AD03BE" w:rsidRDefault="00AD03BE" w:rsidP="00970CEE">
      <w:pPr>
        <w:pStyle w:val="a9"/>
        <w:rPr>
          <w:rtl/>
        </w:rPr>
      </w:pPr>
      <w:r w:rsidRPr="000C3BBB">
        <w:rPr>
          <w:rtl/>
        </w:rPr>
        <w:t xml:space="preserve">והנה לא נתנה תורה טעם לחג הזה שיהיה זכר ליום מתן תורה לפי שלא </w:t>
      </w:r>
      <w:proofErr w:type="spellStart"/>
      <w:r w:rsidRPr="000C3BBB">
        <w:rPr>
          <w:rtl/>
        </w:rPr>
        <w:t>הוקבע</w:t>
      </w:r>
      <w:proofErr w:type="spellEnd"/>
      <w:r w:rsidRPr="000C3BBB">
        <w:rPr>
          <w:rtl/>
        </w:rPr>
        <w:t xml:space="preserve"> החג לז</w:t>
      </w:r>
      <w:r>
        <w:rPr>
          <w:rFonts w:hint="cs"/>
          <w:rtl/>
        </w:rPr>
        <w:t>י</w:t>
      </w:r>
      <w:r w:rsidRPr="000C3BBB">
        <w:rPr>
          <w:rtl/>
        </w:rPr>
        <w:t xml:space="preserve">כרון מתן תורתנו, כי התורה </w:t>
      </w:r>
      <w:proofErr w:type="spellStart"/>
      <w:r w:rsidRPr="000C3BBB">
        <w:rPr>
          <w:rtl/>
        </w:rPr>
        <w:t>האל</w:t>
      </w:r>
      <w:r>
        <w:rPr>
          <w:rFonts w:hint="cs"/>
          <w:rtl/>
        </w:rPr>
        <w:t>ק</w:t>
      </w:r>
      <w:r w:rsidRPr="000C3BBB">
        <w:rPr>
          <w:rtl/>
        </w:rPr>
        <w:t>ית</w:t>
      </w:r>
      <w:proofErr w:type="spellEnd"/>
      <w:r w:rsidRPr="000C3BBB">
        <w:rPr>
          <w:rtl/>
        </w:rPr>
        <w:t xml:space="preserve"> אשר ה</w:t>
      </w:r>
      <w:r>
        <w:rPr>
          <w:rFonts w:hint="cs"/>
          <w:rtl/>
        </w:rPr>
        <w:t>י</w:t>
      </w:r>
      <w:r w:rsidRPr="000C3BBB">
        <w:rPr>
          <w:rtl/>
        </w:rPr>
        <w:t xml:space="preserve">יתה בידינו והנבואה אשר היא בידינו עדי' על עצמה ואין צורך לקדש יום לזכור אותה. אבל היה טעם חג השבועות להיותו התחלת קציר </w:t>
      </w:r>
      <w:proofErr w:type="spellStart"/>
      <w:r w:rsidRPr="000C3BBB">
        <w:rPr>
          <w:rtl/>
        </w:rPr>
        <w:t>חטים</w:t>
      </w:r>
      <w:proofErr w:type="spellEnd"/>
      <w:r>
        <w:rPr>
          <w:rFonts w:hint="cs"/>
          <w:rtl/>
        </w:rPr>
        <w:t xml:space="preserve">. (אברבנאל, ויקרא </w:t>
      </w:r>
      <w:proofErr w:type="spellStart"/>
      <w:r>
        <w:rPr>
          <w:rFonts w:hint="cs"/>
          <w:rtl/>
        </w:rPr>
        <w:t>כג</w:t>
      </w:r>
      <w:proofErr w:type="spellEnd"/>
      <w:r>
        <w:rPr>
          <w:rFonts w:hint="cs"/>
          <w:rtl/>
        </w:rPr>
        <w:t>).</w:t>
      </w:r>
    </w:p>
    <w:p w14:paraId="1442962F" w14:textId="4E4928A3" w:rsidR="00AD03BE" w:rsidRDefault="00AD03BE" w:rsidP="00800789">
      <w:pPr>
        <w:rPr>
          <w:rtl/>
        </w:rPr>
      </w:pPr>
      <w:r>
        <w:rPr>
          <w:rFonts w:hint="cs"/>
          <w:rtl/>
        </w:rPr>
        <w:t>האברבנאל אכן מכיר בכך שיש מצוות והלכות המרמזות כי התורה ניתנה בשבועות. לדוגמא, הבאת שתי הלחם בשבועות שעשוי</w:t>
      </w:r>
      <w:r w:rsidR="00800789">
        <w:rPr>
          <w:rFonts w:hint="cs"/>
          <w:rtl/>
        </w:rPr>
        <w:t>ות</w:t>
      </w:r>
      <w:r>
        <w:rPr>
          <w:rFonts w:hint="cs"/>
          <w:rtl/>
        </w:rPr>
        <w:t xml:space="preserve"> ממחמצת חיטה, בניגוד לקרבן העומר שמובא בפסח ועשוי משעורה, מעידה על מצבו הרוחני הירוד של עם ישראל לפני קבלת התורה. הוא ממשיך:</w:t>
      </w:r>
    </w:p>
    <w:p w14:paraId="59883940" w14:textId="77777777" w:rsidR="00AD03BE" w:rsidRDefault="00AD03BE" w:rsidP="00800789">
      <w:pPr>
        <w:pStyle w:val="a9"/>
        <w:rPr>
          <w:rtl/>
        </w:rPr>
      </w:pPr>
      <w:r w:rsidRPr="005F638C">
        <w:rPr>
          <w:rtl/>
        </w:rPr>
        <w:t>ואין ספק שביום חג השבועות ניתנה התורה אבל לא נצטווה החג על זכירתה</w:t>
      </w:r>
      <w:r>
        <w:rPr>
          <w:rFonts w:hint="cs"/>
          <w:rtl/>
        </w:rPr>
        <w:t>,</w:t>
      </w:r>
      <w:r w:rsidRPr="005F638C">
        <w:rPr>
          <w:rtl/>
        </w:rPr>
        <w:t xml:space="preserve"> וכן תמצא ביום התרועה שנאמר</w:t>
      </w:r>
      <w:r>
        <w:rPr>
          <w:rFonts w:hint="cs"/>
          <w:rtl/>
        </w:rPr>
        <w:t>:</w:t>
      </w:r>
      <w:r w:rsidRPr="005F638C">
        <w:rPr>
          <w:rtl/>
        </w:rPr>
        <w:t xml:space="preserve"> </w:t>
      </w:r>
      <w:r>
        <w:rPr>
          <w:rFonts w:hint="cs"/>
          <w:rtl/>
        </w:rPr>
        <w:t>"</w:t>
      </w:r>
      <w:r w:rsidRPr="005F638C">
        <w:rPr>
          <w:rtl/>
        </w:rPr>
        <w:t>זה היום תח</w:t>
      </w:r>
      <w:r>
        <w:rPr>
          <w:rFonts w:hint="cs"/>
          <w:rtl/>
        </w:rPr>
        <w:t>י</w:t>
      </w:r>
      <w:r w:rsidRPr="005F638C">
        <w:rPr>
          <w:rtl/>
        </w:rPr>
        <w:t>לת מעשיך ז</w:t>
      </w:r>
      <w:r>
        <w:rPr>
          <w:rFonts w:hint="cs"/>
          <w:rtl/>
        </w:rPr>
        <w:t>י</w:t>
      </w:r>
      <w:r w:rsidRPr="005F638C">
        <w:rPr>
          <w:rtl/>
        </w:rPr>
        <w:t>כרון ליום ראשון</w:t>
      </w:r>
      <w:r>
        <w:rPr>
          <w:rFonts w:hint="cs"/>
          <w:rtl/>
        </w:rPr>
        <w:t>",</w:t>
      </w:r>
      <w:r w:rsidRPr="005F638C">
        <w:rPr>
          <w:rtl/>
        </w:rPr>
        <w:t xml:space="preserve"> ע</w:t>
      </w:r>
      <w:r>
        <w:rPr>
          <w:rFonts w:hint="cs"/>
          <w:rtl/>
        </w:rPr>
        <w:t xml:space="preserve">ם כל זה </w:t>
      </w:r>
      <w:r w:rsidRPr="005F638C">
        <w:rPr>
          <w:rtl/>
        </w:rPr>
        <w:t>לא נאמר שע</w:t>
      </w:r>
      <w:r>
        <w:rPr>
          <w:rFonts w:hint="cs"/>
          <w:rtl/>
        </w:rPr>
        <w:t>ל כן [שבגלל שזהו היום הראשון לבריאה]</w:t>
      </w:r>
      <w:r w:rsidRPr="005F638C">
        <w:rPr>
          <w:rtl/>
        </w:rPr>
        <w:t xml:space="preserve"> צ</w:t>
      </w:r>
      <w:r>
        <w:rPr>
          <w:rFonts w:hint="cs"/>
          <w:rtl/>
        </w:rPr>
        <w:t>י</w:t>
      </w:r>
      <w:r w:rsidRPr="005F638C">
        <w:rPr>
          <w:rtl/>
        </w:rPr>
        <w:t>ו</w:t>
      </w:r>
      <w:r>
        <w:rPr>
          <w:rFonts w:hint="cs"/>
          <w:rtl/>
        </w:rPr>
        <w:t>ו</w:t>
      </w:r>
      <w:r w:rsidRPr="005F638C">
        <w:rPr>
          <w:rtl/>
        </w:rPr>
        <w:t xml:space="preserve">ה </w:t>
      </w:r>
      <w:r>
        <w:rPr>
          <w:rFonts w:hint="cs"/>
          <w:rtl/>
        </w:rPr>
        <w:t>הקב"ה</w:t>
      </w:r>
      <w:r w:rsidRPr="005F638C">
        <w:rPr>
          <w:rtl/>
        </w:rPr>
        <w:t xml:space="preserve"> לעשות יום תרועה ז</w:t>
      </w:r>
      <w:r>
        <w:rPr>
          <w:rFonts w:hint="cs"/>
          <w:rtl/>
        </w:rPr>
        <w:t>י</w:t>
      </w:r>
      <w:r w:rsidRPr="005F638C">
        <w:rPr>
          <w:rtl/>
        </w:rPr>
        <w:t>כרון לבריאת עולם</w:t>
      </w:r>
      <w:r>
        <w:rPr>
          <w:rFonts w:hint="cs"/>
          <w:rtl/>
        </w:rPr>
        <w:t>,</w:t>
      </w:r>
      <w:r w:rsidRPr="005F638C">
        <w:rPr>
          <w:rtl/>
        </w:rPr>
        <w:t xml:space="preserve"> אלא להיותו יום הדין</w:t>
      </w:r>
      <w:r>
        <w:rPr>
          <w:rFonts w:hint="cs"/>
          <w:rtl/>
        </w:rPr>
        <w:t>! .</w:t>
      </w:r>
    </w:p>
    <w:p w14:paraId="5A094495" w14:textId="77777777" w:rsidR="00AD03BE" w:rsidRDefault="00AD03BE" w:rsidP="00185658">
      <w:pPr>
        <w:rPr>
          <w:rtl/>
        </w:rPr>
      </w:pPr>
      <w:r>
        <w:rPr>
          <w:rFonts w:hint="cs"/>
          <w:rtl/>
        </w:rPr>
        <w:t xml:space="preserve">מתן תורה הוא משני ביחס לסיבת קיומו של חג השבועות – קציר החיטה. </w:t>
      </w:r>
    </w:p>
    <w:p w14:paraId="3098FD65" w14:textId="6D8BC131" w:rsidR="00AD03BE" w:rsidRDefault="00AD03BE" w:rsidP="00B72B9C">
      <w:pPr>
        <w:rPr>
          <w:rtl/>
        </w:rPr>
      </w:pPr>
      <w:r>
        <w:rPr>
          <w:rFonts w:hint="cs"/>
          <w:rtl/>
        </w:rPr>
        <w:t xml:space="preserve">אחרים טוענים כי על אף שלמתן תורה קיים תפקיד מרכזי בקיום חג השבועות, התורה לא הזכירה זאת בכוונה תחילה. ר' יצחק בן משה </w:t>
      </w:r>
      <w:proofErr w:type="spellStart"/>
      <w:r>
        <w:rPr>
          <w:rFonts w:hint="cs"/>
          <w:rtl/>
        </w:rPr>
        <w:t>עראמה</w:t>
      </w:r>
      <w:proofErr w:type="spellEnd"/>
      <w:r>
        <w:rPr>
          <w:rFonts w:hint="cs"/>
          <w:rtl/>
        </w:rPr>
        <w:t xml:space="preserve"> (1420-1494) מציע </w:t>
      </w:r>
      <w:r w:rsidR="00F65DD3">
        <w:rPr>
          <w:rFonts w:hint="cs"/>
          <w:rtl/>
        </w:rPr>
        <w:t>בספרו עקידת יצחק</w:t>
      </w:r>
      <w:r w:rsidR="00F65DD3">
        <w:rPr>
          <w:rFonts w:hint="cs"/>
          <w:rtl/>
        </w:rPr>
        <w:t xml:space="preserve"> </w:t>
      </w:r>
      <w:r>
        <w:rPr>
          <w:rFonts w:hint="cs"/>
          <w:rtl/>
        </w:rPr>
        <w:t xml:space="preserve">שתי סיבות לחיסור מכוון זה. ראשית, הוא מציע כי בדומה לאמונה בקיומו של הקב"ה, מתן תורה הינו בסיסי כל כך ביהדות כך שאין שום סיבה להצדיק יום להנצחתו. שנית, הוא מציע כי טבעה של התורה מונע קביעת יום שינציח את נתינתה. הוא כותב: </w:t>
      </w:r>
    </w:p>
    <w:p w14:paraId="783DC96E" w14:textId="77777777" w:rsidR="00AD03BE" w:rsidRDefault="00AD03BE" w:rsidP="005146FB">
      <w:pPr>
        <w:pStyle w:val="a9"/>
        <w:rPr>
          <w:rtl/>
        </w:rPr>
      </w:pPr>
      <w:r w:rsidRPr="001624CA">
        <w:rPr>
          <w:rtl/>
        </w:rPr>
        <w:lastRenderedPageBreak/>
        <w:t>לפי שזיכרון התורה וקבלתה אינו לזמן מיוחד כשאר ענייני המועדים הנזכרים</w:t>
      </w:r>
      <w:r>
        <w:rPr>
          <w:rFonts w:hint="cs"/>
          <w:rtl/>
        </w:rPr>
        <w:t>,</w:t>
      </w:r>
      <w:r w:rsidRPr="001624CA">
        <w:rPr>
          <w:rtl/>
        </w:rPr>
        <w:t xml:space="preserve"> רק</w:t>
      </w:r>
      <w:r>
        <w:rPr>
          <w:rFonts w:hint="cs"/>
          <w:rtl/>
        </w:rPr>
        <w:t xml:space="preserve"> </w:t>
      </w:r>
      <w:r w:rsidRPr="001624CA">
        <w:rPr>
          <w:rtl/>
        </w:rPr>
        <w:t xml:space="preserve">מצוותה בכל יום ובכל עת ובכל שעה </w:t>
      </w:r>
      <w:proofErr w:type="spellStart"/>
      <w:r w:rsidRPr="001624CA">
        <w:rPr>
          <w:rtl/>
        </w:rPr>
        <w:t>דכתיב</w:t>
      </w:r>
      <w:proofErr w:type="spellEnd"/>
      <w:r>
        <w:rPr>
          <w:rFonts w:hint="cs"/>
          <w:rtl/>
        </w:rPr>
        <w:t>:</w:t>
      </w:r>
      <w:r w:rsidRPr="001624CA">
        <w:rPr>
          <w:rtl/>
        </w:rPr>
        <w:t xml:space="preserve"> </w:t>
      </w:r>
      <w:r>
        <w:rPr>
          <w:rFonts w:hint="cs"/>
          <w:rtl/>
        </w:rPr>
        <w:t xml:space="preserve">"לא </w:t>
      </w:r>
      <w:r w:rsidRPr="001624CA">
        <w:rPr>
          <w:rtl/>
        </w:rPr>
        <w:t>ימוש ספר התורה הזה מפיך</w:t>
      </w:r>
      <w:r>
        <w:rPr>
          <w:rFonts w:hint="cs"/>
          <w:rtl/>
        </w:rPr>
        <w:t xml:space="preserve"> </w:t>
      </w:r>
      <w:r w:rsidRPr="001624CA">
        <w:rPr>
          <w:rtl/>
        </w:rPr>
        <w:t>והגית בו יומם ולילה</w:t>
      </w:r>
      <w:r>
        <w:rPr>
          <w:rFonts w:hint="cs"/>
          <w:rtl/>
        </w:rPr>
        <w:t xml:space="preserve">" (יהושע אף ח). (עקידת יצחק, ויקרא </w:t>
      </w:r>
      <w:proofErr w:type="spellStart"/>
      <w:r>
        <w:rPr>
          <w:rFonts w:hint="cs"/>
          <w:rtl/>
        </w:rPr>
        <w:t>כג</w:t>
      </w:r>
      <w:proofErr w:type="spellEnd"/>
      <w:r>
        <w:rPr>
          <w:rFonts w:hint="cs"/>
          <w:rtl/>
        </w:rPr>
        <w:t>)</w:t>
      </w:r>
    </w:p>
    <w:p w14:paraId="75657493" w14:textId="10C4BCBA" w:rsidR="00AD03BE" w:rsidRDefault="00AD03BE" w:rsidP="00353172">
      <w:pPr>
        <w:rPr>
          <w:rtl/>
        </w:rPr>
      </w:pPr>
      <w:r>
        <w:rPr>
          <w:rFonts w:hint="cs"/>
          <w:rtl/>
        </w:rPr>
        <w:t>במילים אחרות, לדבריו, על אף כי התורה נ</w:t>
      </w:r>
      <w:r w:rsidR="00353172">
        <w:rPr>
          <w:rFonts w:hint="cs"/>
          <w:rtl/>
        </w:rPr>
        <w:t>י</w:t>
      </w:r>
      <w:r>
        <w:rPr>
          <w:rFonts w:hint="cs"/>
          <w:rtl/>
        </w:rPr>
        <w:t>תנה בתאריך היסטורי ספציפי, אנו מתייחסים אליה כאילו היא ניתנת לנו בכל רגע מחדש ולכן היא איננה מוגבלת לזמן מסוים. ואכן המדרש קובע:</w:t>
      </w:r>
    </w:p>
    <w:p w14:paraId="50360FBB" w14:textId="77777777" w:rsidR="00AD03BE" w:rsidRDefault="00AD03BE" w:rsidP="00353172">
      <w:pPr>
        <w:pStyle w:val="a9"/>
        <w:rPr>
          <w:rtl/>
        </w:rPr>
      </w:pPr>
      <w:r w:rsidRPr="00840198">
        <w:rPr>
          <w:rtl/>
        </w:rPr>
        <w:t xml:space="preserve">מהו </w:t>
      </w:r>
      <w:r>
        <w:rPr>
          <w:rFonts w:hint="cs"/>
          <w:rtl/>
        </w:rPr>
        <w:t>"</w:t>
      </w:r>
      <w:r w:rsidRPr="00840198">
        <w:rPr>
          <w:rtl/>
        </w:rPr>
        <w:t xml:space="preserve">היום הזה ה' </w:t>
      </w:r>
      <w:proofErr w:type="spellStart"/>
      <w:r w:rsidRPr="00840198">
        <w:rPr>
          <w:rtl/>
        </w:rPr>
        <w:t>אל</w:t>
      </w:r>
      <w:r>
        <w:rPr>
          <w:rFonts w:hint="cs"/>
          <w:rtl/>
        </w:rPr>
        <w:t>ק</w:t>
      </w:r>
      <w:r w:rsidRPr="00840198">
        <w:rPr>
          <w:rtl/>
        </w:rPr>
        <w:t>יך</w:t>
      </w:r>
      <w:proofErr w:type="spellEnd"/>
      <w:r>
        <w:rPr>
          <w:rFonts w:hint="cs"/>
          <w:rtl/>
        </w:rPr>
        <w:t>..." –</w:t>
      </w:r>
      <w:r w:rsidRPr="00840198">
        <w:rPr>
          <w:rtl/>
        </w:rPr>
        <w:t xml:space="preserve"> וכי עד עכשיו לא צ</w:t>
      </w:r>
      <w:r>
        <w:rPr>
          <w:rFonts w:hint="cs"/>
          <w:rtl/>
        </w:rPr>
        <w:t>יוו</w:t>
      </w:r>
      <w:r w:rsidRPr="00840198">
        <w:rPr>
          <w:rtl/>
        </w:rPr>
        <w:t>ה הקדוש ברוך הוא את ישראל</w:t>
      </w:r>
      <w:r>
        <w:rPr>
          <w:rFonts w:hint="cs"/>
          <w:rtl/>
        </w:rPr>
        <w:t>?</w:t>
      </w:r>
      <w:r w:rsidRPr="00840198">
        <w:rPr>
          <w:rtl/>
        </w:rPr>
        <w:t xml:space="preserve"> והלא אותה שנה שנת ארבעים הייתה</w:t>
      </w:r>
      <w:r>
        <w:rPr>
          <w:rFonts w:hint="cs"/>
          <w:rtl/>
        </w:rPr>
        <w:t xml:space="preserve"> </w:t>
      </w:r>
      <w:r w:rsidRPr="00840198">
        <w:rPr>
          <w:rtl/>
        </w:rPr>
        <w:t xml:space="preserve">שנאמר: </w:t>
      </w:r>
      <w:r>
        <w:rPr>
          <w:rFonts w:hint="cs"/>
          <w:rtl/>
        </w:rPr>
        <w:t>"</w:t>
      </w:r>
      <w:r w:rsidRPr="00840198">
        <w:rPr>
          <w:rtl/>
        </w:rPr>
        <w:t>ויהי בארבעים שנה בעשתי עשר חדש</w:t>
      </w:r>
      <w:r>
        <w:rPr>
          <w:rFonts w:hint="cs"/>
          <w:rtl/>
        </w:rPr>
        <w:t>"</w:t>
      </w:r>
      <w:r w:rsidRPr="00840198">
        <w:rPr>
          <w:rtl/>
        </w:rPr>
        <w:t xml:space="preserve"> ?!</w:t>
      </w:r>
      <w:r>
        <w:rPr>
          <w:rFonts w:hint="cs"/>
          <w:rtl/>
        </w:rPr>
        <w:t xml:space="preserve"> </w:t>
      </w:r>
      <w:r w:rsidRPr="00840198">
        <w:rPr>
          <w:rtl/>
        </w:rPr>
        <w:t xml:space="preserve">ומה תלמוד לומר </w:t>
      </w:r>
      <w:r>
        <w:rPr>
          <w:rFonts w:hint="cs"/>
          <w:rtl/>
        </w:rPr>
        <w:t>"</w:t>
      </w:r>
      <w:r w:rsidRPr="00840198">
        <w:rPr>
          <w:rtl/>
        </w:rPr>
        <w:t>היום הזה</w:t>
      </w:r>
      <w:r>
        <w:rPr>
          <w:rFonts w:hint="cs"/>
          <w:rtl/>
        </w:rPr>
        <w:t>"</w:t>
      </w:r>
      <w:r w:rsidRPr="00840198">
        <w:rPr>
          <w:rtl/>
        </w:rPr>
        <w:t>?</w:t>
      </w:r>
      <w:r>
        <w:rPr>
          <w:rFonts w:hint="cs"/>
          <w:rtl/>
        </w:rPr>
        <w:t xml:space="preserve"> </w:t>
      </w:r>
      <w:r w:rsidRPr="00840198">
        <w:rPr>
          <w:rtl/>
        </w:rPr>
        <w:t>אלא כך אמר משה לישראל: בכל יום יהא התורה חביבה עליכם כאלו היום הזה קבלתם אותה מהר סיני</w:t>
      </w:r>
      <w:r>
        <w:rPr>
          <w:rFonts w:hint="cs"/>
          <w:rtl/>
        </w:rPr>
        <w:t>! (</w:t>
      </w:r>
      <w:proofErr w:type="spellStart"/>
      <w:r>
        <w:rPr>
          <w:rFonts w:hint="cs"/>
          <w:rtl/>
        </w:rPr>
        <w:t>תנחומא</w:t>
      </w:r>
      <w:proofErr w:type="spellEnd"/>
      <w:r>
        <w:rPr>
          <w:rFonts w:hint="cs"/>
          <w:rtl/>
        </w:rPr>
        <w:t>, פרשת כי תבוא)</w:t>
      </w:r>
    </w:p>
    <w:p w14:paraId="45065B2A" w14:textId="77777777" w:rsidR="00AD03BE" w:rsidRDefault="00AD03BE" w:rsidP="00897B71">
      <w:pPr>
        <w:rPr>
          <w:rtl/>
        </w:rPr>
      </w:pPr>
      <w:r>
        <w:rPr>
          <w:rFonts w:hint="cs"/>
          <w:rtl/>
        </w:rPr>
        <w:t xml:space="preserve">מדרש נפלא זה מדגיש את טבעה הנצחי של התורה וכיצד ציון היום בו נתנה התורה מדי שנה עלול בסופו של דבר להפחית או לצמצם את </w:t>
      </w:r>
      <w:r w:rsidRPr="00897B71">
        <w:rPr>
          <w:rFonts w:hint="cs"/>
          <w:rtl/>
        </w:rPr>
        <w:t>יחסינו</w:t>
      </w:r>
      <w:r>
        <w:rPr>
          <w:rFonts w:hint="cs"/>
          <w:rtl/>
        </w:rPr>
        <w:t xml:space="preserve"> לתורה.</w:t>
      </w:r>
    </w:p>
    <w:p w14:paraId="1FE4391F" w14:textId="77777777" w:rsidR="00AD03BE" w:rsidRDefault="00AD03BE" w:rsidP="00897B71">
      <w:pPr>
        <w:rPr>
          <w:rtl/>
        </w:rPr>
      </w:pPr>
      <w:r>
        <w:rPr>
          <w:rFonts w:hint="cs"/>
          <w:rtl/>
        </w:rPr>
        <w:t>לסיום, ר' דוד צבי הופמן בפירושו לחומש ויקרא מסביר מדוע אין מצוות מיוחדות בחג השבועות:</w:t>
      </w:r>
    </w:p>
    <w:p w14:paraId="11700C18" w14:textId="77777777" w:rsidR="00AD03BE" w:rsidRDefault="00AD03BE" w:rsidP="00897B71">
      <w:pPr>
        <w:pStyle w:val="a9"/>
        <w:rPr>
          <w:rtl/>
        </w:rPr>
      </w:pPr>
      <w:r>
        <w:rPr>
          <w:rFonts w:hint="cs"/>
          <w:rtl/>
        </w:rPr>
        <w:t xml:space="preserve">לא הותקן לחג השבועות שום טכס סמלי להזכיר את חזיונות סיני. ויש טעם לדבר: חזיון סיני אינו עשוי להתגשם בסמל גשמי; אלא בני ישראל ישימו על לבם כי לא ראו "כל תמונה ביום דבר ה'... בחורב מתוך האש" כדי שלא ייכשלו בהזיה לעשות פסל לדמות </w:t>
      </w:r>
      <w:proofErr w:type="spellStart"/>
      <w:r>
        <w:rPr>
          <w:rFonts w:hint="cs"/>
          <w:rtl/>
        </w:rPr>
        <w:t>אלקים</w:t>
      </w:r>
      <w:proofErr w:type="spellEnd"/>
      <w:r>
        <w:rPr>
          <w:rFonts w:hint="cs"/>
          <w:rtl/>
        </w:rPr>
        <w:t xml:space="preserve">, אלא יזכרו את המראות הגדולות ויחוגו ביום מתן תורה את סיום הקציר, למען יודו לה' על ברכת האדמה בהביאם את הביכורים אל המקדש ויכירו כי ה' הוא האדון השליט על הכל ואותו חייבים לעבוד ואל מצוותיו צריכים לשמוע ולחזור כאילו בכל על ההבטחה "נעשה ונשמע". (פירוש </w:t>
      </w:r>
      <w:proofErr w:type="spellStart"/>
      <w:r>
        <w:rPr>
          <w:rFonts w:hint="cs"/>
          <w:rtl/>
        </w:rPr>
        <w:t>הרד"ץ</w:t>
      </w:r>
      <w:proofErr w:type="spellEnd"/>
      <w:r>
        <w:rPr>
          <w:rFonts w:hint="cs"/>
          <w:rtl/>
        </w:rPr>
        <w:t xml:space="preserve"> הופמן לחומש ויקרא חלק ב, עמוד קס"ה)</w:t>
      </w:r>
    </w:p>
    <w:p w14:paraId="128CA02E" w14:textId="67439C87" w:rsidR="00AD03BE" w:rsidRDefault="00AD03BE" w:rsidP="003E07F0">
      <w:pPr>
        <w:rPr>
          <w:rtl/>
        </w:rPr>
      </w:pPr>
      <w:r>
        <w:rPr>
          <w:rFonts w:hint="cs"/>
          <w:rtl/>
        </w:rPr>
        <w:t>על אף כי לא ניתן להנציח את מתן תורה בעזרת סמל כזה או אחר</w:t>
      </w:r>
      <w:r w:rsidR="00365EA3">
        <w:rPr>
          <w:rFonts w:hint="cs"/>
          <w:rtl/>
        </w:rPr>
        <w:t>,</w:t>
      </w:r>
      <w:r>
        <w:rPr>
          <w:rFonts w:hint="cs"/>
          <w:rtl/>
        </w:rPr>
        <w:t xml:space="preserve"> אנו מביאים לקב"ה את פירותינו הראשונים בכדי להודות ולקיים את ההבטחה שהבטחנו לו בהר סיני – "נעשה ונשמע". </w:t>
      </w:r>
    </w:p>
    <w:p w14:paraId="37E9C5AD" w14:textId="26BD4363" w:rsidR="00AD03BE" w:rsidRDefault="00AD03BE" w:rsidP="0038021A">
      <w:pPr>
        <w:rPr>
          <w:rtl/>
        </w:rPr>
      </w:pPr>
      <w:r>
        <w:rPr>
          <w:rFonts w:hint="cs"/>
          <w:rtl/>
        </w:rPr>
        <w:t xml:space="preserve">כפי שמציין הרב הופמן, אין הלכות או מצוות הקשורות באופן ספציפי לחג השבועות. למעשה, השולחן ערוך מקדיש פרק אחד בלבד – בסוף הלכות פסח – לסדר התפילות בחג השבועות (שולחן ערוך </w:t>
      </w:r>
      <w:proofErr w:type="spellStart"/>
      <w:r>
        <w:rPr>
          <w:rFonts w:hint="cs"/>
          <w:rtl/>
        </w:rPr>
        <w:t>תצד</w:t>
      </w:r>
      <w:proofErr w:type="spellEnd"/>
      <w:r>
        <w:rPr>
          <w:rFonts w:hint="cs"/>
          <w:rtl/>
        </w:rPr>
        <w:t xml:space="preserve">). עם ישראל, לעומת זאת, העשיר את חגיגות חג השבועות במנהגים רבים שהביאו בעצמם לחקירה תורנית רבה. בפרק זה נחקור כמה ממנהגים אלה. </w:t>
      </w:r>
    </w:p>
    <w:p w14:paraId="45CEEE61" w14:textId="77777777" w:rsidR="000C5470" w:rsidRDefault="000C5470" w:rsidP="0038021A">
      <w:pPr>
        <w:rPr>
          <w:rtl/>
        </w:rPr>
      </w:pPr>
    </w:p>
    <w:p w14:paraId="1E5143D5" w14:textId="77777777" w:rsidR="00AD03BE" w:rsidRPr="002718BB" w:rsidRDefault="00AD03BE" w:rsidP="00FD41AB">
      <w:pPr>
        <w:pStyle w:val="2"/>
        <w:rPr>
          <w:rtl/>
        </w:rPr>
      </w:pPr>
      <w:r w:rsidRPr="002718BB">
        <w:rPr>
          <w:rFonts w:hint="cs"/>
          <w:rtl/>
        </w:rPr>
        <w:t>הכנסה 'מוקדמת' של חג השבועות</w:t>
      </w:r>
    </w:p>
    <w:p w14:paraId="66DBB909" w14:textId="46A3F182" w:rsidR="00AD03BE" w:rsidRPr="00A90E15" w:rsidRDefault="00AD03BE" w:rsidP="00A90E15">
      <w:pPr>
        <w:rPr>
          <w:rFonts w:ascii="David" w:hAnsi="David" w:cs="David"/>
          <w:rtl/>
        </w:rPr>
      </w:pPr>
      <w:r>
        <w:rPr>
          <w:rFonts w:hint="cs"/>
          <w:rtl/>
        </w:rPr>
        <w:t>הראשונים כותבים כי המנהג בקהילות האשכנזיות בימי הביניים היה להתפלל את תפילת מעריב לאחר פלג המנחה ולא רק לאחר צאת הכוכבים</w:t>
      </w:r>
      <w:r w:rsidR="00BF7FE7">
        <w:rPr>
          <w:rFonts w:hint="cs"/>
          <w:rtl/>
        </w:rPr>
        <w:t>,</w:t>
      </w:r>
      <w:r>
        <w:rPr>
          <w:rFonts w:hint="cs"/>
          <w:rtl/>
        </w:rPr>
        <w:t xml:space="preserve"> בהתאם לשיטתו של ר' יהודה (ברכות </w:t>
      </w:r>
      <w:proofErr w:type="spellStart"/>
      <w:r>
        <w:rPr>
          <w:rFonts w:hint="cs"/>
          <w:rtl/>
        </w:rPr>
        <w:t>כו</w:t>
      </w:r>
      <w:proofErr w:type="spellEnd"/>
      <w:r>
        <w:rPr>
          <w:rFonts w:hint="cs"/>
          <w:rtl/>
        </w:rPr>
        <w:t xml:space="preserve"> ע"א). בהתבסס על מנהג זה ועל קטע נוסף בגמרא המתעד במפורש את המנהג לקדש את השבת לפני צאת הכוכבים (ברכות </w:t>
      </w:r>
      <w:proofErr w:type="spellStart"/>
      <w:r>
        <w:rPr>
          <w:rFonts w:hint="cs"/>
          <w:rtl/>
        </w:rPr>
        <w:t>כו</w:t>
      </w:r>
      <w:proofErr w:type="spellEnd"/>
      <w:r>
        <w:rPr>
          <w:rFonts w:hint="cs"/>
          <w:rtl/>
        </w:rPr>
        <w:t xml:space="preserve"> ע"ב), נהגו להכניס שבת לפני צאת הכוכבים בקהילות אשכנז וכך גם נהגו עד התקופה האחרונה. אמנם, בשבועות נוהגים להכניס את החג רק לאחר צאת </w:t>
      </w:r>
      <w:r w:rsidRPr="00A90E15">
        <w:rPr>
          <w:rFonts w:hint="cs"/>
          <w:rtl/>
        </w:rPr>
        <w:t>הכוכבים</w:t>
      </w:r>
      <w:r>
        <w:rPr>
          <w:rFonts w:hint="cs"/>
          <w:rtl/>
        </w:rPr>
        <w:t xml:space="preserve">. מהו המקור למנהג זה? </w:t>
      </w:r>
      <w:proofErr w:type="spellStart"/>
      <w:r>
        <w:rPr>
          <w:rFonts w:hint="cs"/>
          <w:rtl/>
        </w:rPr>
        <w:t>השל"ה</w:t>
      </w:r>
      <w:proofErr w:type="spellEnd"/>
      <w:r>
        <w:rPr>
          <w:rFonts w:hint="cs"/>
          <w:rtl/>
        </w:rPr>
        <w:t xml:space="preserve"> כותב בספרו שני לוחות הברית:</w:t>
      </w:r>
    </w:p>
    <w:p w14:paraId="16566C4F" w14:textId="77777777" w:rsidR="00AD03BE" w:rsidRDefault="00AD03BE" w:rsidP="00A90E15">
      <w:pPr>
        <w:pStyle w:val="a9"/>
        <w:rPr>
          <w:rtl/>
        </w:rPr>
      </w:pPr>
      <w:r>
        <w:rPr>
          <w:rFonts w:hint="cs"/>
          <w:rtl/>
        </w:rPr>
        <w:t xml:space="preserve">וקבלתי ממורי הגאון </w:t>
      </w:r>
      <w:proofErr w:type="spellStart"/>
      <w:r>
        <w:rPr>
          <w:rFonts w:hint="cs"/>
          <w:rtl/>
        </w:rPr>
        <w:t>מהר"ש</w:t>
      </w:r>
      <w:proofErr w:type="spellEnd"/>
      <w:r>
        <w:rPr>
          <w:rFonts w:hint="cs"/>
          <w:rtl/>
        </w:rPr>
        <w:t xml:space="preserve"> ז"ל מלובלין שקיבל איש מפי איש מפי הגאון רבינו יעקב פולק ז"ל, שלא לעשות קידוש ולאכול בליל ראשון של חג השבועות עד צאת הכוכבים. והטעם, מפני שבספירה כתיב: "שבע שבתות תמימות תהיינה" ואם כן כשמקדש בעוד יום מחסר אותו המקצת ממ"ט ימי הספירה שהרי חג שבועות הוא לאחר הספירה". (שני לוחות הברית מסכת שבועות)</w:t>
      </w:r>
    </w:p>
    <w:p w14:paraId="0C85C49B" w14:textId="44B1577D" w:rsidR="00AD03BE" w:rsidRDefault="00AD03BE" w:rsidP="008214C0">
      <w:pPr>
        <w:rPr>
          <w:rtl/>
        </w:rPr>
      </w:pPr>
      <w:r>
        <w:rPr>
          <w:rFonts w:hint="cs"/>
          <w:rtl/>
        </w:rPr>
        <w:t xml:space="preserve">מסורת זו </w:t>
      </w:r>
      <w:r w:rsidR="0035566C">
        <w:rPr>
          <w:rFonts w:hint="cs"/>
          <w:rtl/>
        </w:rPr>
        <w:t>הייתה קיימת</w:t>
      </w:r>
      <w:r>
        <w:rPr>
          <w:rFonts w:hint="cs"/>
          <w:rtl/>
        </w:rPr>
        <w:t xml:space="preserve"> ע</w:t>
      </w:r>
      <w:r w:rsidR="0035566C">
        <w:rPr>
          <w:rFonts w:hint="cs"/>
          <w:rtl/>
        </w:rPr>
        <w:t>ו</w:t>
      </w:r>
      <w:r>
        <w:rPr>
          <w:rFonts w:hint="cs"/>
          <w:rtl/>
        </w:rPr>
        <w:t xml:space="preserve">ד </w:t>
      </w:r>
      <w:r w:rsidR="0035566C">
        <w:rPr>
          <w:rFonts w:hint="cs"/>
          <w:rtl/>
        </w:rPr>
        <w:t>מ</w:t>
      </w:r>
      <w:r>
        <w:rPr>
          <w:rFonts w:hint="cs"/>
          <w:rtl/>
        </w:rPr>
        <w:t>ימיו של ר' יעקב פולק (1460-1561), אבי המסורה של חכמי אשכנז. מעניין לראות כי הרב הורוביץ כותב כי אף על שלא ניתן לעשות קידוש לפני צאת הכוכבים, עדיין ניתן להתפלל ערבית קודם זמן זה, כפי שניתן להתפלל את ערבית של מוצאי שבת עוד בשבת עצמה.</w:t>
      </w:r>
    </w:p>
    <w:p w14:paraId="02D420BD" w14:textId="1113E077" w:rsidR="00AD03BE" w:rsidRDefault="00AD03BE" w:rsidP="00021EA0">
      <w:pPr>
        <w:rPr>
          <w:rtl/>
        </w:rPr>
      </w:pPr>
      <w:r>
        <w:rPr>
          <w:rFonts w:hint="cs"/>
          <w:rtl/>
        </w:rPr>
        <w:t>ר' יוסף האן (פרנקפורט, 1570-1637), בן זמנו של הרב הור</w:t>
      </w:r>
      <w:r w:rsidR="00021EA0">
        <w:rPr>
          <w:rFonts w:hint="cs"/>
          <w:rtl/>
        </w:rPr>
        <w:t>ו</w:t>
      </w:r>
      <w:r>
        <w:rPr>
          <w:rFonts w:hint="cs"/>
          <w:rtl/>
        </w:rPr>
        <w:t xml:space="preserve">ביץ, טוען כי לא ראה שקיימו את מנהג זה בגרמניה. יתר על כן, הוא טוען כי לא מדובר על חומרה מיותרת </w:t>
      </w:r>
      <w:r w:rsidR="00354436">
        <w:rPr>
          <w:rFonts w:hint="cs"/>
          <w:rtl/>
        </w:rPr>
        <w:t xml:space="preserve">בלבד </w:t>
      </w:r>
      <w:r>
        <w:rPr>
          <w:rFonts w:hint="cs"/>
          <w:rtl/>
        </w:rPr>
        <w:t xml:space="preserve">אלא </w:t>
      </w:r>
      <w:r w:rsidR="00776EF4">
        <w:rPr>
          <w:rFonts w:hint="cs"/>
          <w:rtl/>
        </w:rPr>
        <w:t xml:space="preserve">כי </w:t>
      </w:r>
      <w:r>
        <w:rPr>
          <w:rFonts w:hint="cs"/>
          <w:rtl/>
        </w:rPr>
        <w:t xml:space="preserve">גם מנהג זה בא על חשבון לימוד הלילה שהרי לילות הקיץ קצרים הם (יוסף אומץ </w:t>
      </w:r>
      <w:proofErr w:type="spellStart"/>
      <w:r>
        <w:rPr>
          <w:rFonts w:hint="cs"/>
          <w:rtl/>
        </w:rPr>
        <w:t>תתנ</w:t>
      </w:r>
      <w:proofErr w:type="spellEnd"/>
      <w:r>
        <w:rPr>
          <w:rFonts w:hint="cs"/>
          <w:rtl/>
        </w:rPr>
        <w:t xml:space="preserve">). </w:t>
      </w:r>
    </w:p>
    <w:p w14:paraId="1EF8AF81" w14:textId="77777777" w:rsidR="00AD03BE" w:rsidRDefault="00AD03BE" w:rsidP="00A52A8E">
      <w:pPr>
        <w:rPr>
          <w:rtl/>
        </w:rPr>
      </w:pPr>
      <w:r>
        <w:rPr>
          <w:rFonts w:hint="cs"/>
          <w:rtl/>
        </w:rPr>
        <w:t xml:space="preserve">נראה כי זה היה המנהג בגרמניה גם לאחר מכן, כפי שכותב ר' נתנאל וויל בהערותיו לדברי </w:t>
      </w:r>
      <w:proofErr w:type="spellStart"/>
      <w:r>
        <w:rPr>
          <w:rFonts w:hint="cs"/>
          <w:rtl/>
        </w:rPr>
        <w:t>הרא"ש</w:t>
      </w:r>
      <w:proofErr w:type="spellEnd"/>
      <w:r>
        <w:rPr>
          <w:rFonts w:hint="cs"/>
          <w:rtl/>
        </w:rPr>
        <w:t xml:space="preserve"> בחיבורו קרבן נתנאל. לדבריו, ניתן לקדש ולאכול אף בזמן שיש אור יום בכל החגים, כולל בשבועות (קרבן נתנאל פסחים י, ב). אמנם, המגן אברהם (</w:t>
      </w:r>
      <w:proofErr w:type="spellStart"/>
      <w:r>
        <w:rPr>
          <w:rFonts w:hint="cs"/>
          <w:rtl/>
        </w:rPr>
        <w:t>תצד</w:t>
      </w:r>
      <w:proofErr w:type="spellEnd"/>
      <w:r>
        <w:rPr>
          <w:rFonts w:hint="cs"/>
          <w:rtl/>
        </w:rPr>
        <w:t>) והפרי חדש (</w:t>
      </w:r>
      <w:proofErr w:type="spellStart"/>
      <w:r>
        <w:rPr>
          <w:rFonts w:hint="cs"/>
          <w:rtl/>
        </w:rPr>
        <w:t>תצד</w:t>
      </w:r>
      <w:proofErr w:type="spellEnd"/>
      <w:r>
        <w:rPr>
          <w:rFonts w:hint="cs"/>
          <w:rtl/>
        </w:rPr>
        <w:t xml:space="preserve">) מצטטים את </w:t>
      </w:r>
      <w:proofErr w:type="spellStart"/>
      <w:r>
        <w:rPr>
          <w:rFonts w:hint="cs"/>
          <w:rtl/>
        </w:rPr>
        <w:t>השל"ה</w:t>
      </w:r>
      <w:proofErr w:type="spellEnd"/>
      <w:r>
        <w:rPr>
          <w:rFonts w:hint="cs"/>
          <w:rtl/>
        </w:rPr>
        <w:t xml:space="preserve"> ופוסקים כי אסור לקדש עד לאחר צאת הכוכבים. </w:t>
      </w:r>
    </w:p>
    <w:p w14:paraId="4571AE39" w14:textId="77777777" w:rsidR="00AD03BE" w:rsidRDefault="00AD03BE" w:rsidP="008447FB">
      <w:pPr>
        <w:rPr>
          <w:rtl/>
        </w:rPr>
      </w:pPr>
      <w:r>
        <w:rPr>
          <w:rFonts w:hint="cs"/>
          <w:rtl/>
        </w:rPr>
        <w:t xml:space="preserve">למרות שפוסקים מוקדמים אלו מתייחסים רק לעיכוב הקידוש לערב, </w:t>
      </w:r>
      <w:proofErr w:type="spellStart"/>
      <w:r>
        <w:rPr>
          <w:rFonts w:hint="cs"/>
          <w:rtl/>
        </w:rPr>
        <w:t>הט"ז</w:t>
      </w:r>
      <w:proofErr w:type="spellEnd"/>
      <w:r>
        <w:rPr>
          <w:rFonts w:hint="cs"/>
          <w:rtl/>
        </w:rPr>
        <w:t xml:space="preserve"> טוען כי על הקהילה לעכב מעט את תחילת תפילת ערבית כך שהספירה תהיה 'תמימה' (ט"ז </w:t>
      </w:r>
      <w:proofErr w:type="spellStart"/>
      <w:r>
        <w:rPr>
          <w:rFonts w:hint="cs"/>
          <w:rtl/>
        </w:rPr>
        <w:t>תצד</w:t>
      </w:r>
      <w:proofErr w:type="spellEnd"/>
      <w:r>
        <w:rPr>
          <w:rFonts w:hint="cs"/>
          <w:rtl/>
        </w:rPr>
        <w:t xml:space="preserve">). אמנם, ר' יעקב עמדין מתנגד לכך וסובר כי יש להתפלל לפני רדת החשיכה בכדי לקיים את מצוות תוספת שבת – הוספה מימות השבוע ליום השבת או יום טוב (סידור </w:t>
      </w:r>
      <w:proofErr w:type="spellStart"/>
      <w:r>
        <w:rPr>
          <w:rFonts w:hint="cs"/>
          <w:rtl/>
        </w:rPr>
        <w:t>יעב"ץ</w:t>
      </w:r>
      <w:proofErr w:type="spellEnd"/>
      <w:r>
        <w:rPr>
          <w:rFonts w:hint="cs"/>
          <w:rtl/>
        </w:rPr>
        <w:t>).</w:t>
      </w:r>
    </w:p>
    <w:p w14:paraId="3535A0B1" w14:textId="77777777" w:rsidR="00AD03BE" w:rsidRDefault="00AD03BE" w:rsidP="00177CD4">
      <w:pPr>
        <w:rPr>
          <w:rtl/>
        </w:rPr>
      </w:pPr>
      <w:r>
        <w:rPr>
          <w:rFonts w:hint="cs"/>
          <w:rtl/>
        </w:rPr>
        <w:lastRenderedPageBreak/>
        <w:t xml:space="preserve">ר' שמעון סופר בספרו התעוררות תשובה מציע סיבה שונה לאיחור תפילת ערבית; עלינו לחכות עד הלילה בכדי להבטיח שאפילו מי שנשאר ער כל הלילה לא ישכח לקרוא קריאת שמע לאחר צאת הכוכבים, זמנה הראוי (התעוררות תשובה נו). באופן דומה ר' נתן </w:t>
      </w:r>
      <w:proofErr w:type="spellStart"/>
      <w:r>
        <w:rPr>
          <w:rFonts w:hint="cs"/>
          <w:rtl/>
        </w:rPr>
        <w:t>גסטטנר</w:t>
      </w:r>
      <w:proofErr w:type="spellEnd"/>
      <w:r>
        <w:rPr>
          <w:rFonts w:hint="cs"/>
          <w:rtl/>
        </w:rPr>
        <w:t xml:space="preserve"> מציע כי יש להתפלל ערבית רק לאחר צאת הכוכבים בכדי להבטיח כי הציבור לא יקדש לפני זמן זה (שו"ת להורות נתן ז, לא). </w:t>
      </w:r>
    </w:p>
    <w:p w14:paraId="656273ED" w14:textId="6401A493" w:rsidR="00AD03BE" w:rsidRDefault="00AD03BE" w:rsidP="00BA2E2F">
      <w:pPr>
        <w:rPr>
          <w:rtl/>
        </w:rPr>
      </w:pPr>
      <w:r>
        <w:rPr>
          <w:rFonts w:hint="cs"/>
          <w:rtl/>
        </w:rPr>
        <w:t xml:space="preserve">אחרונים רבים כדוגמת הפרי מגדים (משבצות זהב </w:t>
      </w:r>
      <w:proofErr w:type="spellStart"/>
      <w:r>
        <w:rPr>
          <w:rFonts w:hint="cs"/>
          <w:rtl/>
        </w:rPr>
        <w:t>תצד</w:t>
      </w:r>
      <w:proofErr w:type="spellEnd"/>
      <w:r>
        <w:rPr>
          <w:rFonts w:hint="cs"/>
          <w:rtl/>
        </w:rPr>
        <w:t xml:space="preserve"> ד"ה </w:t>
      </w:r>
      <w:proofErr w:type="spellStart"/>
      <w:r>
        <w:rPr>
          <w:rFonts w:hint="cs"/>
          <w:rtl/>
        </w:rPr>
        <w:t>מאחרין</w:t>
      </w:r>
      <w:proofErr w:type="spellEnd"/>
      <w:r>
        <w:rPr>
          <w:rFonts w:hint="cs"/>
          <w:rtl/>
        </w:rPr>
        <w:t>), שולחן ערוך הרב (</w:t>
      </w:r>
      <w:r w:rsidR="007179AF">
        <w:rPr>
          <w:rFonts w:hint="cs"/>
          <w:rtl/>
        </w:rPr>
        <w:t>שם</w:t>
      </w:r>
      <w:r>
        <w:rPr>
          <w:rFonts w:hint="cs"/>
          <w:rtl/>
        </w:rPr>
        <w:t xml:space="preserve"> ב), קיצור שולחן ערוך (</w:t>
      </w:r>
      <w:proofErr w:type="spellStart"/>
      <w:r>
        <w:rPr>
          <w:rFonts w:hint="cs"/>
          <w:rtl/>
        </w:rPr>
        <w:t>קכ</w:t>
      </w:r>
      <w:proofErr w:type="spellEnd"/>
      <w:r>
        <w:rPr>
          <w:rFonts w:hint="cs"/>
          <w:rtl/>
        </w:rPr>
        <w:t>, יא) והמשנה ברורה (</w:t>
      </w:r>
      <w:proofErr w:type="spellStart"/>
      <w:r>
        <w:rPr>
          <w:rFonts w:hint="cs"/>
          <w:rtl/>
        </w:rPr>
        <w:t>תצד</w:t>
      </w:r>
      <w:proofErr w:type="spellEnd"/>
      <w:r>
        <w:rPr>
          <w:rFonts w:hint="cs"/>
          <w:rtl/>
        </w:rPr>
        <w:t xml:space="preserve">, א) פוסקים כי אין להתפלל ערבית עד לאחר צאת הכוכבים. </w:t>
      </w:r>
    </w:p>
    <w:p w14:paraId="0D062BD5" w14:textId="0A98220F" w:rsidR="00AD03BE" w:rsidRDefault="00AD03BE" w:rsidP="00BA2E2F">
      <w:pPr>
        <w:rPr>
          <w:rtl/>
        </w:rPr>
      </w:pPr>
      <w:r>
        <w:rPr>
          <w:rFonts w:hint="cs"/>
          <w:rtl/>
        </w:rPr>
        <w:t xml:space="preserve">ר' נפתלי צבי יהודה ברלין, </w:t>
      </w:r>
      <w:proofErr w:type="spellStart"/>
      <w:r>
        <w:rPr>
          <w:rFonts w:hint="cs"/>
          <w:rtl/>
        </w:rPr>
        <w:t>הנצי"ב</w:t>
      </w:r>
      <w:proofErr w:type="spellEnd"/>
      <w:r>
        <w:rPr>
          <w:rFonts w:hint="cs"/>
          <w:rtl/>
        </w:rPr>
        <w:t xml:space="preserve">, מציע </w:t>
      </w:r>
      <w:r w:rsidR="00A00A7C">
        <w:rPr>
          <w:rFonts w:hint="cs"/>
          <w:rtl/>
        </w:rPr>
        <w:t xml:space="preserve">בפירושו לתורה </w:t>
      </w:r>
      <w:r>
        <w:rPr>
          <w:rFonts w:hint="cs"/>
          <w:rtl/>
        </w:rPr>
        <w:t xml:space="preserve">סיבה נוספת (העמק דבר ויקרא </w:t>
      </w:r>
      <w:proofErr w:type="spellStart"/>
      <w:r>
        <w:rPr>
          <w:rFonts w:hint="cs"/>
          <w:rtl/>
        </w:rPr>
        <w:t>כג</w:t>
      </w:r>
      <w:proofErr w:type="spellEnd"/>
      <w:r>
        <w:rPr>
          <w:rFonts w:hint="cs"/>
          <w:rtl/>
        </w:rPr>
        <w:t xml:space="preserve">, </w:t>
      </w:r>
      <w:proofErr w:type="spellStart"/>
      <w:r>
        <w:rPr>
          <w:rFonts w:hint="cs"/>
          <w:rtl/>
        </w:rPr>
        <w:t>כא</w:t>
      </w:r>
      <w:proofErr w:type="spellEnd"/>
      <w:r>
        <w:rPr>
          <w:rFonts w:hint="cs"/>
          <w:rtl/>
        </w:rPr>
        <w:t xml:space="preserve">). התורה כותבת כי יש להכניס את חג השבועות 'בעצם היום הזה' – באותו היום ממש – בכדי ללמד שאין מצוות תוספת שבת בשבועות. אנו למדים מפסוק זה כי עלינו להכניס את חג השבועות לאחר צאת הכוכבים אך לא בשביל להבטיח כי ספירתנו תהיה 'תמימה'. </w:t>
      </w:r>
    </w:p>
    <w:p w14:paraId="095F4091" w14:textId="77777777" w:rsidR="006B19CD" w:rsidRDefault="006B19CD" w:rsidP="00BA2E2F">
      <w:pPr>
        <w:rPr>
          <w:rtl/>
        </w:rPr>
      </w:pPr>
    </w:p>
    <w:p w14:paraId="40CC50F6" w14:textId="77777777" w:rsidR="00AD03BE" w:rsidRDefault="00AD03BE" w:rsidP="009039AD">
      <w:pPr>
        <w:pStyle w:val="2"/>
        <w:rPr>
          <w:rtl/>
        </w:rPr>
      </w:pPr>
      <w:r w:rsidRPr="000C2038">
        <w:rPr>
          <w:rFonts w:hint="cs"/>
          <w:rtl/>
        </w:rPr>
        <w:t>מאכלי חלב</w:t>
      </w:r>
    </w:p>
    <w:p w14:paraId="794ACB40" w14:textId="77777777" w:rsidR="00AD03BE" w:rsidRDefault="00AD03BE" w:rsidP="003226E0">
      <w:pPr>
        <w:rPr>
          <w:rtl/>
        </w:rPr>
      </w:pPr>
      <w:r>
        <w:rPr>
          <w:rFonts w:hint="cs"/>
          <w:rtl/>
        </w:rPr>
        <w:t xml:space="preserve">אחד המנהגים הידועים ביותר הקשורים לחג השבועות הוא המנהג לאכול מאכלי חלב. ר' יצחק </w:t>
      </w:r>
      <w:proofErr w:type="spellStart"/>
      <w:r>
        <w:rPr>
          <w:rFonts w:hint="cs"/>
          <w:rtl/>
        </w:rPr>
        <w:t>טיראני</w:t>
      </w:r>
      <w:proofErr w:type="spellEnd"/>
      <w:r>
        <w:rPr>
          <w:rFonts w:hint="cs"/>
          <w:rtl/>
        </w:rPr>
        <w:t xml:space="preserve"> (חי במאה 14-15 באוסטריה) כותב בספר המנהגים (הגהות ומנהגים חג השבועות) כי מנהג זה נרמז בפסוקים "מנחה </w:t>
      </w:r>
      <w:r w:rsidRPr="002F2608">
        <w:rPr>
          <w:rFonts w:hint="cs"/>
          <w:b/>
          <w:bCs/>
          <w:rtl/>
        </w:rPr>
        <w:t>ח</w:t>
      </w:r>
      <w:r>
        <w:rPr>
          <w:rFonts w:hint="cs"/>
          <w:rtl/>
        </w:rPr>
        <w:t xml:space="preserve">דשה </w:t>
      </w:r>
      <w:r w:rsidRPr="002F2608">
        <w:rPr>
          <w:rFonts w:hint="cs"/>
          <w:b/>
          <w:bCs/>
          <w:rtl/>
        </w:rPr>
        <w:t>ל</w:t>
      </w:r>
      <w:r>
        <w:rPr>
          <w:rFonts w:hint="cs"/>
          <w:rtl/>
        </w:rPr>
        <w:t xml:space="preserve">ה' </w:t>
      </w:r>
      <w:r w:rsidRPr="002F2608">
        <w:rPr>
          <w:rFonts w:hint="cs"/>
          <w:b/>
          <w:bCs/>
          <w:rtl/>
        </w:rPr>
        <w:t>ב</w:t>
      </w:r>
      <w:r>
        <w:rPr>
          <w:rFonts w:hint="cs"/>
          <w:rtl/>
        </w:rPr>
        <w:t xml:space="preserve">שבועותיכם" (במדבר </w:t>
      </w:r>
      <w:proofErr w:type="spellStart"/>
      <w:r>
        <w:rPr>
          <w:rFonts w:hint="cs"/>
          <w:rtl/>
        </w:rPr>
        <w:t>כח</w:t>
      </w:r>
      <w:proofErr w:type="spellEnd"/>
      <w:r>
        <w:rPr>
          <w:rFonts w:hint="cs"/>
          <w:rtl/>
        </w:rPr>
        <w:t xml:space="preserve">, </w:t>
      </w:r>
      <w:proofErr w:type="spellStart"/>
      <w:r>
        <w:rPr>
          <w:rFonts w:hint="cs"/>
          <w:rtl/>
        </w:rPr>
        <w:t>כו</w:t>
      </w:r>
      <w:proofErr w:type="spellEnd"/>
      <w:r>
        <w:rPr>
          <w:rFonts w:hint="cs"/>
          <w:rtl/>
        </w:rPr>
        <w:t xml:space="preserve">) דהיינו – 'חלב'. מנהג זה יצר דיון נרחב בספרות ההלכה. </w:t>
      </w:r>
    </w:p>
    <w:p w14:paraId="456446F1" w14:textId="6C77ED8C" w:rsidR="00AD03BE" w:rsidRDefault="00AD03BE" w:rsidP="007A7DF9">
      <w:pPr>
        <w:rPr>
          <w:rtl/>
        </w:rPr>
      </w:pPr>
      <w:r>
        <w:rPr>
          <w:rFonts w:hint="cs"/>
          <w:rtl/>
        </w:rPr>
        <w:t xml:space="preserve">ראשית, מלבד הרמז הטקסטואלי, מהו הסיבה לקיום מנהג זה? </w:t>
      </w:r>
      <w:proofErr w:type="spellStart"/>
      <w:r>
        <w:rPr>
          <w:rFonts w:hint="cs"/>
          <w:rtl/>
        </w:rPr>
        <w:t>הרמ"א</w:t>
      </w:r>
      <w:proofErr w:type="spellEnd"/>
      <w:r>
        <w:rPr>
          <w:rFonts w:hint="cs"/>
          <w:rtl/>
        </w:rPr>
        <w:t xml:space="preserve"> מסביר שבכדי לזכור את שתי הלחם, שתי כיכרות לחם המוגשים בבית המקדש בשבועות, אנו אוכלים שתי חלות בסעודה. כיוון שאסור להשתמש באות</w:t>
      </w:r>
      <w:r w:rsidR="00A71DE9">
        <w:rPr>
          <w:rFonts w:hint="cs"/>
          <w:rtl/>
        </w:rPr>
        <w:t>ה</w:t>
      </w:r>
      <w:r>
        <w:rPr>
          <w:rFonts w:hint="cs"/>
          <w:rtl/>
        </w:rPr>
        <w:t xml:space="preserve"> הכיכר עבור סעודה חלבית וסעודה בשרית (ראו שולחן ערוך יורה דעה פט, ד) אנו עורכים סעודה חלבית ולאחר מכן סעודה בשרית </w:t>
      </w:r>
      <w:r>
        <w:rPr>
          <w:rtl/>
        </w:rPr>
        <w:t>–</w:t>
      </w:r>
      <w:r>
        <w:rPr>
          <w:rFonts w:hint="cs"/>
          <w:rtl/>
        </w:rPr>
        <w:t xml:space="preserve"> על מנת להבטיח כי שתי כיכרות הלחם אכן ייאכלו (רמ"א </w:t>
      </w:r>
      <w:proofErr w:type="spellStart"/>
      <w:r>
        <w:rPr>
          <w:rFonts w:hint="cs"/>
          <w:rtl/>
        </w:rPr>
        <w:t>תצד</w:t>
      </w:r>
      <w:proofErr w:type="spellEnd"/>
      <w:r>
        <w:rPr>
          <w:rFonts w:hint="cs"/>
          <w:rtl/>
        </w:rPr>
        <w:t xml:space="preserve">, ג). </w:t>
      </w:r>
    </w:p>
    <w:p w14:paraId="33026C96" w14:textId="77777777" w:rsidR="00AD03BE" w:rsidRDefault="00AD03BE" w:rsidP="00487F9C">
      <w:pPr>
        <w:rPr>
          <w:rtl/>
        </w:rPr>
      </w:pPr>
      <w:r>
        <w:rPr>
          <w:rFonts w:hint="cs"/>
          <w:rtl/>
        </w:rPr>
        <w:t xml:space="preserve">המגן אברהם מציע סיבה נוספת. הוא מציין כי הזהר משווה את שבעת השבועות שבין פסח לשבועות לשבעת נקיים שאישה סופרת לפני היטהרותה. בדיוק כפי שהאישה טהורה אחרי שבעת הימים הללו (לאחר טבילה במקווה) כך גם עם ישראל נטהר מטומאת מצרים אחרי ספירת העומר. באופן סמלי, חלב נתפס כהפך הטומאה, כפי שלאישה שמפיקה חלב ומניקה אין בדרך כלל ווסת חודשי. לכן אנו אוכלים מאכלי חלב בשבועות (מגן אברהם </w:t>
      </w:r>
      <w:proofErr w:type="spellStart"/>
      <w:r>
        <w:rPr>
          <w:rFonts w:hint="cs"/>
          <w:rtl/>
        </w:rPr>
        <w:t>תצד</w:t>
      </w:r>
      <w:proofErr w:type="spellEnd"/>
      <w:r>
        <w:rPr>
          <w:rFonts w:hint="cs"/>
          <w:rtl/>
        </w:rPr>
        <w:t>, ו).</w:t>
      </w:r>
    </w:p>
    <w:p w14:paraId="7F0C7295" w14:textId="77777777" w:rsidR="00AD03BE" w:rsidRDefault="00AD03BE" w:rsidP="007B2298">
      <w:pPr>
        <w:rPr>
          <w:rtl/>
        </w:rPr>
      </w:pPr>
      <w:r>
        <w:rPr>
          <w:rFonts w:hint="cs"/>
          <w:rtl/>
        </w:rPr>
        <w:t xml:space="preserve">שיטתו של המשנה ברורה הינה ככל הנראה הסיבה הידועה ביותר. לשיטתו, לאחר קבלת התורה בני ישראל </w:t>
      </w:r>
      <w:r>
        <w:rPr>
          <w:rFonts w:hint="cs"/>
          <w:rtl/>
        </w:rPr>
        <w:t xml:space="preserve">כבר לא היו רשאים לאכול את הבשר שהיה ברשותם; היה עליהם לשחוט ולהכין כראוי את הבשר בכלים כשרים. כיוון שהליך זה לוקח זמן הם אכלו מוצרי חלב שהלכות הכשרות שלהם פחות מורכבים וממילא דורשים פחות זמן בתהליך הכשרתם ובישולם (משנה ברורה </w:t>
      </w:r>
      <w:proofErr w:type="spellStart"/>
      <w:r>
        <w:rPr>
          <w:rFonts w:hint="cs"/>
          <w:rtl/>
        </w:rPr>
        <w:t>תצד</w:t>
      </w:r>
      <w:proofErr w:type="spellEnd"/>
      <w:r>
        <w:rPr>
          <w:rFonts w:hint="cs"/>
          <w:rtl/>
        </w:rPr>
        <w:t xml:space="preserve">, </w:t>
      </w:r>
      <w:proofErr w:type="spellStart"/>
      <w:r>
        <w:rPr>
          <w:rFonts w:hint="cs"/>
          <w:rtl/>
        </w:rPr>
        <w:t>יב</w:t>
      </w:r>
      <w:proofErr w:type="spellEnd"/>
      <w:r>
        <w:rPr>
          <w:rFonts w:hint="cs"/>
          <w:rtl/>
        </w:rPr>
        <w:t xml:space="preserve">). </w:t>
      </w:r>
    </w:p>
    <w:p w14:paraId="1B94B1E5" w14:textId="74B893F4" w:rsidR="00AD03BE" w:rsidRDefault="00AD03BE" w:rsidP="00073812">
      <w:pPr>
        <w:rPr>
          <w:rtl/>
        </w:rPr>
      </w:pPr>
      <w:r>
        <w:rPr>
          <w:rFonts w:hint="cs"/>
          <w:rtl/>
        </w:rPr>
        <w:t xml:space="preserve">המשנה ברורה  (שם </w:t>
      </w:r>
      <w:proofErr w:type="spellStart"/>
      <w:r>
        <w:rPr>
          <w:rFonts w:hint="cs"/>
          <w:rtl/>
        </w:rPr>
        <w:t>תצד</w:t>
      </w:r>
      <w:proofErr w:type="spellEnd"/>
      <w:r>
        <w:rPr>
          <w:rFonts w:hint="cs"/>
          <w:rtl/>
        </w:rPr>
        <w:t xml:space="preserve">, </w:t>
      </w:r>
      <w:proofErr w:type="spellStart"/>
      <w:r>
        <w:rPr>
          <w:rFonts w:hint="cs"/>
          <w:rtl/>
        </w:rPr>
        <w:t>יג</w:t>
      </w:r>
      <w:proofErr w:type="spellEnd"/>
      <w:r>
        <w:rPr>
          <w:rFonts w:hint="cs"/>
          <w:rtl/>
        </w:rPr>
        <w:t xml:space="preserve">) מביא גם כן את דעת </w:t>
      </w:r>
      <w:proofErr w:type="spellStart"/>
      <w:r>
        <w:rPr>
          <w:rFonts w:hint="cs"/>
          <w:rtl/>
        </w:rPr>
        <w:t>הכלבו</w:t>
      </w:r>
      <w:proofErr w:type="spellEnd"/>
      <w:r>
        <w:rPr>
          <w:rFonts w:hint="cs"/>
          <w:rtl/>
        </w:rPr>
        <w:t xml:space="preserve"> (נב) שמסביר כי כיוון שמשווים את התורה לחלב ודבש (ראו שיר השירים ד, יא)</w:t>
      </w:r>
      <w:r w:rsidR="008931CB">
        <w:rPr>
          <w:rFonts w:hint="cs"/>
          <w:rtl/>
        </w:rPr>
        <w:t xml:space="preserve">, </w:t>
      </w:r>
      <w:r>
        <w:rPr>
          <w:rFonts w:hint="cs"/>
          <w:rtl/>
        </w:rPr>
        <w:t xml:space="preserve">מועיל לאכול מאכלי חלב ואף דבש בשבועות. האחרונים מציעים סיבות נוספות גם כן לקיומו של מנהג זה.  </w:t>
      </w:r>
    </w:p>
    <w:p w14:paraId="32796A18" w14:textId="2B3D88DD" w:rsidR="00AD03BE" w:rsidRDefault="00AD03BE" w:rsidP="009C41E9">
      <w:pPr>
        <w:rPr>
          <w:rtl/>
        </w:rPr>
      </w:pPr>
      <w:r>
        <w:rPr>
          <w:rFonts w:hint="cs"/>
          <w:rtl/>
        </w:rPr>
        <w:t>מנהג זה מעורר חששות הלכתיים רבים. כפי שראינו בעבר,</w:t>
      </w:r>
      <w:r w:rsidR="00005043">
        <w:rPr>
          <w:rFonts w:hint="cs"/>
          <w:rtl/>
        </w:rPr>
        <w:t xml:space="preserve"> יש המחייבים </w:t>
      </w:r>
      <w:r>
        <w:rPr>
          <w:rFonts w:hint="cs"/>
          <w:rtl/>
        </w:rPr>
        <w:t>באכילת בשר ביום טוב כיישום מצוות השמחה ביום זה. אמנם, אפילו אם אין חיוב לעשות זאת</w:t>
      </w:r>
      <w:r w:rsidR="00A55631">
        <w:rPr>
          <w:rFonts w:hint="cs"/>
          <w:rtl/>
        </w:rPr>
        <w:t xml:space="preserve">, </w:t>
      </w:r>
      <w:r>
        <w:rPr>
          <w:rFonts w:hint="cs"/>
          <w:rtl/>
        </w:rPr>
        <w:t xml:space="preserve">רבים מסכימים כי ישנה מצווה לאכול בשר. לפיכך נראה כי המנהג העתיק של אכילת חלב בשבועות סותר את הלכה זו! ואכן, אף ספר המנהגים שהובא לעיל כותב כי עדיין יש לאכול בשר בחג השבועות שכן 'אין שמחה אלא בבשר" (פסחים קט ע"א). </w:t>
      </w:r>
    </w:p>
    <w:p w14:paraId="76E7F4A1" w14:textId="77777777" w:rsidR="00AD03BE" w:rsidRDefault="00AD03BE" w:rsidP="00240271">
      <w:pPr>
        <w:rPr>
          <w:rtl/>
        </w:rPr>
      </w:pPr>
      <w:r>
        <w:rPr>
          <w:rFonts w:hint="cs"/>
          <w:rtl/>
        </w:rPr>
        <w:t xml:space="preserve">ר' צבי הירש שפירא (1850-1930), האדמו"ר השני </w:t>
      </w:r>
      <w:proofErr w:type="spellStart"/>
      <w:r>
        <w:rPr>
          <w:rFonts w:hint="cs"/>
          <w:rtl/>
        </w:rPr>
        <w:t>ממונקאטש</w:t>
      </w:r>
      <w:proofErr w:type="spellEnd"/>
      <w:r>
        <w:rPr>
          <w:rFonts w:hint="cs"/>
          <w:rtl/>
        </w:rPr>
        <w:t xml:space="preserve">, דן בנושא זה בהרחבה בחיבור </w:t>
      </w:r>
      <w:proofErr w:type="spellStart"/>
      <w:r>
        <w:rPr>
          <w:rFonts w:hint="cs"/>
          <w:rtl/>
        </w:rPr>
        <w:t>השו"ת</w:t>
      </w:r>
      <w:proofErr w:type="spellEnd"/>
      <w:r>
        <w:rPr>
          <w:rFonts w:hint="cs"/>
          <w:rtl/>
        </w:rPr>
        <w:t xml:space="preserve"> שלו (דרכי תשובה יורה דעה פט, </w:t>
      </w:r>
      <w:proofErr w:type="spellStart"/>
      <w:r>
        <w:rPr>
          <w:rFonts w:hint="cs"/>
          <w:rtl/>
        </w:rPr>
        <w:t>יט</w:t>
      </w:r>
      <w:proofErr w:type="spellEnd"/>
      <w:r>
        <w:rPr>
          <w:rFonts w:hint="cs"/>
          <w:rtl/>
        </w:rPr>
        <w:t xml:space="preserve">). הוא כותב כי יש המציעים לאכול סעודה חלבית בלילה וסעודה בשרית במהלך היום. זהו המנהג בקהילות רבות וכן זה היה מנהגו של ר' יעקב ישראל קנייבסקי (1899-1985), הגאון הסטייפלר (אורחות רבינו, כרך ב, עמ' 98). </w:t>
      </w:r>
    </w:p>
    <w:p w14:paraId="3BA0C37E" w14:textId="727FFA67" w:rsidR="00AD03BE" w:rsidRDefault="00AD03BE" w:rsidP="00F97E47">
      <w:pPr>
        <w:rPr>
          <w:rtl/>
        </w:rPr>
      </w:pPr>
      <w:r>
        <w:rPr>
          <w:rFonts w:hint="cs"/>
          <w:rtl/>
        </w:rPr>
        <w:t>עם זאת, הרב שפיר</w:t>
      </w:r>
      <w:r w:rsidR="00C13E5D">
        <w:rPr>
          <w:rFonts w:hint="cs"/>
          <w:rtl/>
        </w:rPr>
        <w:t>א</w:t>
      </w:r>
      <w:r>
        <w:rPr>
          <w:rFonts w:hint="cs"/>
          <w:rtl/>
        </w:rPr>
        <w:t xml:space="preserve"> טוען כי השאלה האם חובת שמחת יום טוב חלה גם בלילה היא שאלה שדנים בה האחרונים (כפי שנידון בשערי תשובה </w:t>
      </w:r>
      <w:proofErr w:type="spellStart"/>
      <w:r>
        <w:rPr>
          <w:rFonts w:hint="cs"/>
          <w:rtl/>
        </w:rPr>
        <w:t>תקכט</w:t>
      </w:r>
      <w:proofErr w:type="spellEnd"/>
      <w:r>
        <w:rPr>
          <w:rFonts w:hint="cs"/>
          <w:rtl/>
        </w:rPr>
        <w:t xml:space="preserve">, ד) ולכן אין זה מן הראוי להימנע מאכילת בשר בלילה. בנוסף, </w:t>
      </w:r>
      <w:proofErr w:type="spellStart"/>
      <w:r>
        <w:rPr>
          <w:rFonts w:hint="cs"/>
          <w:rtl/>
        </w:rPr>
        <w:t>הרמ"א</w:t>
      </w:r>
      <w:proofErr w:type="spellEnd"/>
      <w:r>
        <w:rPr>
          <w:rFonts w:hint="cs"/>
          <w:rtl/>
        </w:rPr>
        <w:t xml:space="preserve"> שהובא לעיל כותב כי מאכלי החלב נועדו להיאכל בנוסף למאכלי הבשר וזאת בכדי שנתחייב באכילת שתי כיכרות לחם. מסיבה זו היוסף אומץ מעיד כי היה נהוג לאכול מאכלי חלב ביום הראשון של חג שבועות אך לאחר מכן צריך לאכול מאכלי בשר (ספר יוסף אומץ </w:t>
      </w:r>
      <w:proofErr w:type="spellStart"/>
      <w:r>
        <w:rPr>
          <w:rFonts w:hint="cs"/>
          <w:rtl/>
        </w:rPr>
        <w:t>תתנד</w:t>
      </w:r>
      <w:proofErr w:type="spellEnd"/>
      <w:r>
        <w:rPr>
          <w:rFonts w:hint="cs"/>
          <w:rtl/>
        </w:rPr>
        <w:t xml:space="preserve">). </w:t>
      </w:r>
    </w:p>
    <w:p w14:paraId="21788E1E" w14:textId="77777777" w:rsidR="00AD03BE" w:rsidRDefault="00AD03BE" w:rsidP="00B113FE">
      <w:pPr>
        <w:rPr>
          <w:rtl/>
        </w:rPr>
      </w:pPr>
      <w:r>
        <w:rPr>
          <w:rFonts w:hint="cs"/>
          <w:rtl/>
        </w:rPr>
        <w:t xml:space="preserve">אמנם, האחרונים מעירים כי אכילת בשר לאחר אכילת מאכלי חלב עלולה להביא לכדי חששות הלכתיים חמורים ולכן יש להיזהר שלא לעבור על איסורי בשר בחלב תוך כדי קיום מנהג זה. הגמרא (חולין </w:t>
      </w:r>
      <w:proofErr w:type="spellStart"/>
      <w:r>
        <w:rPr>
          <w:rFonts w:hint="cs"/>
          <w:rtl/>
        </w:rPr>
        <w:t>קה</w:t>
      </w:r>
      <w:proofErr w:type="spellEnd"/>
      <w:r>
        <w:rPr>
          <w:rFonts w:hint="cs"/>
          <w:rtl/>
        </w:rPr>
        <w:t xml:space="preserve"> ע"א) אומרת במפורש כי לאחר אכילת גבינה מותר לאכול בשר. </w:t>
      </w:r>
    </w:p>
    <w:p w14:paraId="28F0EA78" w14:textId="0189E0CC" w:rsidR="00AD03BE" w:rsidRDefault="00AD03BE" w:rsidP="002F132F">
      <w:pPr>
        <w:rPr>
          <w:rtl/>
        </w:rPr>
      </w:pPr>
      <w:r>
        <w:rPr>
          <w:rFonts w:hint="cs"/>
          <w:rtl/>
        </w:rPr>
        <w:t>בביאורו לדברי הטור</w:t>
      </w:r>
      <w:r w:rsidR="00441B4D">
        <w:rPr>
          <w:rFonts w:hint="cs"/>
          <w:rtl/>
        </w:rPr>
        <w:t>,</w:t>
      </w:r>
      <w:r>
        <w:rPr>
          <w:rFonts w:hint="cs"/>
          <w:rtl/>
        </w:rPr>
        <w:t xml:space="preserve"> </w:t>
      </w:r>
      <w:proofErr w:type="spellStart"/>
      <w:r>
        <w:rPr>
          <w:rFonts w:hint="cs"/>
          <w:rtl/>
        </w:rPr>
        <w:t>הרמ"א</w:t>
      </w:r>
      <w:proofErr w:type="spellEnd"/>
      <w:r>
        <w:rPr>
          <w:rFonts w:hint="cs"/>
          <w:rtl/>
        </w:rPr>
        <w:t xml:space="preserve"> (דרכי משה יורה דעה פט) מביא את תשובתו של </w:t>
      </w:r>
      <w:proofErr w:type="spellStart"/>
      <w:r>
        <w:rPr>
          <w:rFonts w:hint="cs"/>
          <w:rtl/>
        </w:rPr>
        <w:t>המהר"ם</w:t>
      </w:r>
      <w:proofErr w:type="spellEnd"/>
      <w:r>
        <w:rPr>
          <w:rFonts w:hint="cs"/>
          <w:rtl/>
        </w:rPr>
        <w:t xml:space="preserve"> </w:t>
      </w:r>
      <w:proofErr w:type="spellStart"/>
      <w:r>
        <w:rPr>
          <w:rFonts w:hint="cs"/>
          <w:rtl/>
        </w:rPr>
        <w:t>מרוטנבורג</w:t>
      </w:r>
      <w:proofErr w:type="spellEnd"/>
      <w:r>
        <w:rPr>
          <w:rFonts w:hint="cs"/>
          <w:rtl/>
        </w:rPr>
        <w:t xml:space="preserve"> שמספר כי פעם אחת מצא חתיכת גבינה בין שיניו בזמן שבין הסעודות. לאחר מכן גזר על עצמו להמתין לאחר אכילת </w:t>
      </w:r>
      <w:r>
        <w:rPr>
          <w:rFonts w:hint="cs"/>
          <w:rtl/>
        </w:rPr>
        <w:lastRenderedPageBreak/>
        <w:t xml:space="preserve">חלב כמו שהוא ממתין לאחר אכילת בשר, על אף כי הוא הקל במקרה של עוף. </w:t>
      </w:r>
    </w:p>
    <w:p w14:paraId="3D5FC1B4" w14:textId="77777777" w:rsidR="00AD03BE" w:rsidRDefault="00AD03BE" w:rsidP="00261AF4">
      <w:pPr>
        <w:rPr>
          <w:rtl/>
        </w:rPr>
      </w:pPr>
      <w:r>
        <w:rPr>
          <w:rFonts w:hint="cs"/>
          <w:rtl/>
        </w:rPr>
        <w:t xml:space="preserve">הדרכי משה ממשיך להביא מקורות אחרים המגבילים את חומרה זו לגבינה שהתיישנה לפחות שישה חודשים (שם פט, ב). בהערותיו לשולחן ערוך הרב </w:t>
      </w:r>
      <w:proofErr w:type="spellStart"/>
      <w:r>
        <w:rPr>
          <w:rFonts w:hint="cs"/>
          <w:rtl/>
        </w:rPr>
        <w:t>איסרליש</w:t>
      </w:r>
      <w:proofErr w:type="spellEnd"/>
      <w:r>
        <w:rPr>
          <w:rFonts w:hint="cs"/>
          <w:rtl/>
        </w:rPr>
        <w:t xml:space="preserve"> מביא את המנהג להמתין לאחר אכילת גבינה קשה גם לפני אכילת עוף. עם זאת, הוא מציין כי אחרים מקילים וכי אין להעיר למי שמקל כל עוד הוא עושה 'קינוח', 'הדחה' ונטילת ידיים. הוא מסיק כי 'טוב להחמיר' (רמ"א יורה דעה פט, ב). </w:t>
      </w:r>
    </w:p>
    <w:p w14:paraId="1D96F481" w14:textId="77777777" w:rsidR="00AD03BE" w:rsidRDefault="00AD03BE" w:rsidP="00C95AEB">
      <w:pPr>
        <w:rPr>
          <w:rtl/>
        </w:rPr>
      </w:pPr>
      <w:r>
        <w:rPr>
          <w:rFonts w:hint="cs"/>
          <w:rtl/>
        </w:rPr>
        <w:t xml:space="preserve">איך צריך להתנהג במקרה בו רוצים לאכול בשר וחלב באותה הסעודה? יש הכותבים כי מי שלא אכל גבינה קשה יכול לנקות את פיו ולשוטפו ומיד לאחר מכן לאכול בשר – אף באותה הסעודה  (ראו מגן אברהם </w:t>
      </w:r>
      <w:proofErr w:type="spellStart"/>
      <w:r>
        <w:rPr>
          <w:rFonts w:hint="cs"/>
          <w:rtl/>
        </w:rPr>
        <w:t>תצד</w:t>
      </w:r>
      <w:proofErr w:type="spellEnd"/>
      <w:r>
        <w:rPr>
          <w:rFonts w:hint="cs"/>
          <w:rtl/>
        </w:rPr>
        <w:t xml:space="preserve">, ו; משנה ברורה </w:t>
      </w:r>
      <w:proofErr w:type="spellStart"/>
      <w:r>
        <w:rPr>
          <w:rFonts w:hint="cs"/>
          <w:rtl/>
        </w:rPr>
        <w:t>תצד</w:t>
      </w:r>
      <w:proofErr w:type="spellEnd"/>
      <w:r>
        <w:rPr>
          <w:rFonts w:hint="cs"/>
          <w:rtl/>
        </w:rPr>
        <w:t xml:space="preserve">, </w:t>
      </w:r>
      <w:proofErr w:type="spellStart"/>
      <w:r>
        <w:rPr>
          <w:rFonts w:hint="cs"/>
          <w:rtl/>
        </w:rPr>
        <w:t>יב</w:t>
      </w:r>
      <w:proofErr w:type="spellEnd"/>
      <w:r>
        <w:rPr>
          <w:rFonts w:hint="cs"/>
          <w:rtl/>
        </w:rPr>
        <w:t xml:space="preserve">). </w:t>
      </w:r>
    </w:p>
    <w:p w14:paraId="432EB1BC" w14:textId="05E311D1" w:rsidR="00AD03BE" w:rsidRDefault="00AD03BE" w:rsidP="00CB4223">
      <w:pPr>
        <w:rPr>
          <w:rtl/>
        </w:rPr>
      </w:pPr>
      <w:r>
        <w:rPr>
          <w:rFonts w:hint="cs"/>
          <w:rtl/>
        </w:rPr>
        <w:t>הרב עובדיה יוסף כותב כי אכן כך הוא נוהג לעשות (</w:t>
      </w:r>
      <w:proofErr w:type="spellStart"/>
      <w:r>
        <w:rPr>
          <w:rFonts w:hint="cs"/>
          <w:rtl/>
        </w:rPr>
        <w:t>חזון</w:t>
      </w:r>
      <w:proofErr w:type="spellEnd"/>
      <w:r>
        <w:rPr>
          <w:rFonts w:hint="cs"/>
          <w:rtl/>
        </w:rPr>
        <w:t xml:space="preserve"> עובדיה יום טוב, עמ' 318). אחרים טוענים כי לאחר סעודה חלבית יש לברך ברכת המזון</w:t>
      </w:r>
      <w:r w:rsidR="00CB4223" w:rsidRPr="00071F5F">
        <w:rPr>
          <w:rFonts w:ascii="Narkisim" w:hAnsi="Narkisim"/>
          <w:rtl/>
        </w:rPr>
        <w:t>,</w:t>
      </w:r>
      <w:r w:rsidRPr="00071F5F">
        <w:rPr>
          <w:rStyle w:val="a5"/>
          <w:sz w:val="24"/>
          <w:rtl/>
        </w:rPr>
        <w:footnoteReference w:id="4"/>
      </w:r>
      <w:r w:rsidRPr="00071F5F">
        <w:rPr>
          <w:rFonts w:ascii="Narkisim" w:hAnsi="Narkisim"/>
          <w:rtl/>
        </w:rPr>
        <w:t xml:space="preserve"> בשונה</w:t>
      </w:r>
      <w:r>
        <w:rPr>
          <w:rFonts w:hint="cs"/>
          <w:rtl/>
        </w:rPr>
        <w:t xml:space="preserve"> </w:t>
      </w:r>
      <w:proofErr w:type="spellStart"/>
      <w:r>
        <w:rPr>
          <w:rFonts w:hint="cs"/>
          <w:rtl/>
        </w:rPr>
        <w:t>מהזהר</w:t>
      </w:r>
      <w:proofErr w:type="spellEnd"/>
      <w:r>
        <w:rPr>
          <w:rFonts w:hint="cs"/>
          <w:rtl/>
        </w:rPr>
        <w:t xml:space="preserve">, לפיו אסור לאכול חלב ובשר באותה הסעודה (זהר פרשת משפטים). </w:t>
      </w:r>
    </w:p>
    <w:p w14:paraId="71654DF7" w14:textId="330733FE" w:rsidR="00AD03BE" w:rsidRDefault="00AD03BE" w:rsidP="006643DE">
      <w:pPr>
        <w:rPr>
          <w:rtl/>
        </w:rPr>
      </w:pPr>
      <w:r>
        <w:rPr>
          <w:rFonts w:hint="cs"/>
          <w:rtl/>
        </w:rPr>
        <w:t>על אף כי פוסקים אחרים מתנגדים למנהג זה בהתבסס על הטענה כי אמירת ברכת המזון בין הסעודות מהווה ברכה שאינה צריכה (ברכה מיותרת)</w:t>
      </w:r>
      <w:r w:rsidR="00CB1D8B">
        <w:rPr>
          <w:rFonts w:hint="cs"/>
          <w:rtl/>
        </w:rPr>
        <w:t>,</w:t>
      </w:r>
      <w:r w:rsidRPr="006643DE">
        <w:rPr>
          <w:rStyle w:val="a5"/>
          <w:sz w:val="24"/>
          <w:rtl/>
        </w:rPr>
        <w:footnoteReference w:id="5"/>
      </w:r>
      <w:r>
        <w:rPr>
          <w:rFonts w:hint="cs"/>
          <w:rtl/>
        </w:rPr>
        <w:t xml:space="preserve"> הרב משה פיינשטיין מאמץ את מנהג זה (אגרות משה אורח חיים א, </w:t>
      </w:r>
      <w:proofErr w:type="spellStart"/>
      <w:r>
        <w:rPr>
          <w:rFonts w:hint="cs"/>
          <w:rtl/>
        </w:rPr>
        <w:t>קס</w:t>
      </w:r>
      <w:proofErr w:type="spellEnd"/>
      <w:r>
        <w:rPr>
          <w:rFonts w:hint="cs"/>
          <w:rtl/>
        </w:rPr>
        <w:t xml:space="preserve">). </w:t>
      </w:r>
    </w:p>
    <w:p w14:paraId="566CE04F" w14:textId="37F6625D" w:rsidR="00AD03BE" w:rsidRDefault="00AD03BE" w:rsidP="00684C99">
      <w:pPr>
        <w:rPr>
          <w:rtl/>
        </w:rPr>
      </w:pPr>
      <w:r>
        <w:rPr>
          <w:rFonts w:hint="cs"/>
          <w:rtl/>
        </w:rPr>
        <w:t xml:space="preserve">מחבר הדרכי תשובה שהובא לעיל </w:t>
      </w:r>
      <w:r w:rsidR="00684C99">
        <w:rPr>
          <w:rFonts w:hint="cs"/>
          <w:rtl/>
        </w:rPr>
        <w:t>מביא</w:t>
      </w:r>
      <w:r>
        <w:rPr>
          <w:rFonts w:hint="cs"/>
          <w:rtl/>
        </w:rPr>
        <w:t xml:space="preserve"> הצעה שונה:</w:t>
      </w:r>
    </w:p>
    <w:p w14:paraId="29E61FFA" w14:textId="77777777" w:rsidR="00AD03BE" w:rsidRDefault="00AD03BE" w:rsidP="00684C99">
      <w:pPr>
        <w:pStyle w:val="a9"/>
        <w:rPr>
          <w:rtl/>
        </w:rPr>
      </w:pPr>
      <w:r>
        <w:rPr>
          <w:rFonts w:hint="cs"/>
          <w:rtl/>
        </w:rPr>
        <w:t xml:space="preserve">על כן נכון לפני יותר המנהג שקיבלתי </w:t>
      </w:r>
      <w:proofErr w:type="spellStart"/>
      <w:r>
        <w:rPr>
          <w:rFonts w:hint="cs"/>
          <w:rtl/>
        </w:rPr>
        <w:t>מרבותי</w:t>
      </w:r>
      <w:proofErr w:type="spellEnd"/>
      <w:r>
        <w:rPr>
          <w:rFonts w:hint="cs"/>
          <w:rtl/>
        </w:rPr>
        <w:t xml:space="preserve"> </w:t>
      </w:r>
      <w:proofErr w:type="spellStart"/>
      <w:r>
        <w:rPr>
          <w:rFonts w:hint="cs"/>
          <w:rtl/>
        </w:rPr>
        <w:t>ומאבותי</w:t>
      </w:r>
      <w:proofErr w:type="spellEnd"/>
      <w:r>
        <w:rPr>
          <w:rFonts w:hint="cs"/>
          <w:rtl/>
        </w:rPr>
        <w:t xml:space="preserve"> הקדושים נ"ע לאכול </w:t>
      </w:r>
      <w:proofErr w:type="spellStart"/>
      <w:r>
        <w:rPr>
          <w:rFonts w:hint="cs"/>
          <w:rtl/>
        </w:rPr>
        <w:t>המאכלי</w:t>
      </w:r>
      <w:proofErr w:type="spellEnd"/>
      <w:r>
        <w:rPr>
          <w:rFonts w:hint="cs"/>
          <w:rtl/>
        </w:rPr>
        <w:t xml:space="preserve"> חלב בעצרת תכף אחר התפילה בשעת </w:t>
      </w:r>
      <w:proofErr w:type="spellStart"/>
      <w:r>
        <w:rPr>
          <w:rFonts w:hint="cs"/>
          <w:rtl/>
        </w:rPr>
        <w:t>הקידושא</w:t>
      </w:r>
      <w:proofErr w:type="spellEnd"/>
      <w:r>
        <w:rPr>
          <w:rFonts w:hint="cs"/>
          <w:rtl/>
        </w:rPr>
        <w:t xml:space="preserve"> רבא בלא פת רק בדרך סעודת ארעי, </w:t>
      </w:r>
      <w:proofErr w:type="spellStart"/>
      <w:r>
        <w:rPr>
          <w:rFonts w:hint="cs"/>
          <w:rtl/>
        </w:rPr>
        <w:t>ומברכין</w:t>
      </w:r>
      <w:proofErr w:type="spellEnd"/>
      <w:r>
        <w:rPr>
          <w:rFonts w:hint="cs"/>
          <w:rtl/>
        </w:rPr>
        <w:t xml:space="preserve"> ברכה אחרונה </w:t>
      </w:r>
      <w:proofErr w:type="spellStart"/>
      <w:r>
        <w:rPr>
          <w:rFonts w:hint="cs"/>
          <w:rtl/>
        </w:rPr>
        <w:t>וממתינין</w:t>
      </w:r>
      <w:proofErr w:type="spellEnd"/>
      <w:r>
        <w:rPr>
          <w:rFonts w:hint="cs"/>
          <w:rtl/>
        </w:rPr>
        <w:t xml:space="preserve"> בערך שעה ויותר </w:t>
      </w:r>
      <w:proofErr w:type="spellStart"/>
      <w:r>
        <w:rPr>
          <w:rFonts w:hint="cs"/>
          <w:rtl/>
        </w:rPr>
        <w:t>ואוכלין</w:t>
      </w:r>
      <w:proofErr w:type="spellEnd"/>
      <w:r>
        <w:rPr>
          <w:rFonts w:hint="cs"/>
          <w:rtl/>
        </w:rPr>
        <w:t xml:space="preserve"> סעודת שחרית בבשר ויין </w:t>
      </w:r>
      <w:proofErr w:type="spellStart"/>
      <w:r>
        <w:rPr>
          <w:rFonts w:hint="cs"/>
          <w:rtl/>
        </w:rPr>
        <w:t>ויוצאין</w:t>
      </w:r>
      <w:proofErr w:type="spellEnd"/>
      <w:r>
        <w:rPr>
          <w:rFonts w:hint="cs"/>
          <w:rtl/>
        </w:rPr>
        <w:t xml:space="preserve"> בזה לכולי עלמא, רק שצריך לחלוץ את שיניו קודם הסעודה מהגבינה שבין השיניים כנ"ל וזהו המנהג המובחר לפי עניות דעתי ובזה יוצא ידי חובה לכולי עלמא.(דרכי תשובה, יורה דעה פט, </w:t>
      </w:r>
      <w:proofErr w:type="spellStart"/>
      <w:r>
        <w:rPr>
          <w:rFonts w:hint="cs"/>
          <w:rtl/>
        </w:rPr>
        <w:t>יט</w:t>
      </w:r>
      <w:proofErr w:type="spellEnd"/>
      <w:r>
        <w:rPr>
          <w:rFonts w:hint="cs"/>
          <w:rtl/>
        </w:rPr>
        <w:t>)</w:t>
      </w:r>
    </w:p>
    <w:p w14:paraId="7C657529" w14:textId="23239D3E" w:rsidR="00AD03BE" w:rsidRDefault="00AD03BE" w:rsidP="006C6793">
      <w:pPr>
        <w:rPr>
          <w:rtl/>
        </w:rPr>
      </w:pPr>
      <w:r>
        <w:rPr>
          <w:rFonts w:hint="cs"/>
          <w:rtl/>
        </w:rPr>
        <w:t xml:space="preserve">מנהג זה מובא אף בספרו של ר' יחיאל מיכל </w:t>
      </w:r>
      <w:proofErr w:type="spellStart"/>
      <w:r w:rsidRPr="00C96364">
        <w:rPr>
          <w:rFonts w:hint="cs"/>
          <w:rtl/>
        </w:rPr>
        <w:t>טיקוצ</w:t>
      </w:r>
      <w:r w:rsidRPr="00C96364">
        <w:rPr>
          <w:rtl/>
        </w:rPr>
        <w:t>'</w:t>
      </w:r>
      <w:r w:rsidRPr="00C96364">
        <w:rPr>
          <w:rFonts w:hint="cs"/>
          <w:rtl/>
        </w:rPr>
        <w:t>ינסקי</w:t>
      </w:r>
      <w:proofErr w:type="spellEnd"/>
      <w:r w:rsidR="002318D8">
        <w:rPr>
          <w:rFonts w:hint="cs"/>
          <w:rtl/>
        </w:rPr>
        <w:t xml:space="preserve">, </w:t>
      </w:r>
      <w:r>
        <w:rPr>
          <w:rFonts w:hint="cs"/>
          <w:rtl/>
        </w:rPr>
        <w:t xml:space="preserve">לוח ארץ ישראל. מעניין לציין כי בפירושו על התורה הרב יצחק זאב סולובייצ'יק מציע כי מנהג אכילת מאכלי חלב ובשר במהלך אותה הסעודה מעצים את מחויבותם של עם ישראל, שבניגוד למלאכים יכולים לקיים את המצוות בגופם מתוך נכונות </w:t>
      </w:r>
      <w:r>
        <w:rPr>
          <w:rFonts w:hint="cs"/>
          <w:rtl/>
        </w:rPr>
        <w:t xml:space="preserve">והתלהבות גדולה (חידושי </w:t>
      </w:r>
      <w:proofErr w:type="spellStart"/>
      <w:r>
        <w:rPr>
          <w:rFonts w:hint="cs"/>
          <w:rtl/>
        </w:rPr>
        <w:t>הגרי"ז</w:t>
      </w:r>
      <w:proofErr w:type="spellEnd"/>
      <w:r>
        <w:rPr>
          <w:rFonts w:hint="cs"/>
          <w:rtl/>
        </w:rPr>
        <w:t xml:space="preserve"> על התורה, פרשת יתרו). </w:t>
      </w:r>
    </w:p>
    <w:p w14:paraId="5B4CA0B3" w14:textId="77777777" w:rsidR="00AD03BE" w:rsidRDefault="00AD03BE" w:rsidP="008C78BF">
      <w:pPr>
        <w:spacing w:line="360" w:lineRule="auto"/>
        <w:rPr>
          <w:rFonts w:ascii="David" w:hAnsi="David" w:cs="David"/>
          <w:rtl/>
        </w:rPr>
      </w:pPr>
    </w:p>
    <w:p w14:paraId="25BDE824" w14:textId="77777777" w:rsidR="00AD03BE" w:rsidRDefault="00AD03BE" w:rsidP="00236F06">
      <w:pPr>
        <w:pStyle w:val="2"/>
        <w:rPr>
          <w:rtl/>
        </w:rPr>
      </w:pPr>
      <w:r w:rsidRPr="00695BE6">
        <w:rPr>
          <w:rFonts w:hint="cs"/>
          <w:rtl/>
        </w:rPr>
        <w:t>תיקון ליל שבועות</w:t>
      </w:r>
    </w:p>
    <w:p w14:paraId="017F8340" w14:textId="77777777" w:rsidR="00AD03BE" w:rsidRDefault="00AD03BE" w:rsidP="009C712C">
      <w:pPr>
        <w:rPr>
          <w:rtl/>
        </w:rPr>
      </w:pPr>
      <w:r>
        <w:rPr>
          <w:rFonts w:hint="cs"/>
          <w:rtl/>
        </w:rPr>
        <w:t xml:space="preserve">האזכור המוקדם ביותר של המנהג להישאר ערים כל ליל שבועות וללמוד תורה מופיע בזוהר: </w:t>
      </w:r>
    </w:p>
    <w:p w14:paraId="13DADD62" w14:textId="69B9C498" w:rsidR="00AD03BE" w:rsidRDefault="00AD03BE" w:rsidP="009C712C">
      <w:pPr>
        <w:pStyle w:val="a9"/>
        <w:rPr>
          <w:rtl/>
        </w:rPr>
      </w:pPr>
      <w:r w:rsidRPr="00B0608B">
        <w:rPr>
          <w:rtl/>
        </w:rPr>
        <w:t xml:space="preserve">וְעַל דָּא חֲסִידֵי </w:t>
      </w:r>
      <w:proofErr w:type="spellStart"/>
      <w:r w:rsidRPr="00B0608B">
        <w:rPr>
          <w:rtl/>
        </w:rPr>
        <w:t>קַדְמָאֵי</w:t>
      </w:r>
      <w:proofErr w:type="spellEnd"/>
      <w:r w:rsidRPr="00B0608B">
        <w:rPr>
          <w:rtl/>
        </w:rPr>
        <w:t xml:space="preserve"> לָא הֲווֹ נָיְימֵי בְּהַאי </w:t>
      </w:r>
      <w:proofErr w:type="spellStart"/>
      <w:r w:rsidRPr="00B0608B">
        <w:rPr>
          <w:rtl/>
        </w:rPr>
        <w:t>לֵילְיָא</w:t>
      </w:r>
      <w:proofErr w:type="spellEnd"/>
      <w:r w:rsidRPr="00B0608B">
        <w:rPr>
          <w:rtl/>
        </w:rPr>
        <w:t xml:space="preserve"> וַהֲווּ </w:t>
      </w:r>
      <w:proofErr w:type="spellStart"/>
      <w:r w:rsidRPr="00B0608B">
        <w:rPr>
          <w:rtl/>
        </w:rPr>
        <w:t>לָעָאן</w:t>
      </w:r>
      <w:proofErr w:type="spellEnd"/>
      <w:r w:rsidRPr="00B0608B">
        <w:rPr>
          <w:rtl/>
        </w:rPr>
        <w:t xml:space="preserve"> </w:t>
      </w:r>
      <w:proofErr w:type="spellStart"/>
      <w:r w:rsidRPr="00B0608B">
        <w:rPr>
          <w:rtl/>
        </w:rPr>
        <w:t>בְּאוֹרַיְיתָא</w:t>
      </w:r>
      <w:proofErr w:type="spellEnd"/>
      <w:r w:rsidRPr="00B0608B">
        <w:rPr>
          <w:rtl/>
        </w:rPr>
        <w:t xml:space="preserve"> וְאַמְרֵי</w:t>
      </w:r>
      <w:r>
        <w:rPr>
          <w:rFonts w:hint="cs"/>
          <w:rtl/>
        </w:rPr>
        <w:t>:</w:t>
      </w:r>
      <w:r w:rsidRPr="00B0608B">
        <w:rPr>
          <w:rtl/>
        </w:rPr>
        <w:t xml:space="preserve"> </w:t>
      </w:r>
      <w:r>
        <w:rPr>
          <w:rFonts w:hint="cs"/>
          <w:rtl/>
        </w:rPr>
        <w:t>"</w:t>
      </w:r>
      <w:r w:rsidRPr="00B0608B">
        <w:rPr>
          <w:rtl/>
        </w:rPr>
        <w:t xml:space="preserve">נֵיתֵי </w:t>
      </w:r>
      <w:proofErr w:type="spellStart"/>
      <w:r w:rsidRPr="00B0608B">
        <w:rPr>
          <w:rtl/>
        </w:rPr>
        <w:t>לְאַחֲסָנָא</w:t>
      </w:r>
      <w:proofErr w:type="spellEnd"/>
      <w:r w:rsidRPr="00B0608B">
        <w:rPr>
          <w:rtl/>
        </w:rPr>
        <w:t xml:space="preserve"> </w:t>
      </w:r>
      <w:proofErr w:type="spellStart"/>
      <w:r w:rsidRPr="00B0608B">
        <w:rPr>
          <w:rtl/>
        </w:rPr>
        <w:t>יְרוּתָא</w:t>
      </w:r>
      <w:proofErr w:type="spellEnd"/>
      <w:r w:rsidRPr="00B0608B">
        <w:rPr>
          <w:rtl/>
        </w:rPr>
        <w:t xml:space="preserve"> קַדִּישָׁא, לָן, וְלִבְנָן, </w:t>
      </w:r>
      <w:proofErr w:type="spellStart"/>
      <w:r w:rsidRPr="00B0608B">
        <w:rPr>
          <w:rtl/>
        </w:rPr>
        <w:t>בִּתְרֵין</w:t>
      </w:r>
      <w:proofErr w:type="spellEnd"/>
      <w:r w:rsidRPr="00B0608B">
        <w:rPr>
          <w:rtl/>
        </w:rPr>
        <w:t xml:space="preserve"> עָלְמִין. וְהַהוּא </w:t>
      </w:r>
      <w:proofErr w:type="spellStart"/>
      <w:r w:rsidRPr="00B0608B">
        <w:rPr>
          <w:rtl/>
        </w:rPr>
        <w:t>לֵילְיָא</w:t>
      </w:r>
      <w:proofErr w:type="spellEnd"/>
      <w:r w:rsidRPr="00B0608B">
        <w:rPr>
          <w:rtl/>
        </w:rPr>
        <w:t xml:space="preserve"> כְּנֶסֶת יִשְׂרָאֵל </w:t>
      </w:r>
      <w:proofErr w:type="spellStart"/>
      <w:r w:rsidRPr="00B0608B">
        <w:rPr>
          <w:rtl/>
        </w:rPr>
        <w:t>אִתְעַטְּרָא</w:t>
      </w:r>
      <w:proofErr w:type="spellEnd"/>
      <w:r w:rsidRPr="00B0608B">
        <w:rPr>
          <w:rtl/>
        </w:rPr>
        <w:t xml:space="preserve"> </w:t>
      </w:r>
      <w:proofErr w:type="spellStart"/>
      <w:r w:rsidRPr="00B0608B">
        <w:rPr>
          <w:rtl/>
        </w:rPr>
        <w:t>עָלַיְיהו</w:t>
      </w:r>
      <w:proofErr w:type="spellEnd"/>
      <w:r w:rsidRPr="00B0608B">
        <w:rPr>
          <w:rtl/>
        </w:rPr>
        <w:t xml:space="preserve">ּ, </w:t>
      </w:r>
      <w:proofErr w:type="spellStart"/>
      <w:r w:rsidRPr="00B0608B">
        <w:rPr>
          <w:rtl/>
        </w:rPr>
        <w:t>וְאַתְיָיא</w:t>
      </w:r>
      <w:proofErr w:type="spellEnd"/>
      <w:r w:rsidRPr="00B0608B">
        <w:rPr>
          <w:rtl/>
        </w:rPr>
        <w:t xml:space="preserve"> </w:t>
      </w:r>
      <w:proofErr w:type="spellStart"/>
      <w:r w:rsidRPr="00B0608B">
        <w:rPr>
          <w:rtl/>
        </w:rPr>
        <w:t>לְאִזְדַּוְּוגָא</w:t>
      </w:r>
      <w:proofErr w:type="spellEnd"/>
      <w:r w:rsidRPr="00B0608B">
        <w:rPr>
          <w:rtl/>
        </w:rPr>
        <w:t xml:space="preserve"> בֵּיהּ </w:t>
      </w:r>
      <w:proofErr w:type="spellStart"/>
      <w:r w:rsidRPr="00B0608B">
        <w:rPr>
          <w:rtl/>
        </w:rPr>
        <w:t>בְּמַלְכָּא</w:t>
      </w:r>
      <w:proofErr w:type="spellEnd"/>
      <w:r w:rsidRPr="00B0608B">
        <w:rPr>
          <w:rtl/>
        </w:rPr>
        <w:t xml:space="preserve"> </w:t>
      </w:r>
      <w:proofErr w:type="spellStart"/>
      <w:r w:rsidRPr="00B0608B">
        <w:rPr>
          <w:rtl/>
        </w:rPr>
        <w:t>וְתַרְוַויְיהו</w:t>
      </w:r>
      <w:proofErr w:type="spellEnd"/>
      <w:r w:rsidRPr="00B0608B">
        <w:rPr>
          <w:rtl/>
        </w:rPr>
        <w:t xml:space="preserve">ּ </w:t>
      </w:r>
      <w:proofErr w:type="spellStart"/>
      <w:r w:rsidRPr="00B0608B">
        <w:rPr>
          <w:rtl/>
        </w:rPr>
        <w:t>מִתְעַטְּרֵי</w:t>
      </w:r>
      <w:proofErr w:type="spellEnd"/>
      <w:r w:rsidRPr="00B0608B">
        <w:rPr>
          <w:rtl/>
        </w:rPr>
        <w:t xml:space="preserve"> עַל </w:t>
      </w:r>
      <w:proofErr w:type="spellStart"/>
      <w:r w:rsidRPr="00B0608B">
        <w:rPr>
          <w:rtl/>
        </w:rPr>
        <w:t>רֵישַׁיְיהו</w:t>
      </w:r>
      <w:proofErr w:type="spellEnd"/>
      <w:r w:rsidRPr="00B0608B">
        <w:rPr>
          <w:rtl/>
        </w:rPr>
        <w:t xml:space="preserve">ּ דְּאִינּוּן </w:t>
      </w:r>
      <w:proofErr w:type="spellStart"/>
      <w:r w:rsidRPr="00B0608B">
        <w:rPr>
          <w:rtl/>
        </w:rPr>
        <w:t>דְּזַכָּאן</w:t>
      </w:r>
      <w:proofErr w:type="spellEnd"/>
      <w:r w:rsidRPr="00B0608B">
        <w:rPr>
          <w:rtl/>
        </w:rPr>
        <w:t xml:space="preserve"> לְהָכִי</w:t>
      </w:r>
      <w:r>
        <w:rPr>
          <w:rFonts w:hint="cs"/>
          <w:rtl/>
        </w:rPr>
        <w:t>.</w:t>
      </w:r>
    </w:p>
    <w:p w14:paraId="4E6BB5BE" w14:textId="77777777" w:rsidR="00AD03BE" w:rsidRDefault="00AD03BE" w:rsidP="009C712C">
      <w:pPr>
        <w:pStyle w:val="a9"/>
        <w:rPr>
          <w:rtl/>
        </w:rPr>
      </w:pPr>
      <w:r>
        <w:rPr>
          <w:rFonts w:hint="cs"/>
          <w:rtl/>
        </w:rPr>
        <w:t xml:space="preserve"> </w:t>
      </w:r>
      <w:r w:rsidRPr="00B0608B">
        <w:rPr>
          <w:rtl/>
        </w:rPr>
        <w:t>רַבִּי שִׁמְעוֹן הָכִי אָמַר</w:t>
      </w:r>
      <w:r>
        <w:rPr>
          <w:rFonts w:hint="cs"/>
          <w:rtl/>
        </w:rPr>
        <w:t>:</w:t>
      </w:r>
      <w:r w:rsidRPr="00B0608B">
        <w:rPr>
          <w:rtl/>
        </w:rPr>
        <w:t xml:space="preserve"> </w:t>
      </w:r>
      <w:proofErr w:type="spellStart"/>
      <w:r w:rsidRPr="00B0608B">
        <w:rPr>
          <w:rtl/>
        </w:rPr>
        <w:t>בְּשַׁעֲתָא</w:t>
      </w:r>
      <w:proofErr w:type="spellEnd"/>
      <w:r w:rsidRPr="00B0608B">
        <w:rPr>
          <w:rtl/>
        </w:rPr>
        <w:t xml:space="preserve"> </w:t>
      </w:r>
      <w:proofErr w:type="spellStart"/>
      <w:r w:rsidRPr="00B0608B">
        <w:rPr>
          <w:rtl/>
        </w:rPr>
        <w:t>דְּמִתְכַּנְשֵׁי</w:t>
      </w:r>
      <w:proofErr w:type="spellEnd"/>
      <w:r w:rsidRPr="00B0608B">
        <w:rPr>
          <w:rtl/>
        </w:rPr>
        <w:t xml:space="preserve"> </w:t>
      </w:r>
      <w:proofErr w:type="spellStart"/>
      <w:r w:rsidRPr="00B0608B">
        <w:rPr>
          <w:rtl/>
        </w:rPr>
        <w:t>חַבְרַיָּיא</w:t>
      </w:r>
      <w:proofErr w:type="spellEnd"/>
      <w:r w:rsidRPr="00B0608B">
        <w:rPr>
          <w:rtl/>
        </w:rPr>
        <w:t xml:space="preserve"> בְּהַאי </w:t>
      </w:r>
      <w:proofErr w:type="spellStart"/>
      <w:r w:rsidRPr="00B0608B">
        <w:rPr>
          <w:rtl/>
        </w:rPr>
        <w:t>לֵילְיָא</w:t>
      </w:r>
      <w:proofErr w:type="spellEnd"/>
      <w:r w:rsidRPr="00B0608B">
        <w:rPr>
          <w:rtl/>
        </w:rPr>
        <w:t xml:space="preserve"> לְגַבֵּיהּ נֵיתֵי </w:t>
      </w:r>
      <w:proofErr w:type="spellStart"/>
      <w:r w:rsidRPr="00B0608B">
        <w:rPr>
          <w:rtl/>
        </w:rPr>
        <w:t>לְתַקְּנָא</w:t>
      </w:r>
      <w:proofErr w:type="spellEnd"/>
      <w:r w:rsidRPr="00B0608B">
        <w:rPr>
          <w:rtl/>
        </w:rPr>
        <w:t xml:space="preserve"> תַּכְשִׁיטֵי כַּלָּה, בְּגִין </w:t>
      </w:r>
      <w:proofErr w:type="spellStart"/>
      <w:r w:rsidRPr="00B0608B">
        <w:rPr>
          <w:rtl/>
        </w:rPr>
        <w:t>דְּתִשְׁתְּכַח</w:t>
      </w:r>
      <w:proofErr w:type="spellEnd"/>
      <w:r w:rsidRPr="00B0608B">
        <w:rPr>
          <w:rtl/>
        </w:rPr>
        <w:t xml:space="preserve"> לְמָחָר </w:t>
      </w:r>
      <w:proofErr w:type="spellStart"/>
      <w:r w:rsidRPr="00B0608B">
        <w:rPr>
          <w:rtl/>
        </w:rPr>
        <w:t>בְּתַכְשִׁיטָהָא</w:t>
      </w:r>
      <w:proofErr w:type="spellEnd"/>
      <w:r w:rsidRPr="00B0608B">
        <w:rPr>
          <w:rtl/>
        </w:rPr>
        <w:t xml:space="preserve"> </w:t>
      </w:r>
      <w:proofErr w:type="spellStart"/>
      <w:r w:rsidRPr="00B0608B">
        <w:rPr>
          <w:rtl/>
        </w:rPr>
        <w:t>וְתִקוּנָהָא</w:t>
      </w:r>
      <w:proofErr w:type="spellEnd"/>
      <w:r w:rsidRPr="00B0608B">
        <w:rPr>
          <w:rtl/>
        </w:rPr>
        <w:t xml:space="preserve"> לְגַבֵּי </w:t>
      </w:r>
      <w:proofErr w:type="spellStart"/>
      <w:r w:rsidRPr="00B0608B">
        <w:rPr>
          <w:rtl/>
        </w:rPr>
        <w:t>מַלְכָּא</w:t>
      </w:r>
      <w:proofErr w:type="spellEnd"/>
      <w:r w:rsidRPr="00B0608B">
        <w:rPr>
          <w:rtl/>
        </w:rPr>
        <w:t xml:space="preserve"> </w:t>
      </w:r>
      <w:proofErr w:type="spellStart"/>
      <w:r w:rsidRPr="00B0608B">
        <w:rPr>
          <w:rtl/>
        </w:rPr>
        <w:t>כַּדְקָא</w:t>
      </w:r>
      <w:proofErr w:type="spellEnd"/>
      <w:r w:rsidRPr="00B0608B">
        <w:rPr>
          <w:rtl/>
        </w:rPr>
        <w:t xml:space="preserve"> יָאוּת</w:t>
      </w:r>
      <w:r>
        <w:rPr>
          <w:rFonts w:hint="cs"/>
          <w:rtl/>
        </w:rPr>
        <w:t>".</w:t>
      </w:r>
    </w:p>
    <w:p w14:paraId="152827C2" w14:textId="77777777" w:rsidR="00AD03BE" w:rsidRPr="00B0608B" w:rsidRDefault="00AD03BE" w:rsidP="009C712C">
      <w:pPr>
        <w:pStyle w:val="a9"/>
        <w:rPr>
          <w:rtl/>
        </w:rPr>
      </w:pPr>
      <w:r w:rsidRPr="00B0608B">
        <w:rPr>
          <w:rFonts w:hint="cs"/>
          <w:rtl/>
        </w:rPr>
        <w:t xml:space="preserve">תרגום: </w:t>
      </w:r>
    </w:p>
    <w:p w14:paraId="408A04A9" w14:textId="77777777" w:rsidR="00AD03BE" w:rsidRDefault="00AD03BE" w:rsidP="009C712C">
      <w:pPr>
        <w:pStyle w:val="a9"/>
        <w:rPr>
          <w:highlight w:val="yellow"/>
          <w:rtl/>
        </w:rPr>
      </w:pPr>
      <w:r w:rsidRPr="00B0608B">
        <w:rPr>
          <w:rtl/>
        </w:rPr>
        <w:t xml:space="preserve">וְעַל כֵּן חֲסִידִים הָרִאשׁוֹנִים לֹא הָיוּ יְשֵׁנִים בַּלַּיְלָה הַזֶּה וְהָיוּ עוֹסְקִים בַּתּוֹרָה וְאוֹמְרִים: נָבִיא אֶת הַיְרֻשָּׁה הַקְּדוֹשָׁה לָנוּ וּלְבָנֵינוּ בִּשְׁנֵי עוֹלָמוֹת. וְאוֹתוֹ הַלַּיְלָה </w:t>
      </w:r>
      <w:proofErr w:type="spellStart"/>
      <w:r w:rsidRPr="00B0608B">
        <w:rPr>
          <w:rtl/>
        </w:rPr>
        <w:t>מִתְעַטֶּרֶת</w:t>
      </w:r>
      <w:proofErr w:type="spellEnd"/>
      <w:r w:rsidRPr="00B0608B">
        <w:rPr>
          <w:rtl/>
        </w:rPr>
        <w:t xml:space="preserve"> כְּנֶסֶת יִשְׂרָאֵל עֲלֵיהֶם, וּבָאָה </w:t>
      </w:r>
      <w:proofErr w:type="spellStart"/>
      <w:r w:rsidRPr="00B0608B">
        <w:rPr>
          <w:rtl/>
        </w:rPr>
        <w:t>לְהִזְדַּוֵּג</w:t>
      </w:r>
      <w:proofErr w:type="spellEnd"/>
      <w:r w:rsidRPr="00B0608B">
        <w:rPr>
          <w:rtl/>
        </w:rPr>
        <w:t xml:space="preserve"> עִם הַמֶּלֶךְ, וּשְׁנֵיהֶם </w:t>
      </w:r>
      <w:proofErr w:type="spellStart"/>
      <w:r w:rsidRPr="00B0608B">
        <w:rPr>
          <w:rtl/>
        </w:rPr>
        <w:t>מִתְעַטְּרִים</w:t>
      </w:r>
      <w:proofErr w:type="spellEnd"/>
      <w:r w:rsidRPr="00B0608B">
        <w:rPr>
          <w:rtl/>
        </w:rPr>
        <w:t xml:space="preserve"> עַל רֹאשָׁם שֶׁל אוֹתָם שֶׁזּוֹכִים לָזֶה.</w:t>
      </w:r>
      <w:r>
        <w:rPr>
          <w:rFonts w:hint="cs"/>
          <w:highlight w:val="yellow"/>
          <w:rtl/>
        </w:rPr>
        <w:t xml:space="preserve"> </w:t>
      </w:r>
    </w:p>
    <w:p w14:paraId="09E1904E" w14:textId="77777777" w:rsidR="00AD03BE" w:rsidRPr="00C158CC" w:rsidRDefault="00AD03BE" w:rsidP="009C712C">
      <w:pPr>
        <w:pStyle w:val="a9"/>
        <w:rPr>
          <w:highlight w:val="yellow"/>
          <w:rtl/>
        </w:rPr>
      </w:pPr>
      <w:r w:rsidRPr="00B0608B">
        <w:rPr>
          <w:rtl/>
        </w:rPr>
        <w:t>רַבִּי שִׁמְעוֹן כָּךְ אָמַר</w:t>
      </w:r>
      <w:r>
        <w:rPr>
          <w:rFonts w:hint="cs"/>
          <w:rtl/>
        </w:rPr>
        <w:t>:</w:t>
      </w:r>
      <w:r w:rsidRPr="00B0608B">
        <w:rPr>
          <w:rtl/>
        </w:rPr>
        <w:t xml:space="preserve"> בְּשָׁעָה שֶׁמִּתְכַּנְּסִים הַחֲבֵרִים בַּלַּיְלָה הַזֶּה אֵלָיו, נָבא לְתַקֵּן אֶת תַּכְשִׁיטֵי הַכַּלָּה, כְּדֵי שֶׁתִּמָּצֵא לְמָחָר בְּתַכְשִׁיטֶיהָ </w:t>
      </w:r>
      <w:proofErr w:type="spellStart"/>
      <w:r w:rsidRPr="00B0608B">
        <w:rPr>
          <w:rtl/>
        </w:rPr>
        <w:t>וּבְתִקּוּנֶיה</w:t>
      </w:r>
      <w:proofErr w:type="spellEnd"/>
      <w:r w:rsidRPr="00B0608B">
        <w:rPr>
          <w:rtl/>
        </w:rPr>
        <w:t>ָ אֶל הַמֶּלֶךְ כָּרָאוּי</w:t>
      </w:r>
      <w:r w:rsidRPr="00B0608B">
        <w:rPr>
          <w:rFonts w:hint="cs"/>
          <w:rtl/>
        </w:rPr>
        <w:t>.</w:t>
      </w:r>
      <w:r>
        <w:rPr>
          <w:rFonts w:hint="cs"/>
          <w:rtl/>
        </w:rPr>
        <w:t>(</w:t>
      </w:r>
      <w:r w:rsidRPr="00B0608B">
        <w:rPr>
          <w:rFonts w:hint="cs"/>
          <w:rtl/>
        </w:rPr>
        <w:t xml:space="preserve">זוהר, </w:t>
      </w:r>
      <w:proofErr w:type="spellStart"/>
      <w:r>
        <w:rPr>
          <w:rFonts w:hint="cs"/>
          <w:rtl/>
        </w:rPr>
        <w:t>ח"ג</w:t>
      </w:r>
      <w:proofErr w:type="spellEnd"/>
      <w:r>
        <w:rPr>
          <w:rFonts w:hint="cs"/>
          <w:rtl/>
        </w:rPr>
        <w:t xml:space="preserve"> צח ע"א)</w:t>
      </w:r>
    </w:p>
    <w:p w14:paraId="2D69A9B3" w14:textId="77777777" w:rsidR="00AD03BE" w:rsidRDefault="00AD03BE" w:rsidP="002A4A12">
      <w:pPr>
        <w:rPr>
          <w:rtl/>
        </w:rPr>
      </w:pPr>
      <w:r>
        <w:rPr>
          <w:rFonts w:hint="cs"/>
          <w:rtl/>
        </w:rPr>
        <w:t xml:space="preserve">הזהר מקשר בין לימוד ליל שבועות ל'חתונה' שמתקיימת בין עם ישראל לקב"ה. על אף כי מנהג זה איננו מובא על ידי ר' יוסף קארו בשולחן ערוך, יש עדויות בכתב לכך כי הוא קיים ליל לימוד בסלוניקי שביוון בשנת 1533. </w:t>
      </w:r>
      <w:proofErr w:type="spellStart"/>
      <w:r>
        <w:rPr>
          <w:rFonts w:hint="cs"/>
          <w:rtl/>
        </w:rPr>
        <w:t>השל"ה</w:t>
      </w:r>
      <w:proofErr w:type="spellEnd"/>
      <w:r>
        <w:rPr>
          <w:rFonts w:hint="cs"/>
          <w:rtl/>
        </w:rPr>
        <w:t xml:space="preserve"> מצטט מכתב מאת ר' שלמה אלקבץ, ידידו של השולחן ומחבר הפיוט לכה דודי, המתאר את אותו הערב, שבסופו של דבר הוביל את ר' יוסף קארו לעבור לצפת (של"ה מסכת שבועות). </w:t>
      </w:r>
    </w:p>
    <w:p w14:paraId="499FF5B1" w14:textId="4FDA5EF4" w:rsidR="00AD03BE" w:rsidRDefault="00E6081A" w:rsidP="00C054C6">
      <w:pPr>
        <w:rPr>
          <w:rtl/>
        </w:rPr>
      </w:pPr>
      <w:r>
        <w:rPr>
          <w:rFonts w:hint="cs"/>
          <w:rtl/>
        </w:rPr>
        <w:t>בסביבות</w:t>
      </w:r>
      <w:r w:rsidR="00AD03BE">
        <w:rPr>
          <w:rFonts w:hint="cs"/>
          <w:rtl/>
        </w:rPr>
        <w:t xml:space="preserve"> המאה ה-17 מנהג זה התפשט. כך המגן אברהם מתעד את המנהג להישאר ערים כל ליל שבועות:</w:t>
      </w:r>
    </w:p>
    <w:p w14:paraId="18A173F3" w14:textId="77777777" w:rsidR="00AD03BE" w:rsidRDefault="00AD03BE" w:rsidP="00C054C6">
      <w:pPr>
        <w:pStyle w:val="a9"/>
        <w:rPr>
          <w:rtl/>
        </w:rPr>
      </w:pPr>
      <w:r w:rsidRPr="007F61F8">
        <w:rPr>
          <w:rtl/>
        </w:rPr>
        <w:t>איתא בזוהר שחסידים הראשונים היו נעורים כל הלילה ועוסקים בתור</w:t>
      </w:r>
      <w:r>
        <w:rPr>
          <w:rFonts w:hint="cs"/>
          <w:rtl/>
        </w:rPr>
        <w:t>ה,</w:t>
      </w:r>
      <w:r w:rsidRPr="007F61F8">
        <w:rPr>
          <w:rtl/>
        </w:rPr>
        <w:t xml:space="preserve"> וכבר נהגו רוב הלומדים לעשות כן</w:t>
      </w:r>
      <w:r>
        <w:rPr>
          <w:rFonts w:hint="cs"/>
          <w:rtl/>
        </w:rPr>
        <w:t>.</w:t>
      </w:r>
      <w:r w:rsidRPr="007F61F8">
        <w:rPr>
          <w:rtl/>
        </w:rPr>
        <w:t xml:space="preserve"> ואפשר לתת טעם </w:t>
      </w:r>
      <w:r>
        <w:rPr>
          <w:rFonts w:hint="cs"/>
          <w:rtl/>
        </w:rPr>
        <w:t>על פי</w:t>
      </w:r>
      <w:r w:rsidRPr="007F61F8">
        <w:rPr>
          <w:rtl/>
        </w:rPr>
        <w:t xml:space="preserve"> פשוטו לפי </w:t>
      </w:r>
      <w:r w:rsidRPr="007F61F8">
        <w:rPr>
          <w:rtl/>
        </w:rPr>
        <w:lastRenderedPageBreak/>
        <w:t xml:space="preserve">שישראל היו ישנים כל הלילה והוצרך הקדוש ברוך הוא להעיר אותם </w:t>
      </w:r>
      <w:proofErr w:type="spellStart"/>
      <w:r w:rsidRPr="007F61F8">
        <w:rPr>
          <w:rtl/>
        </w:rPr>
        <w:t>כדאיתא</w:t>
      </w:r>
      <w:proofErr w:type="spellEnd"/>
      <w:r w:rsidRPr="007F61F8">
        <w:rPr>
          <w:rtl/>
        </w:rPr>
        <w:t xml:space="preserve"> במדרש</w:t>
      </w:r>
      <w:r>
        <w:rPr>
          <w:rFonts w:hint="cs"/>
          <w:rtl/>
        </w:rPr>
        <w:t>,</w:t>
      </w:r>
      <w:r w:rsidRPr="007F61F8">
        <w:rPr>
          <w:rtl/>
        </w:rPr>
        <w:t xml:space="preserve"> לכן אנו צריכים לתקן זה</w:t>
      </w:r>
      <w:r>
        <w:rPr>
          <w:rFonts w:hint="cs"/>
          <w:rtl/>
        </w:rPr>
        <w:t xml:space="preserve">. (מגן אברהם </w:t>
      </w:r>
      <w:proofErr w:type="spellStart"/>
      <w:r>
        <w:rPr>
          <w:rFonts w:hint="cs"/>
          <w:rtl/>
        </w:rPr>
        <w:t>תצד</w:t>
      </w:r>
      <w:proofErr w:type="spellEnd"/>
      <w:r>
        <w:rPr>
          <w:rFonts w:hint="cs"/>
          <w:rtl/>
        </w:rPr>
        <w:t>)</w:t>
      </w:r>
    </w:p>
    <w:p w14:paraId="04E9F34B" w14:textId="77777777" w:rsidR="00AD03BE" w:rsidRDefault="00AD03BE" w:rsidP="00D23430">
      <w:pPr>
        <w:rPr>
          <w:rtl/>
        </w:rPr>
      </w:pPr>
      <w:r>
        <w:rPr>
          <w:rFonts w:hint="cs"/>
          <w:rtl/>
        </w:rPr>
        <w:t xml:space="preserve">יחד עם זאת, ישנם מנהגים שונים שדנים בשאלה האם יש ללמוד או לקרוא את תיקון ליל שבועות, אסופת טקסטים שנבחרו על מנת שילמדו אותם בליל שבועות, או שמא על כל אדם ללמוד מה שליבו חפץ. </w:t>
      </w:r>
    </w:p>
    <w:p w14:paraId="1E2738B3" w14:textId="77777777" w:rsidR="00AD03BE" w:rsidRDefault="00AD03BE" w:rsidP="003F3B5E">
      <w:pPr>
        <w:rPr>
          <w:rtl/>
        </w:rPr>
      </w:pPr>
      <w:r>
        <w:rPr>
          <w:rFonts w:hint="cs"/>
          <w:rtl/>
        </w:rPr>
        <w:t xml:space="preserve">המנהג להישאר ערים כל הלילה הביא לדיונים רבים ומעמיקים בנוגע לשאלה האם מי שלא ישן רשאי להגיד את ברכות השחר. לעניין נטילת ידיים השולחן ערוך כותב כי יש ספק ואילו </w:t>
      </w:r>
      <w:proofErr w:type="spellStart"/>
      <w:r>
        <w:rPr>
          <w:rFonts w:hint="cs"/>
          <w:rtl/>
        </w:rPr>
        <w:t>הרמ"א</w:t>
      </w:r>
      <w:proofErr w:type="spellEnd"/>
      <w:r>
        <w:rPr>
          <w:rFonts w:hint="cs"/>
          <w:rtl/>
        </w:rPr>
        <w:t xml:space="preserve"> פוסק כי יש ליטול את ידיו ללא ברכה (שולחן ערוך </w:t>
      </w:r>
      <w:proofErr w:type="spellStart"/>
      <w:r>
        <w:rPr>
          <w:rFonts w:hint="cs"/>
          <w:rtl/>
        </w:rPr>
        <w:t>ורמ"א</w:t>
      </w:r>
      <w:proofErr w:type="spellEnd"/>
      <w:r>
        <w:rPr>
          <w:rFonts w:hint="cs"/>
          <w:rtl/>
        </w:rPr>
        <w:t xml:space="preserve"> ד, </w:t>
      </w:r>
      <w:proofErr w:type="spellStart"/>
      <w:r>
        <w:rPr>
          <w:rFonts w:hint="cs"/>
          <w:rtl/>
        </w:rPr>
        <w:t>יג</w:t>
      </w:r>
      <w:proofErr w:type="spellEnd"/>
      <w:r>
        <w:rPr>
          <w:rFonts w:hint="cs"/>
          <w:rtl/>
        </w:rPr>
        <w:t xml:space="preserve">). לעומת זאת, לטענתו של המשנה ברורה, האחרונים מסכימים כי במידה ואדם נכנס לשירותים לפני תפילת שחרית יהיה עליו ליטול ידיים ולברך את ברכת 'על נטילת ידיים' (משנה ברורה ד, ל וכן בביאור הלכה ד"ה </w:t>
      </w:r>
      <w:proofErr w:type="spellStart"/>
      <w:r>
        <w:rPr>
          <w:rFonts w:hint="cs"/>
          <w:rtl/>
        </w:rPr>
        <w:t>ויטלם</w:t>
      </w:r>
      <w:proofErr w:type="spellEnd"/>
      <w:r>
        <w:rPr>
          <w:rFonts w:hint="cs"/>
          <w:rtl/>
        </w:rPr>
        <w:t xml:space="preserve">). </w:t>
      </w:r>
    </w:p>
    <w:p w14:paraId="61B6E432" w14:textId="388E3EB0" w:rsidR="00AD03BE" w:rsidRDefault="00AD03BE" w:rsidP="00FE37B1">
      <w:pPr>
        <w:rPr>
          <w:rtl/>
        </w:rPr>
      </w:pPr>
      <w:r>
        <w:rPr>
          <w:rFonts w:hint="cs"/>
          <w:rtl/>
        </w:rPr>
        <w:t>כיוון שאנו סוברים כי ברכות השחר נאמרות ללא תלות בשאלה האם האדם האומר אותן אכן נהנה בפועל מאותן ההנאות שמתוארות בברכות, נכון לומר כי אפילו אדם שהיה ער במהלך כל הלילה צריך להגיד את ברכות השחר שהרי אמירת</w:t>
      </w:r>
      <w:r w:rsidR="00AD7576">
        <w:rPr>
          <w:rFonts w:hint="cs"/>
          <w:rtl/>
        </w:rPr>
        <w:t>ן</w:t>
      </w:r>
      <w:r>
        <w:rPr>
          <w:rFonts w:hint="cs"/>
          <w:rtl/>
        </w:rPr>
        <w:t xml:space="preserve"> היא בגדר של חיוב על בסיס יומי. אכן, זו פסיקתו של ערוך השולחן (מו, </w:t>
      </w:r>
      <w:proofErr w:type="spellStart"/>
      <w:r>
        <w:rPr>
          <w:rFonts w:hint="cs"/>
          <w:rtl/>
        </w:rPr>
        <w:t>יג</w:t>
      </w:r>
      <w:proofErr w:type="spellEnd"/>
      <w:r>
        <w:rPr>
          <w:rFonts w:hint="cs"/>
          <w:rtl/>
        </w:rPr>
        <w:t>) והאר"י ז"ל. לעומת זאת, המשנה ברורה מביא</w:t>
      </w:r>
      <w:r w:rsidR="00734FF2">
        <w:rPr>
          <w:rFonts w:hint="cs"/>
          <w:rtl/>
        </w:rPr>
        <w:t xml:space="preserve"> את</w:t>
      </w:r>
      <w:r>
        <w:rPr>
          <w:rFonts w:hint="cs"/>
          <w:rtl/>
        </w:rPr>
        <w:t xml:space="preserve"> דעת המערערים על קביעה זו שדנים בשאלה האם אדם שלא ישן צריך להגיד 'אלוקי נשמה' ו'המעביר שינה' ועל כן הם מציעים כי אדם ישמע את הברכות הללו מאדם שישן (משנה ברורה מו, כד). </w:t>
      </w:r>
    </w:p>
    <w:p w14:paraId="405D42B5" w14:textId="77777777" w:rsidR="00AD03BE" w:rsidRDefault="00AD03BE" w:rsidP="00F11354">
      <w:pPr>
        <w:rPr>
          <w:rtl/>
        </w:rPr>
      </w:pPr>
      <w:r>
        <w:rPr>
          <w:rFonts w:hint="cs"/>
          <w:rtl/>
        </w:rPr>
        <w:t xml:space="preserve">המשנה ברורה מביא מחלוקת בין האחרונים בנוגע לברכת התורה: החיי אדם, הפרי חדש </w:t>
      </w:r>
      <w:proofErr w:type="spellStart"/>
      <w:r>
        <w:rPr>
          <w:rFonts w:hint="cs"/>
          <w:rtl/>
        </w:rPr>
        <w:t>והגר"א</w:t>
      </w:r>
      <w:proofErr w:type="spellEnd"/>
      <w:r>
        <w:rPr>
          <w:rFonts w:hint="cs"/>
          <w:rtl/>
        </w:rPr>
        <w:t xml:space="preserve"> עומדים על כך כי אין להגיד את ברכות התורה במידה ואדם היה ער כל הלילה ואילו המגן אברהם </w:t>
      </w:r>
      <w:proofErr w:type="spellStart"/>
      <w:r>
        <w:rPr>
          <w:rFonts w:hint="cs"/>
          <w:rtl/>
        </w:rPr>
        <w:t>והאליה</w:t>
      </w:r>
      <w:proofErr w:type="spellEnd"/>
      <w:r>
        <w:rPr>
          <w:rFonts w:hint="cs"/>
          <w:rtl/>
        </w:rPr>
        <w:t xml:space="preserve"> רבה פוסקים כי יש לומר את ברכות אלו. </w:t>
      </w:r>
    </w:p>
    <w:p w14:paraId="54D4ECD9" w14:textId="77777777" w:rsidR="00AD03BE" w:rsidRDefault="00AD03BE" w:rsidP="00541823">
      <w:pPr>
        <w:rPr>
          <w:rtl/>
        </w:rPr>
      </w:pPr>
      <w:r>
        <w:rPr>
          <w:rFonts w:hint="cs"/>
          <w:rtl/>
        </w:rPr>
        <w:t xml:space="preserve">באופן אידיאלי נראה כי יש לנסות ולשמוע את הברכות מאדם אחר שלא ישן אבל אם אין זה אפשרי יש לזכור כי הברכה השנייה המקדימה את קריאת שמע של שחרית ('אהבה רבה' בקהילות אשכנז ו'אהבת עולם' במסורת הספרדית) מוציאה ידי חובת ברכות התורה. במקרה שכזה יש ללמוד פסוק או משנה לאחר התפילה (שם </w:t>
      </w:r>
      <w:proofErr w:type="spellStart"/>
      <w:r>
        <w:rPr>
          <w:rFonts w:hint="cs"/>
          <w:rtl/>
        </w:rPr>
        <w:t>מז</w:t>
      </w:r>
      <w:proofErr w:type="spellEnd"/>
      <w:r>
        <w:rPr>
          <w:rFonts w:hint="cs"/>
          <w:rtl/>
        </w:rPr>
        <w:t xml:space="preserve">, </w:t>
      </w:r>
      <w:proofErr w:type="spellStart"/>
      <w:r>
        <w:rPr>
          <w:rFonts w:hint="cs"/>
          <w:rtl/>
        </w:rPr>
        <w:t>כח</w:t>
      </w:r>
      <w:proofErr w:type="spellEnd"/>
      <w:r>
        <w:rPr>
          <w:rFonts w:hint="cs"/>
          <w:rtl/>
        </w:rPr>
        <w:t xml:space="preserve">). </w:t>
      </w:r>
    </w:p>
    <w:p w14:paraId="1A85CD0F" w14:textId="3E8D7E16" w:rsidR="00AD03BE" w:rsidRDefault="00AD03BE" w:rsidP="005B3FF2">
      <w:pPr>
        <w:rPr>
          <w:rtl/>
        </w:rPr>
      </w:pPr>
      <w:r>
        <w:rPr>
          <w:rFonts w:hint="cs"/>
          <w:rtl/>
        </w:rPr>
        <w:t xml:space="preserve">מעניין לראות כי המשנה ברורה (שם) מצטט את דעתו של ר' עקיבא איגר שמציע פתרון מבריק לקושי זה: אם ישנים שנת קבע (שינה עמוקה ומשמעותית) ביום שלפני כן אז אדם יהיה רשאי להגיד את ברכות התורה </w:t>
      </w:r>
      <w:r>
        <w:rPr>
          <w:rFonts w:hint="cs"/>
          <w:rtl/>
        </w:rPr>
        <w:t>בבוקר שלמחרת גם אם הוא נשאר ער כל הלילה. הוא טוען  כי 'ממה נפשך' שהרי לא משנה לפי איזה דעה ננקוט, בכל מקרה נצטרך לברך.</w:t>
      </w:r>
      <w:r w:rsidR="00A869D3">
        <w:rPr>
          <w:rFonts w:hint="cs"/>
          <w:rtl/>
        </w:rPr>
        <w:t xml:space="preserve"> </w:t>
      </w:r>
      <w:r>
        <w:rPr>
          <w:rFonts w:hint="cs"/>
          <w:rtl/>
        </w:rPr>
        <w:t xml:space="preserve">פירוש הדברים: אם הברכה נועדה להיאמר ללא תלות בשאלה האם אדם ישן או לא ישן בלילה, יהיה חובה עליו לברך בכל מקרה בשחרית של שבועות, ואם היא נחשבת ל'ברכת המצווה' אז היא צריכה להיאמר לאחר כל הפסק – גם לאחר שנת צהרים ארוכה! לכן, כולם מסכימים כי במקרה שכזה אדם צריך להגיד את ברכות התורה. </w:t>
      </w:r>
    </w:p>
    <w:p w14:paraId="552AF5B9" w14:textId="77777777" w:rsidR="00DE6AC1" w:rsidRDefault="00DE6AC1" w:rsidP="005B3FF2">
      <w:pPr>
        <w:rPr>
          <w:rtl/>
        </w:rPr>
      </w:pPr>
    </w:p>
    <w:p w14:paraId="1A188B53" w14:textId="0A005D6F" w:rsidR="00AD03BE" w:rsidRPr="00222FC7" w:rsidRDefault="00BD6EF6" w:rsidP="00023D69">
      <w:pPr>
        <w:pStyle w:val="2"/>
        <w:rPr>
          <w:rtl/>
        </w:rPr>
      </w:pPr>
      <w:r>
        <w:rPr>
          <w:rFonts w:hint="cs"/>
          <w:rtl/>
        </w:rPr>
        <w:t>קישוט בתי כנסת</w:t>
      </w:r>
    </w:p>
    <w:p w14:paraId="3AA59E95" w14:textId="77777777" w:rsidR="00AD03BE" w:rsidRDefault="00AD03BE" w:rsidP="00217751">
      <w:pPr>
        <w:rPr>
          <w:rtl/>
        </w:rPr>
      </w:pPr>
      <w:r>
        <w:rPr>
          <w:rFonts w:hint="cs"/>
          <w:rtl/>
        </w:rPr>
        <w:t xml:space="preserve">מנהג ידוע נוסף של חג השבועות הוא לעטר את בתי הכנסת בצמחי ירק. במהלך מאות בשנים מנהג זה התפתח במספר כיוונים והובאו לכך סיבות רבות. יש המתנגדים למנהג זה. </w:t>
      </w:r>
    </w:p>
    <w:p w14:paraId="7EC19324" w14:textId="77777777" w:rsidR="00AD03BE" w:rsidRDefault="00AD03BE" w:rsidP="001C6A9E">
      <w:pPr>
        <w:rPr>
          <w:rtl/>
        </w:rPr>
      </w:pPr>
      <w:r>
        <w:rPr>
          <w:rFonts w:hint="cs"/>
          <w:rtl/>
        </w:rPr>
        <w:t xml:space="preserve">נראה כי מנהג זה התחיל לראשונה במאה ה-15 באשכנז. ר' יעקב </w:t>
      </w:r>
      <w:proofErr w:type="spellStart"/>
      <w:r>
        <w:rPr>
          <w:rFonts w:hint="cs"/>
          <w:rtl/>
        </w:rPr>
        <w:t>מולין</w:t>
      </w:r>
      <w:proofErr w:type="spellEnd"/>
      <w:r>
        <w:rPr>
          <w:rFonts w:hint="cs"/>
          <w:rtl/>
        </w:rPr>
        <w:t xml:space="preserve">, הידוע </w:t>
      </w:r>
      <w:proofErr w:type="spellStart"/>
      <w:r>
        <w:rPr>
          <w:rFonts w:hint="cs"/>
          <w:rtl/>
        </w:rPr>
        <w:t>כמהרי"ל</w:t>
      </w:r>
      <w:proofErr w:type="spellEnd"/>
      <w:r>
        <w:rPr>
          <w:rFonts w:hint="cs"/>
          <w:rtl/>
        </w:rPr>
        <w:t xml:space="preserve">, מעיד כי היה נהוג לכסות את רצפת בית הכנסת בפרחים 'לשמחת </w:t>
      </w:r>
      <w:r w:rsidRPr="000347CD">
        <w:rPr>
          <w:rFonts w:ascii="Narkisim" w:hAnsi="Narkisim"/>
          <w:rtl/>
        </w:rPr>
        <w:t>הרגל'</w:t>
      </w:r>
      <w:r w:rsidRPr="000347CD">
        <w:rPr>
          <w:rStyle w:val="a5"/>
          <w:sz w:val="24"/>
          <w:rtl/>
        </w:rPr>
        <w:footnoteReference w:id="6"/>
      </w:r>
      <w:r w:rsidRPr="000347CD">
        <w:rPr>
          <w:rFonts w:ascii="Narkisim" w:hAnsi="Narkisim"/>
          <w:rtl/>
        </w:rPr>
        <w:t>.</w:t>
      </w:r>
      <w:r>
        <w:rPr>
          <w:rFonts w:hint="cs"/>
          <w:rtl/>
        </w:rPr>
        <w:t xml:space="preserve"> בעוד כי </w:t>
      </w:r>
      <w:proofErr w:type="spellStart"/>
      <w:r>
        <w:rPr>
          <w:rFonts w:hint="cs"/>
          <w:rtl/>
        </w:rPr>
        <w:t>המהרי"ל</w:t>
      </w:r>
      <w:proofErr w:type="spellEnd"/>
      <w:r>
        <w:rPr>
          <w:rFonts w:hint="cs"/>
          <w:rtl/>
        </w:rPr>
        <w:t xml:space="preserve"> מדבר על קישוט בית הכנסת, ספר הלקט יושר (כרך א עמ' 150) כותב כי מורו, ר' ישראל </w:t>
      </w:r>
      <w:proofErr w:type="spellStart"/>
      <w:r>
        <w:rPr>
          <w:rFonts w:hint="cs"/>
          <w:rtl/>
        </w:rPr>
        <w:t>איסרלן</w:t>
      </w:r>
      <w:proofErr w:type="spellEnd"/>
      <w:r>
        <w:rPr>
          <w:rFonts w:hint="cs"/>
          <w:rtl/>
        </w:rPr>
        <w:t xml:space="preserve">, בעל 'תרומת הדשן' הניח צמחי ירק על ריצפת הבית שלו. נראה כי מטרת מנהג זה הייתה לייפות ולרענן את בית הכנסת, או אף את הבית הפרטי, לכבוד החג. אכן, מקורות אלה מדגישים כי 'בשמים', ירקות בעלי ריח נעים, היו מונחים על הריצפה. </w:t>
      </w:r>
    </w:p>
    <w:p w14:paraId="6336C430" w14:textId="77777777" w:rsidR="00AD03BE" w:rsidRDefault="00AD03BE" w:rsidP="008E4DE4">
      <w:pPr>
        <w:rPr>
          <w:rtl/>
        </w:rPr>
      </w:pPr>
      <w:r>
        <w:rPr>
          <w:rFonts w:hint="cs"/>
          <w:rtl/>
        </w:rPr>
        <w:t xml:space="preserve">מאה שנה לאחר מכן </w:t>
      </w:r>
      <w:r>
        <w:rPr>
          <w:rtl/>
        </w:rPr>
        <w:t>–</w:t>
      </w:r>
      <w:r>
        <w:rPr>
          <w:rFonts w:hint="cs"/>
          <w:rtl/>
        </w:rPr>
        <w:t xml:space="preserve"> בפולין </w:t>
      </w:r>
      <w:r>
        <w:rPr>
          <w:rtl/>
        </w:rPr>
        <w:t>–</w:t>
      </w:r>
      <w:r>
        <w:rPr>
          <w:rFonts w:hint="cs"/>
          <w:rtl/>
        </w:rPr>
        <w:t xml:space="preserve">מציע </w:t>
      </w:r>
      <w:proofErr w:type="spellStart"/>
      <w:r>
        <w:rPr>
          <w:rFonts w:hint="cs"/>
          <w:rtl/>
        </w:rPr>
        <w:t>הרמ"א</w:t>
      </w:r>
      <w:proofErr w:type="spellEnd"/>
      <w:r>
        <w:rPr>
          <w:rFonts w:hint="cs"/>
          <w:rtl/>
        </w:rPr>
        <w:t xml:space="preserve"> סיבה שונה: "</w:t>
      </w:r>
      <w:proofErr w:type="spellStart"/>
      <w:r w:rsidRPr="005C6B91">
        <w:rPr>
          <w:rtl/>
        </w:rPr>
        <w:t>נוהגין</w:t>
      </w:r>
      <w:proofErr w:type="spellEnd"/>
      <w:r w:rsidRPr="005C6B91">
        <w:rPr>
          <w:rtl/>
        </w:rPr>
        <w:t xml:space="preserve"> לשטוח עשבים בשבועות בבית הכנסת והבתים זכר לשמחת מתן תורה</w:t>
      </w:r>
      <w:r>
        <w:rPr>
          <w:rFonts w:hint="cs"/>
          <w:rtl/>
        </w:rPr>
        <w:t xml:space="preserve">" (רמ"א </w:t>
      </w:r>
      <w:proofErr w:type="spellStart"/>
      <w:r>
        <w:rPr>
          <w:rFonts w:hint="cs"/>
          <w:rtl/>
        </w:rPr>
        <w:t>תצד</w:t>
      </w:r>
      <w:proofErr w:type="spellEnd"/>
      <w:r>
        <w:rPr>
          <w:rFonts w:hint="cs"/>
          <w:rtl/>
        </w:rPr>
        <w:t>, ג). כיצד הירק או העשב מזכירים לנו את מתן תורה? ר' מרדכי יפה מסביר בספרו לבוש מלכות כי צמחי הירק מזכירים לנו את הצמחים שעיטרו את הר סיני כפי שמצווה בפסוק "</w:t>
      </w:r>
      <w:r w:rsidRPr="009607A2">
        <w:rPr>
          <w:rtl/>
        </w:rPr>
        <w:t>גם הצאן והבקר אל ירעו אל מול ההר ההוא</w:t>
      </w:r>
      <w:r>
        <w:rPr>
          <w:rFonts w:hint="cs"/>
          <w:rtl/>
        </w:rPr>
        <w:t xml:space="preserve">" (שמות לד, ג) – משמע שהר סיני היה מלא בצמחיה חיה (לבוש מלכות </w:t>
      </w:r>
      <w:proofErr w:type="spellStart"/>
      <w:r>
        <w:rPr>
          <w:rFonts w:hint="cs"/>
          <w:rtl/>
        </w:rPr>
        <w:t>תצד</w:t>
      </w:r>
      <w:proofErr w:type="spellEnd"/>
      <w:r>
        <w:rPr>
          <w:rFonts w:hint="cs"/>
          <w:rtl/>
        </w:rPr>
        <w:t xml:space="preserve">). </w:t>
      </w:r>
    </w:p>
    <w:p w14:paraId="471145DF" w14:textId="77777777" w:rsidR="00AD03BE" w:rsidRDefault="00AD03BE" w:rsidP="0021214E">
      <w:pPr>
        <w:rPr>
          <w:rtl/>
        </w:rPr>
      </w:pPr>
      <w:r>
        <w:rPr>
          <w:rFonts w:hint="cs"/>
          <w:rtl/>
        </w:rPr>
        <w:t xml:space="preserve">המגן אברהם מציע סיבה שלישית (מגן אברהם </w:t>
      </w:r>
      <w:proofErr w:type="spellStart"/>
      <w:r>
        <w:rPr>
          <w:rFonts w:hint="cs"/>
          <w:rtl/>
        </w:rPr>
        <w:t>תצד</w:t>
      </w:r>
      <w:proofErr w:type="spellEnd"/>
      <w:r>
        <w:rPr>
          <w:rFonts w:hint="cs"/>
          <w:rtl/>
        </w:rPr>
        <w:t xml:space="preserve">, ה). הוא מתאר כיצד היה נהוג להציב עצים בבית הכנסת בחג השבועות על מנת להזכיר לנו כי פירות האילן נידונים בשבועות כפי שמתארת המשנה (ראש השנה א, ב) ועלינו להתפלל בעבורם. </w:t>
      </w:r>
    </w:p>
    <w:p w14:paraId="7CB24D15" w14:textId="55269E06" w:rsidR="00AD03BE" w:rsidRDefault="00AD03BE" w:rsidP="008A013F">
      <w:pPr>
        <w:rPr>
          <w:rtl/>
        </w:rPr>
      </w:pPr>
      <w:r>
        <w:rPr>
          <w:rFonts w:hint="cs"/>
          <w:rtl/>
        </w:rPr>
        <w:t xml:space="preserve">החיי אדם כותב כי הגאון </w:t>
      </w:r>
      <w:proofErr w:type="spellStart"/>
      <w:r>
        <w:rPr>
          <w:rFonts w:hint="cs"/>
          <w:rtl/>
        </w:rPr>
        <w:t>מוילנא</w:t>
      </w:r>
      <w:proofErr w:type="spellEnd"/>
      <w:r>
        <w:rPr>
          <w:rFonts w:hint="cs"/>
          <w:rtl/>
        </w:rPr>
        <w:t xml:space="preserve"> ביטל את המנהג להניח עצי ירק בבית הכנסת משום שהוא מזכיר את מנהגי הגויים.</w:t>
      </w:r>
      <w:r w:rsidRPr="008A013F">
        <w:rPr>
          <w:rStyle w:val="a5"/>
          <w:sz w:val="24"/>
          <w:rtl/>
        </w:rPr>
        <w:footnoteReference w:id="7"/>
      </w:r>
      <w:r w:rsidRPr="008A013F">
        <w:rPr>
          <w:rFonts w:ascii="Narkisim" w:hAnsi="Narkisim"/>
          <w:rtl/>
        </w:rPr>
        <w:t xml:space="preserve"> </w:t>
      </w:r>
      <w:r>
        <w:rPr>
          <w:rFonts w:hint="cs"/>
          <w:rtl/>
        </w:rPr>
        <w:t xml:space="preserve">אמנם, על אף התנגדות הגר"א, נפוץ מנהג לעטר את בית הכנסת עם צמחי ירק לכבוד חג </w:t>
      </w:r>
      <w:r>
        <w:rPr>
          <w:rFonts w:hint="cs"/>
          <w:rtl/>
        </w:rPr>
        <w:lastRenderedPageBreak/>
        <w:t xml:space="preserve">השבועות והאחרונים מציעים מספר </w:t>
      </w:r>
      <w:r w:rsidR="006C755E">
        <w:rPr>
          <w:rFonts w:hint="cs"/>
          <w:rtl/>
        </w:rPr>
        <w:t>סיבות</w:t>
      </w:r>
      <w:r>
        <w:rPr>
          <w:rFonts w:hint="cs"/>
          <w:rtl/>
        </w:rPr>
        <w:t xml:space="preserve"> כהגנה על מנהג ז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D7624C">
      <w:pPr>
        <w:rPr>
          <w:rFonts w:hint="cs"/>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3A287" w14:textId="77777777" w:rsidR="000E787B" w:rsidRDefault="000E787B" w:rsidP="00405665">
      <w:r>
        <w:separator/>
      </w:r>
    </w:p>
  </w:endnote>
  <w:endnote w:type="continuationSeparator" w:id="0">
    <w:p w14:paraId="193FD811" w14:textId="77777777" w:rsidR="000E787B" w:rsidRDefault="000E787B"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48239" w14:textId="77777777" w:rsidR="000E787B" w:rsidRDefault="000E787B" w:rsidP="00405665">
      <w:r>
        <w:separator/>
      </w:r>
    </w:p>
  </w:footnote>
  <w:footnote w:type="continuationSeparator" w:id="0">
    <w:p w14:paraId="181C697B" w14:textId="77777777" w:rsidR="000E787B" w:rsidRDefault="000E787B" w:rsidP="00405665">
      <w:r>
        <w:continuationSeparator/>
      </w:r>
    </w:p>
  </w:footnote>
  <w:footnote w:id="1">
    <w:p w14:paraId="5F440CFF" w14:textId="77777777" w:rsidR="00AD03BE" w:rsidRPr="000106BF" w:rsidRDefault="00AD03BE" w:rsidP="00AD03BE">
      <w:pPr>
        <w:pStyle w:val="a3"/>
        <w:spacing w:line="360" w:lineRule="auto"/>
        <w:rPr>
          <w:rStyle w:val="a5"/>
          <w:rFonts w:eastAsia="Narkisim"/>
        </w:rPr>
      </w:pPr>
      <w:r w:rsidRPr="000106BF">
        <w:rPr>
          <w:rStyle w:val="a5"/>
          <w:rFonts w:eastAsia="Narkisim"/>
        </w:rPr>
        <w:footnoteRef/>
      </w:r>
      <w:r w:rsidRPr="000106BF">
        <w:rPr>
          <w:rStyle w:val="a5"/>
          <w:rFonts w:eastAsia="Narkisim"/>
          <w:rtl/>
        </w:rPr>
        <w:t xml:space="preserve"> ראו גם שמות לד, </w:t>
      </w:r>
      <w:proofErr w:type="spellStart"/>
      <w:r w:rsidRPr="000106BF">
        <w:rPr>
          <w:rStyle w:val="a5"/>
          <w:rFonts w:eastAsia="Narkisim"/>
          <w:rtl/>
        </w:rPr>
        <w:t>כב</w:t>
      </w:r>
      <w:proofErr w:type="spellEnd"/>
      <w:r w:rsidRPr="000106BF">
        <w:rPr>
          <w:rStyle w:val="a5"/>
          <w:rFonts w:eastAsia="Narkisim"/>
          <w:rtl/>
        </w:rPr>
        <w:t>.</w:t>
      </w:r>
    </w:p>
  </w:footnote>
  <w:footnote w:id="2">
    <w:p w14:paraId="50B381E8" w14:textId="77777777" w:rsidR="00AD03BE" w:rsidRPr="000106BF" w:rsidRDefault="00AD03BE" w:rsidP="00AD03BE">
      <w:pPr>
        <w:pStyle w:val="a3"/>
        <w:spacing w:line="360" w:lineRule="auto"/>
        <w:rPr>
          <w:rStyle w:val="a5"/>
          <w:rFonts w:eastAsia="Narkisim"/>
        </w:rPr>
      </w:pPr>
      <w:r w:rsidRPr="000106BF">
        <w:rPr>
          <w:rStyle w:val="a5"/>
          <w:rFonts w:eastAsia="Narkisim"/>
        </w:rPr>
        <w:footnoteRef/>
      </w:r>
      <w:r w:rsidRPr="000106BF">
        <w:rPr>
          <w:rStyle w:val="a5"/>
          <w:rFonts w:eastAsia="Narkisim"/>
          <w:rtl/>
        </w:rPr>
        <w:t xml:space="preserve"> </w:t>
      </w:r>
      <w:r w:rsidRPr="000106BF">
        <w:rPr>
          <w:rStyle w:val="a5"/>
          <w:rFonts w:eastAsia="Narkisim"/>
          <w:rtl/>
        </w:rPr>
        <w:t xml:space="preserve">ראו גם אונקלוס במדבר </w:t>
      </w:r>
      <w:proofErr w:type="spellStart"/>
      <w:r w:rsidRPr="000106BF">
        <w:rPr>
          <w:rStyle w:val="a5"/>
          <w:rFonts w:eastAsia="Narkisim"/>
          <w:rtl/>
        </w:rPr>
        <w:t>כח</w:t>
      </w:r>
      <w:proofErr w:type="spellEnd"/>
      <w:r w:rsidRPr="000106BF">
        <w:rPr>
          <w:rStyle w:val="a5"/>
          <w:rFonts w:eastAsia="Narkisim"/>
          <w:rtl/>
        </w:rPr>
        <w:t xml:space="preserve">, </w:t>
      </w:r>
      <w:proofErr w:type="spellStart"/>
      <w:r w:rsidRPr="000106BF">
        <w:rPr>
          <w:rStyle w:val="a5"/>
          <w:rFonts w:eastAsia="Narkisim"/>
          <w:rtl/>
        </w:rPr>
        <w:t>כו</w:t>
      </w:r>
      <w:proofErr w:type="spellEnd"/>
      <w:r w:rsidRPr="000106BF">
        <w:rPr>
          <w:rStyle w:val="a5"/>
          <w:rFonts w:eastAsia="Narkisim" w:hint="cs"/>
          <w:rtl/>
        </w:rPr>
        <w:t>.</w:t>
      </w:r>
    </w:p>
  </w:footnote>
  <w:footnote w:id="3">
    <w:p w14:paraId="118B7102" w14:textId="77777777" w:rsidR="00AD03BE" w:rsidRPr="000106BF" w:rsidRDefault="00AD03BE" w:rsidP="00AD03BE">
      <w:pPr>
        <w:pStyle w:val="a3"/>
        <w:spacing w:line="360" w:lineRule="auto"/>
        <w:rPr>
          <w:rStyle w:val="a5"/>
          <w:rFonts w:eastAsia="Narkisim"/>
          <w:rtl/>
        </w:rPr>
      </w:pPr>
      <w:r w:rsidRPr="000106BF">
        <w:rPr>
          <w:rStyle w:val="a5"/>
          <w:rFonts w:eastAsia="Narkisim"/>
        </w:rPr>
        <w:footnoteRef/>
      </w:r>
      <w:r w:rsidRPr="000106BF">
        <w:rPr>
          <w:rStyle w:val="a5"/>
          <w:rFonts w:eastAsia="Narkisim"/>
          <w:rtl/>
        </w:rPr>
        <w:t xml:space="preserve"> </w:t>
      </w:r>
      <w:r w:rsidRPr="000106BF">
        <w:rPr>
          <w:rStyle w:val="a5"/>
          <w:rFonts w:eastAsia="Narkisim"/>
          <w:rtl/>
        </w:rPr>
        <w:t xml:space="preserve">ראו פסיקתא </w:t>
      </w:r>
      <w:proofErr w:type="spellStart"/>
      <w:r w:rsidRPr="000106BF">
        <w:rPr>
          <w:rStyle w:val="a5"/>
          <w:rFonts w:eastAsia="Narkisim"/>
          <w:rtl/>
        </w:rPr>
        <w:t>דרב</w:t>
      </w:r>
      <w:proofErr w:type="spellEnd"/>
      <w:r w:rsidRPr="000106BF">
        <w:rPr>
          <w:rStyle w:val="a5"/>
          <w:rFonts w:eastAsia="Narkisim"/>
          <w:rtl/>
        </w:rPr>
        <w:t xml:space="preserve"> כהנא פסיקתא </w:t>
      </w:r>
      <w:proofErr w:type="spellStart"/>
      <w:r w:rsidRPr="000106BF">
        <w:rPr>
          <w:rStyle w:val="a5"/>
          <w:rFonts w:eastAsia="Narkisim"/>
          <w:rtl/>
        </w:rPr>
        <w:t>כח</w:t>
      </w:r>
      <w:proofErr w:type="spellEnd"/>
      <w:r w:rsidRPr="000106BF">
        <w:rPr>
          <w:rStyle w:val="a5"/>
          <w:rFonts w:eastAsia="Narkisim"/>
          <w:rtl/>
        </w:rPr>
        <w:t>.</w:t>
      </w:r>
    </w:p>
  </w:footnote>
  <w:footnote w:id="4">
    <w:p w14:paraId="2D7B1765" w14:textId="77777777" w:rsidR="00AD03BE" w:rsidRPr="000106BF" w:rsidRDefault="00AD03BE" w:rsidP="00AD03BE">
      <w:pPr>
        <w:pStyle w:val="a3"/>
        <w:spacing w:line="360" w:lineRule="auto"/>
        <w:rPr>
          <w:rStyle w:val="a5"/>
          <w:rFonts w:eastAsia="Narkisim"/>
          <w:rtl/>
        </w:rPr>
      </w:pPr>
      <w:r w:rsidRPr="000106BF">
        <w:rPr>
          <w:rStyle w:val="a5"/>
          <w:rFonts w:eastAsia="Narkisim"/>
        </w:rPr>
        <w:footnoteRef/>
      </w:r>
      <w:r w:rsidRPr="000106BF">
        <w:rPr>
          <w:rStyle w:val="a5"/>
          <w:rFonts w:eastAsia="Narkisim"/>
          <w:rtl/>
        </w:rPr>
        <w:t xml:space="preserve"> </w:t>
      </w:r>
      <w:r w:rsidRPr="000106BF">
        <w:rPr>
          <w:rStyle w:val="a5"/>
          <w:rFonts w:eastAsia="Narkisim"/>
          <w:rtl/>
        </w:rPr>
        <w:t xml:space="preserve">ראו באר היטב </w:t>
      </w:r>
      <w:proofErr w:type="spellStart"/>
      <w:r w:rsidRPr="000106BF">
        <w:rPr>
          <w:rStyle w:val="a5"/>
          <w:rFonts w:eastAsia="Narkisim"/>
          <w:rtl/>
        </w:rPr>
        <w:t>תצד</w:t>
      </w:r>
      <w:proofErr w:type="spellEnd"/>
      <w:r w:rsidRPr="000106BF">
        <w:rPr>
          <w:rStyle w:val="a5"/>
          <w:rFonts w:eastAsia="Narkisim"/>
          <w:rtl/>
        </w:rPr>
        <w:t xml:space="preserve">, ח </w:t>
      </w:r>
      <w:r w:rsidRPr="000106BF">
        <w:rPr>
          <w:rStyle w:val="a5"/>
          <w:rFonts w:eastAsia="Narkisim" w:hint="cs"/>
          <w:rtl/>
        </w:rPr>
        <w:t>ש</w:t>
      </w:r>
      <w:r w:rsidRPr="000106BF">
        <w:rPr>
          <w:rStyle w:val="a5"/>
          <w:rFonts w:eastAsia="Narkisim"/>
          <w:rtl/>
        </w:rPr>
        <w:t xml:space="preserve">מצטט את בעל הכנסת הגדולה וכן את </w:t>
      </w:r>
      <w:proofErr w:type="spellStart"/>
      <w:r w:rsidRPr="000106BF">
        <w:rPr>
          <w:rStyle w:val="a5"/>
          <w:rFonts w:eastAsia="Narkisim"/>
          <w:rtl/>
        </w:rPr>
        <w:t>השל"ה</w:t>
      </w:r>
      <w:proofErr w:type="spellEnd"/>
      <w:r w:rsidRPr="000106BF">
        <w:rPr>
          <w:rStyle w:val="a5"/>
          <w:rFonts w:eastAsia="Narkisim" w:hint="cs"/>
          <w:rtl/>
        </w:rPr>
        <w:t>.</w:t>
      </w:r>
    </w:p>
  </w:footnote>
  <w:footnote w:id="5">
    <w:p w14:paraId="663D43F9" w14:textId="77777777" w:rsidR="00AD03BE" w:rsidRPr="000106BF" w:rsidRDefault="00AD03BE" w:rsidP="000106BF">
      <w:pPr>
        <w:pStyle w:val="a3"/>
        <w:spacing w:line="360" w:lineRule="auto"/>
        <w:rPr>
          <w:rStyle w:val="a5"/>
          <w:rFonts w:eastAsia="Narkisim"/>
          <w:rtl/>
        </w:rPr>
      </w:pPr>
      <w:r w:rsidRPr="000106BF">
        <w:rPr>
          <w:rStyle w:val="a5"/>
          <w:rFonts w:eastAsia="Narkisim"/>
        </w:rPr>
        <w:footnoteRef/>
      </w:r>
      <w:r w:rsidRPr="000106BF">
        <w:rPr>
          <w:rStyle w:val="a5"/>
          <w:rFonts w:eastAsia="Narkisim"/>
          <w:rtl/>
        </w:rPr>
        <w:t xml:space="preserve"> </w:t>
      </w:r>
      <w:r w:rsidRPr="000106BF">
        <w:rPr>
          <w:rStyle w:val="a5"/>
          <w:rFonts w:eastAsia="Narkisim"/>
          <w:rtl/>
        </w:rPr>
        <w:t>ראו אורח מישור כפי שמובא בדרכי תשובה</w:t>
      </w:r>
      <w:r w:rsidRPr="000106BF">
        <w:rPr>
          <w:rStyle w:val="a5"/>
          <w:rFonts w:eastAsia="Narkisim" w:hint="cs"/>
          <w:rtl/>
        </w:rPr>
        <w:t>.</w:t>
      </w:r>
    </w:p>
    <w:p w14:paraId="57658FD5" w14:textId="77777777" w:rsidR="00AD03BE" w:rsidRPr="000106BF" w:rsidRDefault="00AD03BE" w:rsidP="000106BF">
      <w:pPr>
        <w:pStyle w:val="a3"/>
        <w:spacing w:line="360" w:lineRule="auto"/>
        <w:rPr>
          <w:rStyle w:val="a5"/>
          <w:rFonts w:eastAsia="Narkisim"/>
          <w:rtl/>
        </w:rPr>
      </w:pPr>
    </w:p>
  </w:footnote>
  <w:footnote w:id="6">
    <w:p w14:paraId="6E4BB931" w14:textId="47B52744" w:rsidR="00AD03BE" w:rsidRPr="000106BF" w:rsidRDefault="00AD03BE" w:rsidP="00AD03BE">
      <w:pPr>
        <w:pStyle w:val="a3"/>
        <w:spacing w:line="360" w:lineRule="auto"/>
        <w:rPr>
          <w:rStyle w:val="a5"/>
          <w:rFonts w:eastAsia="Narkisim"/>
        </w:rPr>
      </w:pPr>
      <w:r w:rsidRPr="000106BF">
        <w:rPr>
          <w:rStyle w:val="a5"/>
          <w:rFonts w:eastAsia="Narkisim"/>
        </w:rPr>
        <w:footnoteRef/>
      </w:r>
      <w:r w:rsidRPr="000106BF">
        <w:rPr>
          <w:rStyle w:val="a5"/>
          <w:rFonts w:eastAsia="Narkisim"/>
          <w:rtl/>
        </w:rPr>
        <w:t xml:space="preserve"> </w:t>
      </w:r>
      <w:proofErr w:type="spellStart"/>
      <w:r w:rsidRPr="000106BF">
        <w:rPr>
          <w:rStyle w:val="a5"/>
          <w:rFonts w:eastAsia="Narkisim"/>
          <w:rtl/>
        </w:rPr>
        <w:t>מהרי"ל</w:t>
      </w:r>
      <w:proofErr w:type="spellEnd"/>
      <w:r w:rsidRPr="000106BF">
        <w:rPr>
          <w:rStyle w:val="a5"/>
          <w:rFonts w:eastAsia="Narkisim"/>
          <w:rtl/>
        </w:rPr>
        <w:t xml:space="preserve"> מנהגים הלכות שבועות, ב; ראו גם ספר המנהגים של ר' יצחק </w:t>
      </w:r>
      <w:proofErr w:type="spellStart"/>
      <w:r w:rsidRPr="000106BF">
        <w:rPr>
          <w:rStyle w:val="a5"/>
          <w:rFonts w:eastAsia="Narkisim"/>
          <w:rtl/>
        </w:rPr>
        <w:t>טיראני</w:t>
      </w:r>
      <w:proofErr w:type="spellEnd"/>
      <w:r w:rsidRPr="000106BF">
        <w:rPr>
          <w:rStyle w:val="a5"/>
          <w:rFonts w:eastAsia="Narkisim"/>
          <w:rtl/>
        </w:rPr>
        <w:t>, הגהות ומנהגים</w:t>
      </w:r>
      <w:r w:rsidR="008648CD">
        <w:rPr>
          <w:rStyle w:val="a5"/>
          <w:rFonts w:eastAsia="Narkisim" w:hint="cs"/>
          <w:rtl/>
        </w:rPr>
        <w:t xml:space="preserve"> </w:t>
      </w:r>
      <w:r w:rsidRPr="000106BF">
        <w:rPr>
          <w:rStyle w:val="a5"/>
          <w:rFonts w:eastAsia="Narkisim"/>
          <w:rtl/>
        </w:rPr>
        <w:t>חג השבועות.</w:t>
      </w:r>
    </w:p>
  </w:footnote>
  <w:footnote w:id="7">
    <w:p w14:paraId="6A0C6C55" w14:textId="77777777" w:rsidR="00AD03BE" w:rsidRPr="000106BF" w:rsidRDefault="00AD03BE" w:rsidP="00AD03BE">
      <w:pPr>
        <w:pStyle w:val="a3"/>
        <w:spacing w:line="360" w:lineRule="auto"/>
        <w:rPr>
          <w:rStyle w:val="a5"/>
          <w:rFonts w:eastAsia="Narkisim"/>
          <w:rtl/>
        </w:rPr>
      </w:pPr>
      <w:r w:rsidRPr="000106BF">
        <w:rPr>
          <w:rStyle w:val="a5"/>
          <w:rFonts w:eastAsia="Narkisim"/>
        </w:rPr>
        <w:footnoteRef/>
      </w:r>
      <w:r w:rsidRPr="000106BF">
        <w:rPr>
          <w:rStyle w:val="a5"/>
          <w:rFonts w:eastAsia="Narkisim"/>
          <w:rtl/>
        </w:rPr>
        <w:t xml:space="preserve"> ביאור הגר"א </w:t>
      </w:r>
      <w:proofErr w:type="spellStart"/>
      <w:r w:rsidRPr="000106BF">
        <w:rPr>
          <w:rStyle w:val="a5"/>
          <w:rFonts w:eastAsia="Narkisim"/>
          <w:rtl/>
        </w:rPr>
        <w:t>קלא</w:t>
      </w:r>
      <w:proofErr w:type="spellEnd"/>
      <w:r w:rsidRPr="000106BF">
        <w:rPr>
          <w:rStyle w:val="a5"/>
          <w:rFonts w:eastAsia="Narkisim"/>
          <w:rtl/>
        </w:rPr>
        <w:t xml:space="preserve">, </w:t>
      </w:r>
      <w:proofErr w:type="spellStart"/>
      <w:r w:rsidRPr="000106BF">
        <w:rPr>
          <w:rStyle w:val="a5"/>
          <w:rFonts w:eastAsia="Narkisim"/>
          <w:rtl/>
        </w:rPr>
        <w:t>יג</w:t>
      </w:r>
      <w:proofErr w:type="spellEnd"/>
      <w:r w:rsidRPr="000106BF">
        <w:rPr>
          <w:rStyle w:val="a5"/>
          <w:rFonts w:eastAsia="Narkisim"/>
          <w:rtl/>
        </w:rPr>
        <w:t>; ראו גם מעשה רב קצו, 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043"/>
    <w:rsid w:val="00005156"/>
    <w:rsid w:val="00005A90"/>
    <w:rsid w:val="00007261"/>
    <w:rsid w:val="00007914"/>
    <w:rsid w:val="00007E8C"/>
    <w:rsid w:val="000106BF"/>
    <w:rsid w:val="00011F56"/>
    <w:rsid w:val="00012A92"/>
    <w:rsid w:val="00013331"/>
    <w:rsid w:val="00015437"/>
    <w:rsid w:val="00015C4E"/>
    <w:rsid w:val="00017774"/>
    <w:rsid w:val="000179E2"/>
    <w:rsid w:val="00017E6D"/>
    <w:rsid w:val="00020967"/>
    <w:rsid w:val="00021567"/>
    <w:rsid w:val="00021ADE"/>
    <w:rsid w:val="00021EA0"/>
    <w:rsid w:val="00022A1A"/>
    <w:rsid w:val="00023D69"/>
    <w:rsid w:val="00024938"/>
    <w:rsid w:val="00025F2B"/>
    <w:rsid w:val="00026306"/>
    <w:rsid w:val="0002648E"/>
    <w:rsid w:val="00026734"/>
    <w:rsid w:val="000268F4"/>
    <w:rsid w:val="00027D26"/>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876A2"/>
    <w:rsid w:val="00090CA4"/>
    <w:rsid w:val="00091FC7"/>
    <w:rsid w:val="00092462"/>
    <w:rsid w:val="000945E6"/>
    <w:rsid w:val="000963C2"/>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B7FF8"/>
    <w:rsid w:val="000C3EAA"/>
    <w:rsid w:val="000C3F97"/>
    <w:rsid w:val="000C4004"/>
    <w:rsid w:val="000C5147"/>
    <w:rsid w:val="000C5470"/>
    <w:rsid w:val="000C5923"/>
    <w:rsid w:val="000C5EDE"/>
    <w:rsid w:val="000C7869"/>
    <w:rsid w:val="000D14EE"/>
    <w:rsid w:val="000D150D"/>
    <w:rsid w:val="000D25BF"/>
    <w:rsid w:val="000D2CE4"/>
    <w:rsid w:val="000D2F68"/>
    <w:rsid w:val="000D41FA"/>
    <w:rsid w:val="000D4260"/>
    <w:rsid w:val="000D4990"/>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3244"/>
    <w:rsid w:val="00104BC9"/>
    <w:rsid w:val="001051EE"/>
    <w:rsid w:val="00106143"/>
    <w:rsid w:val="001075BB"/>
    <w:rsid w:val="00107D14"/>
    <w:rsid w:val="00107E8A"/>
    <w:rsid w:val="00112FFD"/>
    <w:rsid w:val="001142F9"/>
    <w:rsid w:val="001162A4"/>
    <w:rsid w:val="001164E7"/>
    <w:rsid w:val="00120929"/>
    <w:rsid w:val="00120A87"/>
    <w:rsid w:val="00120E03"/>
    <w:rsid w:val="001216FA"/>
    <w:rsid w:val="00122E5A"/>
    <w:rsid w:val="001240AA"/>
    <w:rsid w:val="00125BFF"/>
    <w:rsid w:val="00126318"/>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47C"/>
    <w:rsid w:val="00144C37"/>
    <w:rsid w:val="00146C1D"/>
    <w:rsid w:val="00147DEB"/>
    <w:rsid w:val="00147F05"/>
    <w:rsid w:val="00150213"/>
    <w:rsid w:val="00151635"/>
    <w:rsid w:val="00151F6E"/>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A9E"/>
    <w:rsid w:val="001C6C39"/>
    <w:rsid w:val="001C786F"/>
    <w:rsid w:val="001D05A0"/>
    <w:rsid w:val="001D4A9B"/>
    <w:rsid w:val="001D7686"/>
    <w:rsid w:val="001D7B7D"/>
    <w:rsid w:val="001E0CBF"/>
    <w:rsid w:val="001E11C3"/>
    <w:rsid w:val="001E1D48"/>
    <w:rsid w:val="001E2C93"/>
    <w:rsid w:val="001E3883"/>
    <w:rsid w:val="001E3C33"/>
    <w:rsid w:val="001E5152"/>
    <w:rsid w:val="001E6854"/>
    <w:rsid w:val="001E77AE"/>
    <w:rsid w:val="001F1D10"/>
    <w:rsid w:val="001F402F"/>
    <w:rsid w:val="0020083D"/>
    <w:rsid w:val="0020161B"/>
    <w:rsid w:val="002017E1"/>
    <w:rsid w:val="00201CE7"/>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7751"/>
    <w:rsid w:val="002179CC"/>
    <w:rsid w:val="00217FD1"/>
    <w:rsid w:val="00220276"/>
    <w:rsid w:val="0022042F"/>
    <w:rsid w:val="00220D4A"/>
    <w:rsid w:val="00221EC2"/>
    <w:rsid w:val="00221FFE"/>
    <w:rsid w:val="00223490"/>
    <w:rsid w:val="00223572"/>
    <w:rsid w:val="00223CEC"/>
    <w:rsid w:val="00223CF3"/>
    <w:rsid w:val="00224107"/>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234"/>
    <w:rsid w:val="00240271"/>
    <w:rsid w:val="00241C9A"/>
    <w:rsid w:val="00242637"/>
    <w:rsid w:val="00243CBE"/>
    <w:rsid w:val="00244800"/>
    <w:rsid w:val="002457D7"/>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932"/>
    <w:rsid w:val="00260AA2"/>
    <w:rsid w:val="00261AF4"/>
    <w:rsid w:val="002635D1"/>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8C"/>
    <w:rsid w:val="002E0D3F"/>
    <w:rsid w:val="002E2489"/>
    <w:rsid w:val="002E2BE4"/>
    <w:rsid w:val="002E417E"/>
    <w:rsid w:val="002E52C7"/>
    <w:rsid w:val="002E602A"/>
    <w:rsid w:val="002E65D7"/>
    <w:rsid w:val="002E6FB5"/>
    <w:rsid w:val="002F132F"/>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C51"/>
    <w:rsid w:val="00306E76"/>
    <w:rsid w:val="0030724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51C7"/>
    <w:rsid w:val="00365EA3"/>
    <w:rsid w:val="003663ED"/>
    <w:rsid w:val="00367299"/>
    <w:rsid w:val="0036748E"/>
    <w:rsid w:val="00367660"/>
    <w:rsid w:val="00370395"/>
    <w:rsid w:val="00372C83"/>
    <w:rsid w:val="00372EC5"/>
    <w:rsid w:val="00372FAB"/>
    <w:rsid w:val="00375C1C"/>
    <w:rsid w:val="0037776B"/>
    <w:rsid w:val="0038000A"/>
    <w:rsid w:val="0038021A"/>
    <w:rsid w:val="003814BA"/>
    <w:rsid w:val="003825B9"/>
    <w:rsid w:val="003828F1"/>
    <w:rsid w:val="00382F06"/>
    <w:rsid w:val="003831A1"/>
    <w:rsid w:val="003832CD"/>
    <w:rsid w:val="003833E1"/>
    <w:rsid w:val="00383BEA"/>
    <w:rsid w:val="00384863"/>
    <w:rsid w:val="003858FE"/>
    <w:rsid w:val="00385A4E"/>
    <w:rsid w:val="00386831"/>
    <w:rsid w:val="003869DD"/>
    <w:rsid w:val="00386EC8"/>
    <w:rsid w:val="00391E0F"/>
    <w:rsid w:val="00393D29"/>
    <w:rsid w:val="003961BE"/>
    <w:rsid w:val="0039677C"/>
    <w:rsid w:val="00396C6F"/>
    <w:rsid w:val="00396FBF"/>
    <w:rsid w:val="003A11E5"/>
    <w:rsid w:val="003A20B5"/>
    <w:rsid w:val="003A4332"/>
    <w:rsid w:val="003A4F5E"/>
    <w:rsid w:val="003A57E9"/>
    <w:rsid w:val="003A5B19"/>
    <w:rsid w:val="003A5E4B"/>
    <w:rsid w:val="003A6428"/>
    <w:rsid w:val="003A667B"/>
    <w:rsid w:val="003A67F4"/>
    <w:rsid w:val="003A6E17"/>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3095"/>
    <w:rsid w:val="003C32D1"/>
    <w:rsid w:val="003C52A8"/>
    <w:rsid w:val="003C612A"/>
    <w:rsid w:val="003C65D7"/>
    <w:rsid w:val="003C7B40"/>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1B4D"/>
    <w:rsid w:val="00443A27"/>
    <w:rsid w:val="00443E26"/>
    <w:rsid w:val="004443B4"/>
    <w:rsid w:val="0044552F"/>
    <w:rsid w:val="0044583D"/>
    <w:rsid w:val="0044749E"/>
    <w:rsid w:val="0045168E"/>
    <w:rsid w:val="00451C66"/>
    <w:rsid w:val="00452867"/>
    <w:rsid w:val="0045300C"/>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978"/>
    <w:rsid w:val="004B1B28"/>
    <w:rsid w:val="004B34E9"/>
    <w:rsid w:val="004B3C65"/>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F26"/>
    <w:rsid w:val="005141A4"/>
    <w:rsid w:val="005146FB"/>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E5A"/>
    <w:rsid w:val="005A5215"/>
    <w:rsid w:val="005B0197"/>
    <w:rsid w:val="005B08DB"/>
    <w:rsid w:val="005B11E9"/>
    <w:rsid w:val="005B1732"/>
    <w:rsid w:val="005B1983"/>
    <w:rsid w:val="005B27E2"/>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45EB"/>
    <w:rsid w:val="005C53F3"/>
    <w:rsid w:val="005C564A"/>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32DE8"/>
    <w:rsid w:val="0063413D"/>
    <w:rsid w:val="00635FCE"/>
    <w:rsid w:val="0063660F"/>
    <w:rsid w:val="0064066D"/>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3DE"/>
    <w:rsid w:val="00664FE2"/>
    <w:rsid w:val="00665F8F"/>
    <w:rsid w:val="00666CEB"/>
    <w:rsid w:val="00667557"/>
    <w:rsid w:val="00670555"/>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0B21"/>
    <w:rsid w:val="006B19CD"/>
    <w:rsid w:val="006B1A58"/>
    <w:rsid w:val="006B214A"/>
    <w:rsid w:val="006B285F"/>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CC5"/>
    <w:rsid w:val="006C6793"/>
    <w:rsid w:val="006C755E"/>
    <w:rsid w:val="006D21C9"/>
    <w:rsid w:val="006D322C"/>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20BC"/>
    <w:rsid w:val="006F3331"/>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2125D"/>
    <w:rsid w:val="00721E37"/>
    <w:rsid w:val="00721F9A"/>
    <w:rsid w:val="00723694"/>
    <w:rsid w:val="00724AC2"/>
    <w:rsid w:val="00724E63"/>
    <w:rsid w:val="00725328"/>
    <w:rsid w:val="00726594"/>
    <w:rsid w:val="007303C9"/>
    <w:rsid w:val="007313B1"/>
    <w:rsid w:val="00731FFA"/>
    <w:rsid w:val="0073261B"/>
    <w:rsid w:val="00732736"/>
    <w:rsid w:val="007327FD"/>
    <w:rsid w:val="00734FF2"/>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B79"/>
    <w:rsid w:val="007573F5"/>
    <w:rsid w:val="00760C49"/>
    <w:rsid w:val="00761746"/>
    <w:rsid w:val="00761AE4"/>
    <w:rsid w:val="007633BC"/>
    <w:rsid w:val="00764151"/>
    <w:rsid w:val="00765DEE"/>
    <w:rsid w:val="00770CA7"/>
    <w:rsid w:val="00772A73"/>
    <w:rsid w:val="00772EFB"/>
    <w:rsid w:val="007738DC"/>
    <w:rsid w:val="00773907"/>
    <w:rsid w:val="007763BC"/>
    <w:rsid w:val="007769B1"/>
    <w:rsid w:val="00776EF4"/>
    <w:rsid w:val="0077787E"/>
    <w:rsid w:val="00780262"/>
    <w:rsid w:val="00781669"/>
    <w:rsid w:val="00781EE2"/>
    <w:rsid w:val="00782136"/>
    <w:rsid w:val="0078259A"/>
    <w:rsid w:val="0078259E"/>
    <w:rsid w:val="0078426A"/>
    <w:rsid w:val="00785703"/>
    <w:rsid w:val="0078735E"/>
    <w:rsid w:val="00787C5E"/>
    <w:rsid w:val="00790506"/>
    <w:rsid w:val="00790711"/>
    <w:rsid w:val="007908FE"/>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55B1"/>
    <w:rsid w:val="007D5680"/>
    <w:rsid w:val="007D5DCD"/>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A47"/>
    <w:rsid w:val="008010A0"/>
    <w:rsid w:val="00802659"/>
    <w:rsid w:val="00803403"/>
    <w:rsid w:val="008037B5"/>
    <w:rsid w:val="00803AF1"/>
    <w:rsid w:val="00803D34"/>
    <w:rsid w:val="008045DB"/>
    <w:rsid w:val="00810D7F"/>
    <w:rsid w:val="00811127"/>
    <w:rsid w:val="00811A01"/>
    <w:rsid w:val="008144AD"/>
    <w:rsid w:val="0081507B"/>
    <w:rsid w:val="00820E72"/>
    <w:rsid w:val="008214C0"/>
    <w:rsid w:val="0082171C"/>
    <w:rsid w:val="0082482F"/>
    <w:rsid w:val="00825A96"/>
    <w:rsid w:val="00825DCA"/>
    <w:rsid w:val="00826061"/>
    <w:rsid w:val="00826EA4"/>
    <w:rsid w:val="00827253"/>
    <w:rsid w:val="00827967"/>
    <w:rsid w:val="008309A4"/>
    <w:rsid w:val="00830D59"/>
    <w:rsid w:val="00831282"/>
    <w:rsid w:val="008329EF"/>
    <w:rsid w:val="00832F1E"/>
    <w:rsid w:val="00834286"/>
    <w:rsid w:val="0083536D"/>
    <w:rsid w:val="008359F6"/>
    <w:rsid w:val="00836815"/>
    <w:rsid w:val="008369B0"/>
    <w:rsid w:val="00841165"/>
    <w:rsid w:val="00841279"/>
    <w:rsid w:val="008412B6"/>
    <w:rsid w:val="00842D0E"/>
    <w:rsid w:val="008447FB"/>
    <w:rsid w:val="00844D9A"/>
    <w:rsid w:val="00846739"/>
    <w:rsid w:val="00846C80"/>
    <w:rsid w:val="00850DD5"/>
    <w:rsid w:val="00850E4B"/>
    <w:rsid w:val="00853097"/>
    <w:rsid w:val="00853C28"/>
    <w:rsid w:val="00853FAA"/>
    <w:rsid w:val="008546E8"/>
    <w:rsid w:val="00855513"/>
    <w:rsid w:val="00856667"/>
    <w:rsid w:val="00856FE3"/>
    <w:rsid w:val="00861EBC"/>
    <w:rsid w:val="00863221"/>
    <w:rsid w:val="00863B49"/>
    <w:rsid w:val="00864488"/>
    <w:rsid w:val="0086469F"/>
    <w:rsid w:val="008648CD"/>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1CB"/>
    <w:rsid w:val="00893FD8"/>
    <w:rsid w:val="00895A80"/>
    <w:rsid w:val="00895B8B"/>
    <w:rsid w:val="00895C40"/>
    <w:rsid w:val="00896063"/>
    <w:rsid w:val="00896F38"/>
    <w:rsid w:val="00897B71"/>
    <w:rsid w:val="00897D94"/>
    <w:rsid w:val="00897E23"/>
    <w:rsid w:val="008A013F"/>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27B0"/>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7C2"/>
    <w:rsid w:val="008D5B5C"/>
    <w:rsid w:val="008E2357"/>
    <w:rsid w:val="008E484C"/>
    <w:rsid w:val="008E4DE4"/>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AD"/>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A51"/>
    <w:rsid w:val="009A47C0"/>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1992"/>
    <w:rsid w:val="00A11ACF"/>
    <w:rsid w:val="00A11C2D"/>
    <w:rsid w:val="00A12614"/>
    <w:rsid w:val="00A12729"/>
    <w:rsid w:val="00A14B38"/>
    <w:rsid w:val="00A1559F"/>
    <w:rsid w:val="00A15B79"/>
    <w:rsid w:val="00A1672F"/>
    <w:rsid w:val="00A16A1C"/>
    <w:rsid w:val="00A16A65"/>
    <w:rsid w:val="00A16E40"/>
    <w:rsid w:val="00A179B2"/>
    <w:rsid w:val="00A17DAF"/>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579"/>
    <w:rsid w:val="00A4058B"/>
    <w:rsid w:val="00A410FF"/>
    <w:rsid w:val="00A41DB6"/>
    <w:rsid w:val="00A42B30"/>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30A3"/>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69D3"/>
    <w:rsid w:val="00A86F24"/>
    <w:rsid w:val="00A905F7"/>
    <w:rsid w:val="00A9097D"/>
    <w:rsid w:val="00A90E15"/>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712"/>
    <w:rsid w:val="00AB6820"/>
    <w:rsid w:val="00AB77FE"/>
    <w:rsid w:val="00AC13F4"/>
    <w:rsid w:val="00AC1851"/>
    <w:rsid w:val="00AC2A83"/>
    <w:rsid w:val="00AC2DE1"/>
    <w:rsid w:val="00AC641C"/>
    <w:rsid w:val="00AC6788"/>
    <w:rsid w:val="00AD03BE"/>
    <w:rsid w:val="00AD0AD7"/>
    <w:rsid w:val="00AD0D8E"/>
    <w:rsid w:val="00AD10A8"/>
    <w:rsid w:val="00AD11E5"/>
    <w:rsid w:val="00AD1B82"/>
    <w:rsid w:val="00AD1E72"/>
    <w:rsid w:val="00AD2883"/>
    <w:rsid w:val="00AD345B"/>
    <w:rsid w:val="00AD3B8E"/>
    <w:rsid w:val="00AD4538"/>
    <w:rsid w:val="00AD5159"/>
    <w:rsid w:val="00AD5B38"/>
    <w:rsid w:val="00AD7576"/>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35A3"/>
    <w:rsid w:val="00B13A6F"/>
    <w:rsid w:val="00B14476"/>
    <w:rsid w:val="00B14C8A"/>
    <w:rsid w:val="00B163C7"/>
    <w:rsid w:val="00B16C72"/>
    <w:rsid w:val="00B16F98"/>
    <w:rsid w:val="00B17E38"/>
    <w:rsid w:val="00B20F95"/>
    <w:rsid w:val="00B23F0A"/>
    <w:rsid w:val="00B24B4D"/>
    <w:rsid w:val="00B25A0D"/>
    <w:rsid w:val="00B25AB3"/>
    <w:rsid w:val="00B265C9"/>
    <w:rsid w:val="00B307A7"/>
    <w:rsid w:val="00B30DA7"/>
    <w:rsid w:val="00B3187E"/>
    <w:rsid w:val="00B31B83"/>
    <w:rsid w:val="00B3255D"/>
    <w:rsid w:val="00B32D38"/>
    <w:rsid w:val="00B33ABE"/>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7F5B"/>
    <w:rsid w:val="00B602E5"/>
    <w:rsid w:val="00B61C67"/>
    <w:rsid w:val="00B62349"/>
    <w:rsid w:val="00B63160"/>
    <w:rsid w:val="00B6457B"/>
    <w:rsid w:val="00B647CA"/>
    <w:rsid w:val="00B65450"/>
    <w:rsid w:val="00B65B22"/>
    <w:rsid w:val="00B66196"/>
    <w:rsid w:val="00B66A50"/>
    <w:rsid w:val="00B66BAE"/>
    <w:rsid w:val="00B67033"/>
    <w:rsid w:val="00B7054D"/>
    <w:rsid w:val="00B70E60"/>
    <w:rsid w:val="00B7277C"/>
    <w:rsid w:val="00B72B9C"/>
    <w:rsid w:val="00B7336F"/>
    <w:rsid w:val="00B74501"/>
    <w:rsid w:val="00B74C7A"/>
    <w:rsid w:val="00B768C2"/>
    <w:rsid w:val="00B769B2"/>
    <w:rsid w:val="00B776B2"/>
    <w:rsid w:val="00B777C8"/>
    <w:rsid w:val="00B77988"/>
    <w:rsid w:val="00B77A7F"/>
    <w:rsid w:val="00B80E50"/>
    <w:rsid w:val="00B81EDD"/>
    <w:rsid w:val="00B825F3"/>
    <w:rsid w:val="00B82CC7"/>
    <w:rsid w:val="00B83758"/>
    <w:rsid w:val="00B84799"/>
    <w:rsid w:val="00B879AC"/>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2F"/>
    <w:rsid w:val="00BA2E8C"/>
    <w:rsid w:val="00BA30E2"/>
    <w:rsid w:val="00BA3470"/>
    <w:rsid w:val="00BA4694"/>
    <w:rsid w:val="00BA48F3"/>
    <w:rsid w:val="00BA490B"/>
    <w:rsid w:val="00BA5C53"/>
    <w:rsid w:val="00BA6167"/>
    <w:rsid w:val="00BA74E7"/>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4185"/>
    <w:rsid w:val="00BD4285"/>
    <w:rsid w:val="00BD44D2"/>
    <w:rsid w:val="00BD5546"/>
    <w:rsid w:val="00BD5842"/>
    <w:rsid w:val="00BD5EFF"/>
    <w:rsid w:val="00BD6EF6"/>
    <w:rsid w:val="00BD7EC0"/>
    <w:rsid w:val="00BE0E97"/>
    <w:rsid w:val="00BE35A7"/>
    <w:rsid w:val="00BE35D3"/>
    <w:rsid w:val="00BE3FCB"/>
    <w:rsid w:val="00BE48F7"/>
    <w:rsid w:val="00BE4DA0"/>
    <w:rsid w:val="00BE5E0B"/>
    <w:rsid w:val="00BE62BC"/>
    <w:rsid w:val="00BE77E4"/>
    <w:rsid w:val="00BE78E6"/>
    <w:rsid w:val="00BF08BD"/>
    <w:rsid w:val="00BF251F"/>
    <w:rsid w:val="00BF31D1"/>
    <w:rsid w:val="00BF500C"/>
    <w:rsid w:val="00BF5373"/>
    <w:rsid w:val="00BF58B6"/>
    <w:rsid w:val="00BF7FE7"/>
    <w:rsid w:val="00C0025C"/>
    <w:rsid w:val="00C00364"/>
    <w:rsid w:val="00C00B48"/>
    <w:rsid w:val="00C013AE"/>
    <w:rsid w:val="00C01534"/>
    <w:rsid w:val="00C028C7"/>
    <w:rsid w:val="00C02AD6"/>
    <w:rsid w:val="00C02D94"/>
    <w:rsid w:val="00C03545"/>
    <w:rsid w:val="00C03957"/>
    <w:rsid w:val="00C04B32"/>
    <w:rsid w:val="00C054C6"/>
    <w:rsid w:val="00C058F0"/>
    <w:rsid w:val="00C1023C"/>
    <w:rsid w:val="00C11014"/>
    <w:rsid w:val="00C119DA"/>
    <w:rsid w:val="00C12029"/>
    <w:rsid w:val="00C13E5D"/>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DF3"/>
    <w:rsid w:val="00C95AEB"/>
    <w:rsid w:val="00C965EF"/>
    <w:rsid w:val="00C96E9D"/>
    <w:rsid w:val="00C97178"/>
    <w:rsid w:val="00C9772B"/>
    <w:rsid w:val="00C97E38"/>
    <w:rsid w:val="00CA0D0D"/>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FCC"/>
    <w:rsid w:val="00CC4584"/>
    <w:rsid w:val="00CC46FB"/>
    <w:rsid w:val="00CC5412"/>
    <w:rsid w:val="00CC5DA5"/>
    <w:rsid w:val="00CC7150"/>
    <w:rsid w:val="00CC7EF1"/>
    <w:rsid w:val="00CD03FE"/>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4A2F"/>
    <w:rsid w:val="00D05E6D"/>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6A"/>
    <w:rsid w:val="00D20274"/>
    <w:rsid w:val="00D23430"/>
    <w:rsid w:val="00D23F1D"/>
    <w:rsid w:val="00D2491C"/>
    <w:rsid w:val="00D25526"/>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5BE6"/>
    <w:rsid w:val="00D66810"/>
    <w:rsid w:val="00D6708C"/>
    <w:rsid w:val="00D6735F"/>
    <w:rsid w:val="00D67641"/>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3A0E"/>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6D13"/>
    <w:rsid w:val="00E0740F"/>
    <w:rsid w:val="00E10606"/>
    <w:rsid w:val="00E10C99"/>
    <w:rsid w:val="00E10E63"/>
    <w:rsid w:val="00E127D3"/>
    <w:rsid w:val="00E15EC3"/>
    <w:rsid w:val="00E15FFD"/>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131E"/>
    <w:rsid w:val="00EA16EA"/>
    <w:rsid w:val="00EA30E2"/>
    <w:rsid w:val="00EA4D37"/>
    <w:rsid w:val="00EA5208"/>
    <w:rsid w:val="00EA76B6"/>
    <w:rsid w:val="00EA7FA4"/>
    <w:rsid w:val="00EB0485"/>
    <w:rsid w:val="00EB058B"/>
    <w:rsid w:val="00EB05BC"/>
    <w:rsid w:val="00EB222F"/>
    <w:rsid w:val="00EB49E3"/>
    <w:rsid w:val="00EB5780"/>
    <w:rsid w:val="00EB5CDF"/>
    <w:rsid w:val="00EB5D69"/>
    <w:rsid w:val="00EB5DCB"/>
    <w:rsid w:val="00EB6729"/>
    <w:rsid w:val="00EB70DE"/>
    <w:rsid w:val="00EC226B"/>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51FA"/>
    <w:rsid w:val="00F55D24"/>
    <w:rsid w:val="00F57159"/>
    <w:rsid w:val="00F6150B"/>
    <w:rsid w:val="00F62AE0"/>
    <w:rsid w:val="00F62B56"/>
    <w:rsid w:val="00F62D6B"/>
    <w:rsid w:val="00F63C2F"/>
    <w:rsid w:val="00F64205"/>
    <w:rsid w:val="00F64CEE"/>
    <w:rsid w:val="00F64E25"/>
    <w:rsid w:val="00F65DD3"/>
    <w:rsid w:val="00F669DC"/>
    <w:rsid w:val="00F6712F"/>
    <w:rsid w:val="00F70F35"/>
    <w:rsid w:val="00F722D7"/>
    <w:rsid w:val="00F7243F"/>
    <w:rsid w:val="00F72A64"/>
    <w:rsid w:val="00F7479B"/>
    <w:rsid w:val="00F749E4"/>
    <w:rsid w:val="00F7760C"/>
    <w:rsid w:val="00F77CC4"/>
    <w:rsid w:val="00F803D5"/>
    <w:rsid w:val="00F80A49"/>
    <w:rsid w:val="00F81022"/>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97E47"/>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2B2"/>
    <w:rsid w:val="00FB354B"/>
    <w:rsid w:val="00FB395C"/>
    <w:rsid w:val="00FB661D"/>
    <w:rsid w:val="00FB704F"/>
    <w:rsid w:val="00FC05EF"/>
    <w:rsid w:val="00FC0858"/>
    <w:rsid w:val="00FC0AAE"/>
    <w:rsid w:val="00FC42D1"/>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6</Pages>
  <Words>3124</Words>
  <Characters>15620</Characters>
  <Application>Microsoft Office Word</Application>
  <DocSecurity>0</DocSecurity>
  <Lines>130</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870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866</cp:revision>
  <cp:lastPrinted>2001-10-24T10:13:00Z</cp:lastPrinted>
  <dcterms:created xsi:type="dcterms:W3CDTF">2019-10-17T18:30:00Z</dcterms:created>
  <dcterms:modified xsi:type="dcterms:W3CDTF">2021-05-16T06:56:00Z</dcterms:modified>
</cp:coreProperties>
</file>